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13"/>
        <w:gridCol w:w="5786"/>
      </w:tblGrid>
      <w:tr w:rsidR="00A442EF" w:rsidRPr="00A442EF" w14:paraId="7D455972" w14:textId="77777777" w:rsidTr="00581AD0">
        <w:tc>
          <w:tcPr>
            <w:tcW w:w="3713" w:type="dxa"/>
          </w:tcPr>
          <w:p w14:paraId="64AB2D49" w14:textId="39D3898D" w:rsidR="00DC41F7" w:rsidRPr="00A442EF" w:rsidRDefault="00DC41F7" w:rsidP="005D4EAB">
            <w:pPr>
              <w:keepNext/>
              <w:keepLines/>
              <w:spacing w:before="0" w:after="0" w:line="240" w:lineRule="auto"/>
              <w:ind w:firstLine="0"/>
              <w:jc w:val="center"/>
              <w:outlineLvl w:val="7"/>
              <w:rPr>
                <w:rFonts w:eastAsiaTheme="majorEastAsia" w:cstheme="majorBidi"/>
                <w:b/>
                <w:bCs/>
                <w:szCs w:val="26"/>
                <w:lang w:val="sv-SE"/>
              </w:rPr>
            </w:pPr>
            <w:bookmarkStart w:id="0" w:name="_GoBack"/>
            <w:bookmarkEnd w:id="0"/>
            <w:r w:rsidRPr="00A442EF">
              <w:rPr>
                <w:rFonts w:eastAsiaTheme="majorEastAsia" w:cstheme="majorBidi"/>
                <w:b/>
                <w:bCs/>
                <w:szCs w:val="26"/>
                <w:lang w:val="sv-SE"/>
              </w:rPr>
              <w:t>BỘ GIÁO DỤC VÀ ĐÀO TẠO</w:t>
            </w:r>
          </w:p>
        </w:tc>
        <w:tc>
          <w:tcPr>
            <w:tcW w:w="5786" w:type="dxa"/>
          </w:tcPr>
          <w:p w14:paraId="6B9E13F2" w14:textId="77777777" w:rsidR="00DC41F7" w:rsidRPr="00A442EF" w:rsidRDefault="00DC41F7" w:rsidP="00E871D5">
            <w:pPr>
              <w:keepNext/>
              <w:keepLines/>
              <w:spacing w:before="0" w:after="0" w:line="240" w:lineRule="auto"/>
              <w:ind w:firstLine="0"/>
              <w:jc w:val="center"/>
              <w:outlineLvl w:val="7"/>
              <w:rPr>
                <w:rFonts w:eastAsiaTheme="majorEastAsia" w:cstheme="majorBidi"/>
                <w:b/>
                <w:bCs/>
                <w:szCs w:val="26"/>
                <w:lang w:val="sv-SE"/>
              </w:rPr>
            </w:pPr>
            <w:r w:rsidRPr="00A442EF">
              <w:rPr>
                <w:rFonts w:eastAsiaTheme="majorEastAsia" w:cstheme="majorBidi"/>
                <w:b/>
                <w:bCs/>
                <w:szCs w:val="26"/>
                <w:lang w:val="sv-SE"/>
              </w:rPr>
              <w:t>CỘNG HÒA XÃ HỘI CHỦ NGHĨA VIỆT NAM</w:t>
            </w:r>
          </w:p>
          <w:p w14:paraId="15F5442E" w14:textId="58FE4AD2" w:rsidR="00DC41F7" w:rsidRPr="00A442EF" w:rsidRDefault="00DC41F7" w:rsidP="00E871D5">
            <w:pPr>
              <w:keepNext/>
              <w:keepLines/>
              <w:spacing w:before="0" w:after="0" w:line="240" w:lineRule="auto"/>
              <w:ind w:firstLine="0"/>
              <w:jc w:val="center"/>
              <w:outlineLvl w:val="7"/>
              <w:rPr>
                <w:rFonts w:eastAsiaTheme="majorEastAsia" w:cstheme="majorBidi"/>
                <w:b/>
                <w:bCs/>
                <w:szCs w:val="26"/>
                <w:lang w:val="sv-SE"/>
              </w:rPr>
            </w:pPr>
            <w:r w:rsidRPr="00A442EF">
              <w:rPr>
                <w:b/>
                <w:szCs w:val="26"/>
              </w:rPr>
              <w:t>Độc lập - Tự do - Hạnh phúc</w:t>
            </w:r>
          </w:p>
        </w:tc>
      </w:tr>
    </w:tbl>
    <w:p w14:paraId="084F7339" w14:textId="442578B6" w:rsidR="00C724B7" w:rsidRPr="00A442EF" w:rsidRDefault="005E0B95" w:rsidP="005E0B95">
      <w:pPr>
        <w:keepNext/>
        <w:keepLines/>
        <w:spacing w:before="240" w:after="0" w:line="240" w:lineRule="auto"/>
        <w:ind w:firstLine="0"/>
        <w:jc w:val="center"/>
        <w:outlineLvl w:val="7"/>
        <w:rPr>
          <w:b/>
        </w:rPr>
      </w:pPr>
      <w:r w:rsidRPr="00A442EF">
        <w:rPr>
          <w:rFonts w:eastAsiaTheme="majorEastAsia" w:cstheme="majorBidi"/>
          <w:b/>
          <w:bCs/>
          <w:noProof/>
          <w:szCs w:val="26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551352D2" wp14:editId="6C94C0CC">
                <wp:simplePos x="0" y="0"/>
                <wp:positionH relativeFrom="column">
                  <wp:posOffset>5309870</wp:posOffset>
                </wp:positionH>
                <wp:positionV relativeFrom="paragraph">
                  <wp:posOffset>100330</wp:posOffset>
                </wp:positionV>
                <wp:extent cx="899795" cy="1259840"/>
                <wp:effectExtent l="0" t="0" r="14605" b="1651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795" cy="12598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3636A7B" w14:textId="77777777" w:rsidR="00C724B7" w:rsidRPr="00456C44" w:rsidRDefault="00C724B7" w:rsidP="008D2683">
                            <w:pPr>
                              <w:ind w:firstLine="0"/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56C44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Ảnh 3x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51352D2" id="Rectangle 22" o:spid="_x0000_s1026" style="position:absolute;left:0;text-align:left;margin-left:418.1pt;margin-top:7.9pt;width:70.85pt;height:99.2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" fillcolor="window" strokecolor="windowText" strokeweight="1pt">
                <v:textbox>
                  <w:txbxContent>
                    <w:p w14:paraId="43636A7B" w14:textId="77777777" w:rsidR="00C724B7" w:rsidRPr="00456C44" w:rsidRDefault="00C724B7" w:rsidP="008D2683">
                      <w:pPr>
                        <w:ind w:firstLine="0"/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56C44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Ảnh 3x4</w:t>
                      </w:r>
                    </w:p>
                  </w:txbxContent>
                </v:textbox>
              </v:rect>
            </w:pict>
          </mc:Fallback>
        </mc:AlternateContent>
      </w:r>
      <w:r w:rsidR="00DC41F7" w:rsidRPr="00A442EF">
        <w:rPr>
          <w:noProof/>
          <w:szCs w:val="26"/>
        </w:rPr>
        <mc:AlternateContent>
          <mc:Choice Requires="wps">
            <w:drawing>
              <wp:anchor distT="4294967295" distB="4294967295" distL="114300" distR="114300" simplePos="0" relativeHeight="251640320" behindDoc="0" locked="0" layoutInCell="1" allowOverlap="1" wp14:anchorId="4FEDD9F5" wp14:editId="5BB284E2">
                <wp:simplePos x="0" y="0"/>
                <wp:positionH relativeFrom="margin">
                  <wp:posOffset>3209820</wp:posOffset>
                </wp:positionH>
                <wp:positionV relativeFrom="paragraph">
                  <wp:posOffset>31115</wp:posOffset>
                </wp:positionV>
                <wp:extent cx="1992630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9263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7003D87" id="Straight Connector 3" o:spid="_x0000_s1026" style="position:absolute;z-index:251640320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252.75pt,2.45pt" to="409.65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">
                <w10:wrap anchorx="margin"/>
              </v:line>
            </w:pict>
          </mc:Fallback>
        </mc:AlternateContent>
      </w:r>
      <w:r w:rsidR="00C724B7" w:rsidRPr="00A442EF">
        <w:rPr>
          <w:b/>
          <w:szCs w:val="26"/>
          <w:lang w:val="sv-SE"/>
        </w:rPr>
        <w:t>PHIẾU ĐĂNG KÝ XÉT TUYỂN THẲNG</w:t>
      </w:r>
      <w:r w:rsidR="006E104F" w:rsidRPr="00A442EF">
        <w:rPr>
          <w:b/>
          <w:szCs w:val="26"/>
          <w:lang w:val="sv-SE"/>
        </w:rPr>
        <w:t xml:space="preserve">, ƯU TIÊN </w:t>
      </w:r>
      <w:r w:rsidR="006E104F" w:rsidRPr="00A442EF">
        <w:rPr>
          <w:b/>
          <w:szCs w:val="26"/>
          <w:lang w:val="sv-SE"/>
        </w:rPr>
        <w:br/>
        <w:t>XÉT TUYỂN VÀO ĐẠI HỌC</w:t>
      </w:r>
      <w:r w:rsidR="00082BE9" w:rsidRPr="00A442EF">
        <w:rPr>
          <w:b/>
          <w:szCs w:val="26"/>
          <w:lang w:val="sv-SE"/>
        </w:rPr>
        <w:t>;</w:t>
      </w:r>
      <w:r w:rsidR="006E104F" w:rsidRPr="00A442EF">
        <w:rPr>
          <w:b/>
          <w:szCs w:val="26"/>
          <w:lang w:val="sv-SE"/>
        </w:rPr>
        <w:t xml:space="preserve"> CAO ĐẲNG</w:t>
      </w:r>
      <w:r w:rsidR="006E104F" w:rsidRPr="00A442EF">
        <w:rPr>
          <w:b/>
          <w:szCs w:val="26"/>
          <w:lang w:val="sv-SE"/>
        </w:rPr>
        <w:br/>
        <w:t>NGÀNH GDMN</w:t>
      </w:r>
      <w:r w:rsidR="00C724B7" w:rsidRPr="00A442EF">
        <w:rPr>
          <w:b/>
          <w:szCs w:val="26"/>
          <w:lang w:val="sv-SE"/>
        </w:rPr>
        <w:t xml:space="preserve"> NĂM 202</w:t>
      </w:r>
      <w:r w:rsidR="00FD70B1" w:rsidRPr="00A442EF">
        <w:rPr>
          <w:b/>
          <w:szCs w:val="26"/>
          <w:lang w:val="sv-SE"/>
        </w:rPr>
        <w:t>6</w:t>
      </w:r>
    </w:p>
    <w:p w14:paraId="6CAF076F" w14:textId="77777777" w:rsidR="00717E0A" w:rsidRPr="00A442EF" w:rsidRDefault="00C724B7" w:rsidP="00202415">
      <w:pPr>
        <w:spacing w:before="0" w:after="0" w:line="240" w:lineRule="auto"/>
        <w:ind w:right="994" w:firstLine="0"/>
        <w:jc w:val="center"/>
        <w:rPr>
          <w:i/>
          <w:sz w:val="22"/>
          <w:lang w:val="vi-VN"/>
        </w:rPr>
      </w:pPr>
      <w:r w:rsidRPr="00A442EF">
        <w:rPr>
          <w:i/>
          <w:sz w:val="22"/>
          <w:lang w:val="vi-VN"/>
        </w:rPr>
        <w:t>(</w:t>
      </w:r>
      <w:r w:rsidR="00717E0A" w:rsidRPr="00A442EF">
        <w:rPr>
          <w:i/>
          <w:sz w:val="22"/>
          <w:lang w:val="vi-VN"/>
        </w:rPr>
        <w:t>Sử dụng cho thí sinh thuộc diện xét tuyển thẳng theo quy định tại</w:t>
      </w:r>
    </w:p>
    <w:p w14:paraId="15D73BC6" w14:textId="0D8E9B3D" w:rsidR="00C724B7" w:rsidRPr="00A442EF" w:rsidRDefault="00717E0A" w:rsidP="00202415">
      <w:pPr>
        <w:spacing w:before="0" w:after="0" w:line="240" w:lineRule="auto"/>
        <w:ind w:right="994" w:firstLine="0"/>
        <w:jc w:val="center"/>
        <w:rPr>
          <w:i/>
          <w:sz w:val="22"/>
          <w:lang w:val="vi-VN"/>
        </w:rPr>
      </w:pPr>
      <w:r w:rsidRPr="00A442EF">
        <w:rPr>
          <w:i/>
          <w:sz w:val="22"/>
          <w:lang w:val="vi-VN"/>
        </w:rPr>
        <w:t>khoản 1,</w:t>
      </w:r>
      <w:r w:rsidR="007D6C1C" w:rsidRPr="00A442EF">
        <w:rPr>
          <w:i/>
          <w:sz w:val="22"/>
          <w:lang w:val="vi-VN"/>
        </w:rPr>
        <w:t xml:space="preserve"> </w:t>
      </w:r>
      <w:r w:rsidRPr="00A442EF">
        <w:rPr>
          <w:i/>
          <w:sz w:val="22"/>
          <w:lang w:val="vi-VN"/>
        </w:rPr>
        <w:t>2 Điều 8 của Quy chế tuyển sinh</w:t>
      </w:r>
      <w:r w:rsidR="00C724B7" w:rsidRPr="00A442EF">
        <w:rPr>
          <w:i/>
          <w:sz w:val="22"/>
          <w:lang w:val="vi-VN"/>
        </w:rPr>
        <w:t>)</w:t>
      </w:r>
    </w:p>
    <w:p w14:paraId="7D1CD0A6" w14:textId="410CF1FD" w:rsidR="00C724B7" w:rsidRPr="00A442EF" w:rsidRDefault="00C724B7" w:rsidP="00C724B7">
      <w:pPr>
        <w:spacing w:before="0" w:after="0" w:line="240" w:lineRule="auto"/>
        <w:ind w:firstLine="0"/>
        <w:jc w:val="center"/>
        <w:rPr>
          <w:b/>
          <w:sz w:val="32"/>
          <w:lang w:val="vi-VN"/>
        </w:rPr>
      </w:pPr>
    </w:p>
    <w:p w14:paraId="557D7993" w14:textId="77777777" w:rsidR="00C724B7" w:rsidRPr="00A442EF" w:rsidRDefault="00C724B7" w:rsidP="00C724B7">
      <w:pPr>
        <w:spacing w:after="0" w:line="240" w:lineRule="auto"/>
        <w:ind w:firstLine="0"/>
        <w:rPr>
          <w:b/>
          <w:sz w:val="2"/>
          <w:lang w:val="pt-BR"/>
        </w:rPr>
      </w:pPr>
    </w:p>
    <w:p w14:paraId="49ADCD40" w14:textId="143FD63D" w:rsidR="00C724B7" w:rsidRPr="00A442EF" w:rsidRDefault="00C724B7" w:rsidP="00C724B7">
      <w:pPr>
        <w:spacing w:after="0" w:line="240" w:lineRule="auto"/>
        <w:ind w:firstLine="0"/>
        <w:rPr>
          <w:i/>
          <w:sz w:val="24"/>
          <w:lang w:val="pt-BR"/>
        </w:rPr>
      </w:pPr>
      <w:r w:rsidRPr="00A442EF">
        <w:rPr>
          <w:b/>
          <w:sz w:val="24"/>
          <w:lang w:val="pt-BR"/>
        </w:rPr>
        <w:t>1) Họ và tên thí sinh</w:t>
      </w:r>
      <w:r w:rsidRPr="00A442EF">
        <w:rPr>
          <w:sz w:val="24"/>
          <w:lang w:val="pt-BR"/>
        </w:rPr>
        <w:t xml:space="preserve"> (</w:t>
      </w:r>
      <w:r w:rsidR="00082BE9" w:rsidRPr="00A442EF">
        <w:rPr>
          <w:i/>
          <w:sz w:val="24"/>
          <w:lang w:val="pt-BR"/>
        </w:rPr>
        <w:t>V</w:t>
      </w:r>
      <w:r w:rsidRPr="00A442EF">
        <w:rPr>
          <w:i/>
          <w:sz w:val="24"/>
          <w:lang w:val="pt-BR"/>
        </w:rPr>
        <w:t>iết đúng như giấy khai sinh bằng chữ in hoa có dấu)</w:t>
      </w:r>
    </w:p>
    <w:p w14:paraId="2BA7E9B7" w14:textId="73313EF4" w:rsidR="00C724B7" w:rsidRPr="00A442EF" w:rsidRDefault="00C724B7" w:rsidP="00C724B7">
      <w:pPr>
        <w:spacing w:after="0" w:line="240" w:lineRule="auto"/>
        <w:ind w:firstLine="0"/>
        <w:rPr>
          <w:sz w:val="24"/>
          <w:lang w:val="it-IT"/>
        </w:rPr>
      </w:pP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4DE9A5E" wp14:editId="6AA0B83A">
                <wp:simplePos x="0" y="0"/>
                <wp:positionH relativeFrom="column">
                  <wp:posOffset>5468884</wp:posOffset>
                </wp:positionH>
                <wp:positionV relativeFrom="paragraph">
                  <wp:posOffset>14605</wp:posOffset>
                </wp:positionV>
                <wp:extent cx="219075" cy="238125"/>
                <wp:effectExtent l="0" t="0" r="28575" b="28575"/>
                <wp:wrapNone/>
                <wp:docPr id="49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55BD085" id="Rectangle 49" o:spid="_x0000_s1026" style="position:absolute;margin-left:430.6pt;margin-top:1.15pt;width:17.25pt;height:18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HOb80HeAAAACAEA&#10;AA8AAAAAAAAAAAAAAAAAYAQAAGRycy9kb3ducmV2LnhtbFBLBQYAAAAABAAEAPMAAABrBQAAAAA=&#10;"/>
            </w:pict>
          </mc:Fallback>
        </mc:AlternateContent>
      </w:r>
      <w:r w:rsidRPr="00A442EF">
        <w:rPr>
          <w:sz w:val="24"/>
          <w:lang w:val="it-IT"/>
        </w:rPr>
        <w:t>......................................................................................... (</w:t>
      </w:r>
      <w:r w:rsidRPr="00A442EF">
        <w:rPr>
          <w:i/>
          <w:sz w:val="24"/>
          <w:lang w:val="it-IT"/>
        </w:rPr>
        <w:t xml:space="preserve">nữ ghi 1, nam ghi 0)  </w:t>
      </w:r>
      <w:r w:rsidR="00055B6C" w:rsidRPr="00A442EF">
        <w:rPr>
          <w:i/>
          <w:sz w:val="24"/>
          <w:lang w:val="it-IT"/>
        </w:rPr>
        <w:t xml:space="preserve">      </w:t>
      </w:r>
      <w:r w:rsidRPr="00A442EF">
        <w:rPr>
          <w:b/>
          <w:bCs/>
          <w:sz w:val="24"/>
          <w:lang w:val="it-IT"/>
        </w:rPr>
        <w:t>Giới:</w:t>
      </w:r>
    </w:p>
    <w:p w14:paraId="63BDE6AC" w14:textId="42C5BB36" w:rsidR="00C724B7" w:rsidRPr="00A442EF" w:rsidRDefault="00C724B7" w:rsidP="00C724B7">
      <w:pPr>
        <w:spacing w:after="0" w:line="240" w:lineRule="auto"/>
        <w:ind w:firstLine="0"/>
        <w:rPr>
          <w:b/>
          <w:sz w:val="24"/>
          <w:lang w:val="it-IT"/>
        </w:rPr>
      </w:pP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54223641" wp14:editId="32C87904">
                <wp:simplePos x="0" y="0"/>
                <wp:positionH relativeFrom="column">
                  <wp:posOffset>5611495</wp:posOffset>
                </wp:positionH>
                <wp:positionV relativeFrom="paragraph">
                  <wp:posOffset>57785</wp:posOffset>
                </wp:positionV>
                <wp:extent cx="219075" cy="238125"/>
                <wp:effectExtent l="0" t="0" r="28575" b="28575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96A309C" id="Rectangle 14" o:spid="_x0000_s1026" style="position:absolute;margin-left:441.85pt;margin-top:4.55pt;width:17.25pt;height:18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NkGEJfeAAAACAEA&#10;AA8AAAAAAAAAAAAAAAAAYAQAAGRycy9kb3ducmV2LnhtbFBLBQYAAAAABAAEAPMAAABrBQAAAAA=&#10;"/>
            </w:pict>
          </mc:Fallback>
        </mc:AlternateContent>
      </w: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7C7F130" wp14:editId="4FD7502A">
                <wp:simplePos x="0" y="0"/>
                <wp:positionH relativeFrom="column">
                  <wp:posOffset>5392420</wp:posOffset>
                </wp:positionH>
                <wp:positionV relativeFrom="paragraph">
                  <wp:posOffset>57785</wp:posOffset>
                </wp:positionV>
                <wp:extent cx="219075" cy="238125"/>
                <wp:effectExtent l="0" t="0" r="28575" b="2857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93C1025" id="Rectangle 13" o:spid="_x0000_s1026" style="position:absolute;margin-left:424.6pt;margin-top:4.55pt;width:17.25pt;height:18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AsCd8feAAAACAEA&#10;AA8AAAAAAAAAAAAAAAAAYAQAAGRycy9kb3ducmV2LnhtbFBLBQYAAAAABAAEAPMAAABrBQAAAAA=&#10;"/>
            </w:pict>
          </mc:Fallback>
        </mc:AlternateContent>
      </w: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88DAC8B" wp14:editId="122B4090">
                <wp:simplePos x="0" y="0"/>
                <wp:positionH relativeFrom="column">
                  <wp:posOffset>5020945</wp:posOffset>
                </wp:positionH>
                <wp:positionV relativeFrom="paragraph">
                  <wp:posOffset>57785</wp:posOffset>
                </wp:positionV>
                <wp:extent cx="219075" cy="238125"/>
                <wp:effectExtent l="0" t="0" r="28575" b="2857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7191061" id="Rectangle 12" o:spid="_x0000_s1026" style="position:absolute;margin-left:395.35pt;margin-top:4.55pt;width:17.25pt;height:18.7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HQb+DXeAAAACAEA&#10;AA8AAAAAAAAAAAAAAAAAYAQAAGRycy9kb3ducmV2LnhtbFBLBQYAAAAABAAEAPMAAABrBQAAAAA=&#10;"/>
            </w:pict>
          </mc:Fallback>
        </mc:AlternateContent>
      </w: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69BDF2C6" wp14:editId="20589DF8">
                <wp:simplePos x="0" y="0"/>
                <wp:positionH relativeFrom="column">
                  <wp:posOffset>4801870</wp:posOffset>
                </wp:positionH>
                <wp:positionV relativeFrom="paragraph">
                  <wp:posOffset>57785</wp:posOffset>
                </wp:positionV>
                <wp:extent cx="219075" cy="238125"/>
                <wp:effectExtent l="0" t="0" r="28575" b="28575"/>
                <wp:wrapNone/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9C70BD4" id="Rectangle 17" o:spid="_x0000_s1026" style="position:absolute;margin-left:378.1pt;margin-top:4.55pt;width:17.25pt;height:18.7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KA7JzjeAAAACAEA&#10;AA8AAAAAAAAAAAAAAAAAYAQAAGRycy9kb3ducmV2LnhtbFBLBQYAAAAABAAEAPMAAABrBQAAAAA=&#10;"/>
            </w:pict>
          </mc:Fallback>
        </mc:AlternateContent>
      </w: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1C5245C5" wp14:editId="02B0FBC7">
                <wp:simplePos x="0" y="0"/>
                <wp:positionH relativeFrom="column">
                  <wp:posOffset>4430395</wp:posOffset>
                </wp:positionH>
                <wp:positionV relativeFrom="paragraph">
                  <wp:posOffset>57785</wp:posOffset>
                </wp:positionV>
                <wp:extent cx="219075" cy="238125"/>
                <wp:effectExtent l="0" t="0" r="28575" b="28575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A471892" id="Rectangle 16" o:spid="_x0000_s1026" style="position:absolute;margin-left:348.85pt;margin-top:4.55pt;width:17.25pt;height:18.7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Ie0s3beAAAACAEA&#10;AA8AAAAAAAAAAAAAAAAAYAQAAGRycy9kb3ducmV2LnhtbFBLBQYAAAAABAAEAPMAAABrBQAAAAA=&#10;"/>
            </w:pict>
          </mc:Fallback>
        </mc:AlternateContent>
      </w: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3663ABA1" wp14:editId="5AB7BC1C">
                <wp:simplePos x="0" y="0"/>
                <wp:positionH relativeFrom="column">
                  <wp:posOffset>4211320</wp:posOffset>
                </wp:positionH>
                <wp:positionV relativeFrom="paragraph">
                  <wp:posOffset>57785</wp:posOffset>
                </wp:positionV>
                <wp:extent cx="219075" cy="238125"/>
                <wp:effectExtent l="0" t="0" r="28575" b="28575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064B61A" id="Rectangle 15" o:spid="_x0000_s1026" style="position:absolute;margin-left:331.6pt;margin-top:4.55pt;width:17.25pt;height:18.7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BcXxMLeAAAACAEA&#10;AA8AAAAAAAAAAAAAAAAAYAQAAGRycy9kb3ducmV2LnhtbFBLBQYAAAAABAAEAPMAAABrBQAAAAA=&#10;"/>
            </w:pict>
          </mc:Fallback>
        </mc:AlternateContent>
      </w:r>
      <w:r w:rsidRPr="00A442EF">
        <w:rPr>
          <w:b/>
          <w:sz w:val="24"/>
          <w:lang w:val="it-IT"/>
        </w:rPr>
        <w:t>2) Ngày, tháng và 2 số cuối của năm sinh</w:t>
      </w:r>
    </w:p>
    <w:p w14:paraId="53CE3509" w14:textId="3324CBF6" w:rsidR="00C724B7" w:rsidRPr="00A442EF" w:rsidRDefault="00C724B7" w:rsidP="00DC41F7">
      <w:pPr>
        <w:spacing w:after="0" w:line="240" w:lineRule="auto"/>
        <w:ind w:firstLine="0"/>
        <w:rPr>
          <w:i/>
          <w:sz w:val="24"/>
          <w:lang w:val="it-IT"/>
        </w:rPr>
      </w:pPr>
      <w:r w:rsidRPr="00A442EF">
        <w:rPr>
          <w:i/>
          <w:sz w:val="24"/>
          <w:lang w:val="it-IT"/>
        </w:rPr>
        <w:t>(</w:t>
      </w:r>
      <w:r w:rsidR="00DC41F7" w:rsidRPr="00A442EF">
        <w:rPr>
          <w:i/>
          <w:sz w:val="24"/>
          <w:lang w:val="it-IT"/>
        </w:rPr>
        <w:t>N</w:t>
      </w:r>
      <w:r w:rsidRPr="00A442EF">
        <w:rPr>
          <w:i/>
          <w:sz w:val="24"/>
          <w:lang w:val="it-IT"/>
        </w:rPr>
        <w:t xml:space="preserve">ếu ngày và tháng năm sinh nhỏ hơn 10 thì ghi số 0 vào ô đầu)  </w:t>
      </w:r>
      <w:r w:rsidRPr="00A442EF">
        <w:rPr>
          <w:i/>
          <w:sz w:val="24"/>
          <w:lang w:val="it-IT"/>
        </w:rPr>
        <w:tab/>
        <w:t xml:space="preserve">    ngày       tháng        năm</w:t>
      </w:r>
    </w:p>
    <w:p w14:paraId="28D577A2" w14:textId="5261A9E4" w:rsidR="00C724B7" w:rsidRPr="00A442EF" w:rsidRDefault="00DC41F7" w:rsidP="00C724B7">
      <w:pPr>
        <w:spacing w:after="0" w:line="264" w:lineRule="auto"/>
        <w:ind w:firstLine="0"/>
        <w:rPr>
          <w:b/>
          <w:sz w:val="24"/>
          <w:lang w:val="it-IT"/>
        </w:rPr>
      </w:pP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3D395D5E" wp14:editId="55B86E91">
                <wp:simplePos x="0" y="0"/>
                <wp:positionH relativeFrom="column">
                  <wp:posOffset>5905500</wp:posOffset>
                </wp:positionH>
                <wp:positionV relativeFrom="paragraph">
                  <wp:posOffset>33020</wp:posOffset>
                </wp:positionV>
                <wp:extent cx="219075" cy="238125"/>
                <wp:effectExtent l="0" t="0" r="28575" b="2857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30CE387" id="Rectangle 10" o:spid="_x0000_s1026" style="position:absolute;margin-left:465pt;margin-top:2.6pt;width:17.25pt;height:18.7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OeEV9/eAAAACAEA&#10;AA8AAAAAAAAAAAAAAAAAYAQAAGRycy9kb3ducmV2LnhtbFBLBQYAAAAABAAEAPMAAABrBQAAAAA=&#10;"/>
            </w:pict>
          </mc:Fallback>
        </mc:AlternateContent>
      </w: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434526C7" wp14:editId="1F768CD7">
                <wp:simplePos x="0" y="0"/>
                <wp:positionH relativeFrom="column">
                  <wp:posOffset>5686425</wp:posOffset>
                </wp:positionH>
                <wp:positionV relativeFrom="paragraph">
                  <wp:posOffset>33020</wp:posOffset>
                </wp:positionV>
                <wp:extent cx="219075" cy="238125"/>
                <wp:effectExtent l="0" t="0" r="28575" b="28575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E8D9404" id="Rectangle 9" o:spid="_x0000_s1026" style="position:absolute;margin-left:447.75pt;margin-top:2.6pt;width:17.25pt;height:18.7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DPV8x/eAAAACAEA&#10;AA8AAAAAAAAAAAAAAAAAYAQAAGRycy9kb3ducmV2LnhtbFBLBQYAAAAABAAEAPMAAABrBQAAAAA=&#10;"/>
            </w:pict>
          </mc:Fallback>
        </mc:AlternateContent>
      </w: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097B849E" wp14:editId="2205D79E">
                <wp:simplePos x="0" y="0"/>
                <wp:positionH relativeFrom="column">
                  <wp:posOffset>5471055</wp:posOffset>
                </wp:positionH>
                <wp:positionV relativeFrom="paragraph">
                  <wp:posOffset>33020</wp:posOffset>
                </wp:positionV>
                <wp:extent cx="219075" cy="238125"/>
                <wp:effectExtent l="0" t="0" r="28575" b="2857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38390BF" id="Rectangle 8" o:spid="_x0000_s1026" style="position:absolute;margin-left:430.8pt;margin-top:2.6pt;width:17.25pt;height:18.7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JoqAoHeAAAACAEA&#10;AA8AAAAAAAAAAAAAAAAAYAQAAGRycy9kb3ducmV2LnhtbFBLBQYAAAAABAAEAPMAAABrBQAAAAA=&#10;"/>
            </w:pict>
          </mc:Fallback>
        </mc:AlternateContent>
      </w: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A504C8C" wp14:editId="552D9520">
                <wp:simplePos x="0" y="0"/>
                <wp:positionH relativeFrom="column">
                  <wp:posOffset>4900930</wp:posOffset>
                </wp:positionH>
                <wp:positionV relativeFrom="paragraph">
                  <wp:posOffset>38100</wp:posOffset>
                </wp:positionV>
                <wp:extent cx="219075" cy="238125"/>
                <wp:effectExtent l="0" t="0" r="28575" b="28575"/>
                <wp:wrapNone/>
                <wp:docPr id="28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8BC974C" id="Rectangle 28" o:spid="_x0000_s1026" style="position:absolute;margin-left:385.9pt;margin-top:3pt;width:17.25pt;height:18.7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Iwcw3jeAAAACAEA&#10;AA8AAAAAAAAAAAAAAAAAYAQAAGRycy9kb3ducmV2LnhtbFBLBQYAAAAABAAEAPMAAABrBQAAAAA=&#10;"/>
            </w:pict>
          </mc:Fallback>
        </mc:AlternateContent>
      </w: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7F35E2F6" wp14:editId="50BEC677">
                <wp:simplePos x="0" y="0"/>
                <wp:positionH relativeFrom="column">
                  <wp:posOffset>5113655</wp:posOffset>
                </wp:positionH>
                <wp:positionV relativeFrom="paragraph">
                  <wp:posOffset>38100</wp:posOffset>
                </wp:positionV>
                <wp:extent cx="219075" cy="238125"/>
                <wp:effectExtent l="0" t="0" r="28575" b="28575"/>
                <wp:wrapNone/>
                <wp:docPr id="27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888DB13" id="Rectangle 27" o:spid="_x0000_s1026" style="position:absolute;margin-left:402.65pt;margin-top:3pt;width:17.25pt;height:18.7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EgRQKHeAAAACAEA&#10;AA8AAAAAAAAAAAAAAAAAYAQAAGRycy9kb3ducmV2LnhtbFBLBQYAAAAABAAEAPMAAABrBQAAAAA=&#10;"/>
            </w:pict>
          </mc:Fallback>
        </mc:AlternateContent>
      </w: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D431DEE" wp14:editId="41D094E7">
                <wp:simplePos x="0" y="0"/>
                <wp:positionH relativeFrom="column">
                  <wp:posOffset>4682385</wp:posOffset>
                </wp:positionH>
                <wp:positionV relativeFrom="paragraph">
                  <wp:posOffset>38100</wp:posOffset>
                </wp:positionV>
                <wp:extent cx="219075" cy="238125"/>
                <wp:effectExtent l="0" t="0" r="28575" b="28575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121202E" id="Rectangle 11" o:spid="_x0000_s1026" style="position:absolute;margin-left:368.7pt;margin-top:3pt;width:17.25pt;height:18.7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"/>
            </w:pict>
          </mc:Fallback>
        </mc:AlternateContent>
      </w: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3130F347" wp14:editId="79ED3B4E">
                <wp:simplePos x="0" y="0"/>
                <wp:positionH relativeFrom="column">
                  <wp:posOffset>4323080</wp:posOffset>
                </wp:positionH>
                <wp:positionV relativeFrom="paragraph">
                  <wp:posOffset>33020</wp:posOffset>
                </wp:positionV>
                <wp:extent cx="219075" cy="238125"/>
                <wp:effectExtent l="0" t="0" r="28575" b="28575"/>
                <wp:wrapNone/>
                <wp:docPr id="45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5D262FC" id="Rectangle 45" o:spid="_x0000_s1026" style="position:absolute;margin-left:340.4pt;margin-top:2.6pt;width:17.25pt;height:18.7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Dr/a7veAAAACAEA&#10;AA8AAAAAAAAAAAAAAAAAYAQAAGRycy9kb3ducmV2LnhtbFBLBQYAAAAABAAEAPMAAABrBQAAAAA=&#10;"/>
            </w:pict>
          </mc:Fallback>
        </mc:AlternateContent>
      </w: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7DF4B953" wp14:editId="1D0913ED">
                <wp:simplePos x="0" y="0"/>
                <wp:positionH relativeFrom="column">
                  <wp:posOffset>4104005</wp:posOffset>
                </wp:positionH>
                <wp:positionV relativeFrom="paragraph">
                  <wp:posOffset>33020</wp:posOffset>
                </wp:positionV>
                <wp:extent cx="219075" cy="238125"/>
                <wp:effectExtent l="0" t="0" r="28575" b="28575"/>
                <wp:wrapNone/>
                <wp:docPr id="44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24313FD" id="Rectangle 44" o:spid="_x0000_s1026" style="position:absolute;margin-left:323.15pt;margin-top:2.6pt;width:17.25pt;height:18.7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Jo/QaPeAAAACAEA&#10;AA8AAAAAAAAAAAAAAAAAYAQAAGRycy9kb3ducmV2LnhtbFBLBQYAAAAABAAEAPMAAABrBQAAAAA=&#10;"/>
            </w:pict>
          </mc:Fallback>
        </mc:AlternateContent>
      </w: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50879ED7" wp14:editId="004E36DB">
                <wp:simplePos x="0" y="0"/>
                <wp:positionH relativeFrom="column">
                  <wp:posOffset>3883130</wp:posOffset>
                </wp:positionH>
                <wp:positionV relativeFrom="paragraph">
                  <wp:posOffset>33020</wp:posOffset>
                </wp:positionV>
                <wp:extent cx="219075" cy="238125"/>
                <wp:effectExtent l="0" t="0" r="28575" b="28575"/>
                <wp:wrapNone/>
                <wp:docPr id="43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CD0926E" id="Rectangle 43" o:spid="_x0000_s1026" style="position:absolute;margin-left:305.75pt;margin-top:2.6pt;width:17.25pt;height:18.75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OdaUULeAAAACAEA&#10;AA8AAAAAAAAAAAAAAAAAYAQAAGRycy9kb3ducmV2LnhtbFBLBQYAAAAABAAEAPMAAABrBQAAAAA=&#10;"/>
            </w:pict>
          </mc:Fallback>
        </mc:AlternateContent>
      </w: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67B2EB06" wp14:editId="539B152C">
                <wp:simplePos x="0" y="0"/>
                <wp:positionH relativeFrom="column">
                  <wp:posOffset>3521075</wp:posOffset>
                </wp:positionH>
                <wp:positionV relativeFrom="paragraph">
                  <wp:posOffset>33020</wp:posOffset>
                </wp:positionV>
                <wp:extent cx="219075" cy="238125"/>
                <wp:effectExtent l="0" t="0" r="28575" b="28575"/>
                <wp:wrapNone/>
                <wp:docPr id="48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C0112CF" id="Rectangle 48" o:spid="_x0000_s1026" style="position:absolute;margin-left:277.25pt;margin-top:2.6pt;width:17.25pt;height:18.75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"/>
            </w:pict>
          </mc:Fallback>
        </mc:AlternateContent>
      </w: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391E9FE2" wp14:editId="7F8819DD">
                <wp:simplePos x="0" y="0"/>
                <wp:positionH relativeFrom="column">
                  <wp:posOffset>3309620</wp:posOffset>
                </wp:positionH>
                <wp:positionV relativeFrom="paragraph">
                  <wp:posOffset>33020</wp:posOffset>
                </wp:positionV>
                <wp:extent cx="219075" cy="238125"/>
                <wp:effectExtent l="0" t="0" r="28575" b="28575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E4F5DD3" id="Rectangle 18" o:spid="_x0000_s1026" style="position:absolute;margin-left:260.6pt;margin-top:2.6pt;width:17.25pt;height:18.7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"/>
            </w:pict>
          </mc:Fallback>
        </mc:AlternateContent>
      </w:r>
      <w:r w:rsidRPr="00A442EF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51AECE00" wp14:editId="23553C8E">
                <wp:simplePos x="0" y="0"/>
                <wp:positionH relativeFrom="column">
                  <wp:posOffset>3090650</wp:posOffset>
                </wp:positionH>
                <wp:positionV relativeFrom="paragraph">
                  <wp:posOffset>33020</wp:posOffset>
                </wp:positionV>
                <wp:extent cx="219075" cy="238125"/>
                <wp:effectExtent l="0" t="0" r="28575" b="28575"/>
                <wp:wrapNone/>
                <wp:docPr id="1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1AE378D" id="Rectangle 19" o:spid="_x0000_s1026" style="position:absolute;margin-left:243.35pt;margin-top:2.6pt;width:17.25pt;height:18.75pt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"/>
            </w:pict>
          </mc:Fallback>
        </mc:AlternateContent>
      </w:r>
      <w:r w:rsidRPr="00A442EF">
        <w:rPr>
          <w:b/>
          <w:sz w:val="24"/>
          <w:lang w:val="it-IT"/>
        </w:rPr>
        <w:t>3</w:t>
      </w:r>
      <w:r w:rsidR="00C724B7" w:rsidRPr="00A442EF">
        <w:rPr>
          <w:b/>
          <w:sz w:val="24"/>
          <w:lang w:val="it-IT"/>
        </w:rPr>
        <w:t>) Số CMN</w:t>
      </w:r>
      <w:r w:rsidRPr="00A442EF">
        <w:rPr>
          <w:b/>
          <w:sz w:val="24"/>
          <w:lang w:val="it-IT"/>
        </w:rPr>
        <w:t xml:space="preserve">D/CCCD </w:t>
      </w:r>
      <w:r w:rsidRPr="00A442EF">
        <w:rPr>
          <w:bCs/>
          <w:sz w:val="24"/>
          <w:lang w:val="it-IT"/>
        </w:rPr>
        <w:t>(như hồ sơ đăng ký dự thi)</w:t>
      </w:r>
    </w:p>
    <w:p w14:paraId="498976E7" w14:textId="63F16161" w:rsidR="00C01342" w:rsidRPr="00A442EF" w:rsidRDefault="00B82BEE" w:rsidP="005E0B95">
      <w:pPr>
        <w:spacing w:after="0" w:line="312" w:lineRule="auto"/>
        <w:ind w:firstLine="0"/>
        <w:rPr>
          <w:sz w:val="24"/>
          <w:lang w:val="it-IT"/>
        </w:rPr>
      </w:pPr>
      <w:r w:rsidRPr="00A442EF">
        <w:rPr>
          <w:b/>
          <w:sz w:val="24"/>
          <w:lang w:val="it-IT"/>
        </w:rPr>
        <w:t>4</w:t>
      </w:r>
      <w:r w:rsidR="00C01342" w:rsidRPr="00A442EF">
        <w:rPr>
          <w:b/>
          <w:sz w:val="24"/>
          <w:lang w:val="it-IT"/>
        </w:rPr>
        <w:t xml:space="preserve">) </w:t>
      </w:r>
      <w:r w:rsidR="00266BC7" w:rsidRPr="00A442EF">
        <w:rPr>
          <w:b/>
          <w:sz w:val="24"/>
          <w:lang w:val="it-IT"/>
        </w:rPr>
        <w:t>Điện thoại</w:t>
      </w:r>
      <w:r w:rsidR="00C01342" w:rsidRPr="00A442EF">
        <w:rPr>
          <w:b/>
          <w:sz w:val="24"/>
          <w:lang w:val="it-IT"/>
        </w:rPr>
        <w:t xml:space="preserve"> </w:t>
      </w:r>
      <w:r w:rsidR="00266BC7" w:rsidRPr="00A442EF">
        <w:rPr>
          <w:bCs/>
          <w:sz w:val="24"/>
          <w:lang w:val="it-IT"/>
        </w:rPr>
        <w:t>(như hồ sơ đăng ký dự thi)</w:t>
      </w:r>
      <w:r w:rsidR="00C01342" w:rsidRPr="00A442EF">
        <w:rPr>
          <w:bCs/>
          <w:sz w:val="24"/>
          <w:lang w:val="it-IT"/>
        </w:rPr>
        <w:t>:</w:t>
      </w:r>
      <w:r w:rsidR="00C01342" w:rsidRPr="00A442EF">
        <w:rPr>
          <w:sz w:val="24"/>
          <w:lang w:val="it-IT"/>
        </w:rPr>
        <w:t>.....................................</w:t>
      </w:r>
      <w:r w:rsidR="00A849FF" w:rsidRPr="00A442EF">
        <w:rPr>
          <w:b/>
          <w:bCs/>
          <w:sz w:val="24"/>
          <w:lang w:val="it-IT"/>
        </w:rPr>
        <w:t>Email:</w:t>
      </w:r>
      <w:r w:rsidR="00A849FF" w:rsidRPr="00A442EF">
        <w:rPr>
          <w:sz w:val="24"/>
          <w:lang w:val="it-IT"/>
        </w:rPr>
        <w:t xml:space="preserve"> </w:t>
      </w:r>
      <w:r w:rsidR="00C01342" w:rsidRPr="00A442EF">
        <w:rPr>
          <w:sz w:val="24"/>
          <w:lang w:val="it-IT"/>
        </w:rPr>
        <w:t>................................</w:t>
      </w:r>
      <w:r w:rsidR="00A849FF" w:rsidRPr="00A442EF">
        <w:rPr>
          <w:sz w:val="24"/>
          <w:lang w:val="it-IT"/>
        </w:rPr>
        <w:t>.........</w:t>
      </w:r>
    </w:p>
    <w:p w14:paraId="205B41C5" w14:textId="15F0F824" w:rsidR="00C724B7" w:rsidRPr="00A442EF" w:rsidRDefault="00C724B7" w:rsidP="005E0B95">
      <w:pPr>
        <w:spacing w:before="0" w:after="0" w:line="312" w:lineRule="auto"/>
        <w:ind w:firstLine="0"/>
        <w:rPr>
          <w:sz w:val="24"/>
          <w:lang w:val="it-IT"/>
        </w:rPr>
      </w:pPr>
      <w:r w:rsidRPr="00A442EF">
        <w:rPr>
          <w:b/>
          <w:sz w:val="24"/>
          <w:lang w:val="it-IT"/>
        </w:rPr>
        <w:t xml:space="preserve">5) </w:t>
      </w:r>
      <w:r w:rsidR="001F1CC6" w:rsidRPr="00A442EF">
        <w:rPr>
          <w:b/>
          <w:sz w:val="24"/>
          <w:lang w:val="it-IT"/>
        </w:rPr>
        <w:t xml:space="preserve">Nơi sinh </w:t>
      </w:r>
      <w:r w:rsidR="001F1CC6" w:rsidRPr="00A442EF">
        <w:rPr>
          <w:bCs/>
          <w:sz w:val="24"/>
          <w:lang w:val="it-IT"/>
        </w:rPr>
        <w:t>(tỉnh, thành phố)</w:t>
      </w:r>
      <w:r w:rsidRPr="00A442EF">
        <w:rPr>
          <w:bCs/>
          <w:sz w:val="24"/>
          <w:lang w:val="it-IT"/>
        </w:rPr>
        <w:t>:</w:t>
      </w:r>
      <w:r w:rsidRPr="00A442EF">
        <w:rPr>
          <w:sz w:val="24"/>
          <w:lang w:val="it-IT"/>
        </w:rPr>
        <w:t>.........................................................</w:t>
      </w:r>
      <w:r w:rsidR="00C01342" w:rsidRPr="00A442EF">
        <w:rPr>
          <w:sz w:val="24"/>
          <w:lang w:val="it-IT"/>
        </w:rPr>
        <w:t>..................................................</w:t>
      </w:r>
      <w:r w:rsidR="00A849FF" w:rsidRPr="00A442EF">
        <w:rPr>
          <w:sz w:val="24"/>
          <w:lang w:val="it-IT"/>
        </w:rPr>
        <w:t>...</w:t>
      </w:r>
    </w:p>
    <w:p w14:paraId="5883741C" w14:textId="7CDD3239" w:rsidR="00DC41F7" w:rsidRPr="00A442EF" w:rsidRDefault="00A849FF" w:rsidP="005E0B95">
      <w:pPr>
        <w:tabs>
          <w:tab w:val="left" w:pos="426"/>
          <w:tab w:val="decimal" w:leader="dot" w:pos="9639"/>
        </w:tabs>
        <w:spacing w:before="0" w:after="0" w:line="312" w:lineRule="auto"/>
        <w:ind w:firstLine="0"/>
        <w:rPr>
          <w:bCs/>
          <w:sz w:val="24"/>
          <w:lang w:val="it-IT"/>
        </w:rPr>
      </w:pPr>
      <w:r w:rsidRPr="00A442EF">
        <w:rPr>
          <w:b/>
          <w:sz w:val="24"/>
          <w:lang w:val="it-IT"/>
        </w:rPr>
        <w:t>6</w:t>
      </w:r>
      <w:r w:rsidR="00DC41F7" w:rsidRPr="00A442EF">
        <w:rPr>
          <w:b/>
          <w:sz w:val="24"/>
          <w:lang w:val="it-IT"/>
        </w:rPr>
        <w:t xml:space="preserve">) </w:t>
      </w:r>
      <w:r w:rsidRPr="00A442EF">
        <w:rPr>
          <w:b/>
          <w:sz w:val="24"/>
          <w:lang w:val="it-IT"/>
        </w:rPr>
        <w:t xml:space="preserve">Năm tốt nghiệp THPT: </w:t>
      </w:r>
      <w:r w:rsidRPr="00A442EF">
        <w:rPr>
          <w:bCs/>
          <w:sz w:val="24"/>
          <w:lang w:val="it-IT"/>
        </w:rPr>
        <w:t>.............................................</w:t>
      </w:r>
    </w:p>
    <w:p w14:paraId="4A881B38" w14:textId="45E9F3AD" w:rsidR="00A849FF" w:rsidRPr="00A442EF" w:rsidRDefault="00A849FF" w:rsidP="005E0B95">
      <w:pPr>
        <w:tabs>
          <w:tab w:val="left" w:pos="426"/>
          <w:tab w:val="decimal" w:leader="dot" w:pos="9639"/>
        </w:tabs>
        <w:spacing w:before="0" w:after="0" w:line="312" w:lineRule="auto"/>
        <w:ind w:firstLine="0"/>
        <w:rPr>
          <w:bCs/>
          <w:sz w:val="24"/>
          <w:lang w:val="it-IT"/>
        </w:rPr>
      </w:pPr>
      <w:r w:rsidRPr="00A442EF">
        <w:rPr>
          <w:b/>
          <w:sz w:val="24"/>
          <w:lang w:val="it-IT"/>
        </w:rPr>
        <w:t xml:space="preserve">7) Năm đoạt giải: </w:t>
      </w:r>
      <w:r w:rsidRPr="00A442EF">
        <w:rPr>
          <w:bCs/>
          <w:sz w:val="24"/>
          <w:lang w:val="it-IT"/>
        </w:rPr>
        <w:t>............................................................</w:t>
      </w:r>
    </w:p>
    <w:p w14:paraId="67F6D3B8" w14:textId="530835C2" w:rsidR="00C724B7" w:rsidRPr="00A442EF" w:rsidRDefault="00A849FF" w:rsidP="005E0B95">
      <w:pPr>
        <w:tabs>
          <w:tab w:val="left" w:pos="426"/>
          <w:tab w:val="decimal" w:leader="dot" w:pos="9639"/>
        </w:tabs>
        <w:spacing w:before="0" w:after="0" w:line="312" w:lineRule="auto"/>
        <w:ind w:firstLine="0"/>
        <w:rPr>
          <w:sz w:val="24"/>
          <w:lang w:val="it-IT"/>
        </w:rPr>
      </w:pPr>
      <w:r w:rsidRPr="00A442EF">
        <w:rPr>
          <w:b/>
          <w:sz w:val="24"/>
          <w:lang w:val="it-IT"/>
        </w:rPr>
        <w:t>8</w:t>
      </w:r>
      <w:r w:rsidR="00C724B7" w:rsidRPr="00A442EF">
        <w:rPr>
          <w:b/>
          <w:sz w:val="24"/>
          <w:lang w:val="it-IT"/>
        </w:rPr>
        <w:t xml:space="preserve">) </w:t>
      </w:r>
      <w:r w:rsidRPr="00A442EF">
        <w:rPr>
          <w:b/>
          <w:sz w:val="24"/>
          <w:lang w:val="it-IT"/>
        </w:rPr>
        <w:t>Môn đoạt giải, loại giải, huy chương</w:t>
      </w:r>
    </w:p>
    <w:p w14:paraId="60CC4284" w14:textId="08940577" w:rsidR="00A849FF" w:rsidRPr="00A442EF" w:rsidRDefault="00372CC7" w:rsidP="00C724B7">
      <w:pPr>
        <w:tabs>
          <w:tab w:val="left" w:pos="426"/>
          <w:tab w:val="decimal" w:leader="dot" w:pos="9639"/>
        </w:tabs>
        <w:spacing w:after="0"/>
        <w:ind w:firstLine="0"/>
        <w:rPr>
          <w:b/>
          <w:sz w:val="24"/>
          <w:lang w:val="it-IT"/>
        </w:rPr>
      </w:pPr>
      <w:r w:rsidRPr="00A442EF"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77B22818" wp14:editId="1800E470">
                <wp:simplePos x="0" y="0"/>
                <wp:positionH relativeFrom="column">
                  <wp:posOffset>407035</wp:posOffset>
                </wp:positionH>
                <wp:positionV relativeFrom="paragraph">
                  <wp:posOffset>27305</wp:posOffset>
                </wp:positionV>
                <wp:extent cx="1811655" cy="252095"/>
                <wp:effectExtent l="0" t="0" r="17145" b="146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1655" cy="25209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260D8F5" id="Rectangle 23" o:spid="_x0000_s1026" style="position:absolute;margin-left:32.05pt;margin-top:2.15pt;width:142.65pt;height:19.85pt;z-index: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" fillcolor="white [3201]" strokecolor="black [3200]" strokeweight="1pt"/>
            </w:pict>
          </mc:Fallback>
        </mc:AlternateContent>
      </w:r>
      <w:r w:rsidRPr="00A442EF"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13B53DC" wp14:editId="75484FC9">
                <wp:simplePos x="0" y="0"/>
                <wp:positionH relativeFrom="column">
                  <wp:posOffset>2695575</wp:posOffset>
                </wp:positionH>
                <wp:positionV relativeFrom="paragraph">
                  <wp:posOffset>38840</wp:posOffset>
                </wp:positionV>
                <wp:extent cx="2445385" cy="252095"/>
                <wp:effectExtent l="0" t="0" r="12065" b="1460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5385" cy="25209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55B9996" id="Rectangle 24" o:spid="_x0000_s1026" style="position:absolute;margin-left:212.25pt;margin-top:3.05pt;width:192.55pt;height:19.85pt;z-index:251681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" fillcolor="white [3201]" strokecolor="black [3200]" strokeweight="1pt"/>
            </w:pict>
          </mc:Fallback>
        </mc:AlternateContent>
      </w:r>
      <w:r w:rsidR="00C724B7" w:rsidRPr="00A442EF">
        <w:rPr>
          <w:b/>
          <w:sz w:val="24"/>
          <w:lang w:val="it-IT"/>
        </w:rPr>
        <w:tab/>
      </w:r>
    </w:p>
    <w:p w14:paraId="08398C5E" w14:textId="7C6457D0" w:rsidR="00473AF6" w:rsidRPr="00A442EF" w:rsidRDefault="00473AF6" w:rsidP="00372CC7">
      <w:pPr>
        <w:tabs>
          <w:tab w:val="left" w:pos="426"/>
          <w:tab w:val="center" w:pos="1985"/>
          <w:tab w:val="center" w:pos="6237"/>
          <w:tab w:val="decimal" w:leader="dot" w:pos="9639"/>
        </w:tabs>
        <w:spacing w:before="0" w:after="0" w:line="240" w:lineRule="auto"/>
        <w:ind w:firstLine="0"/>
        <w:rPr>
          <w:b/>
          <w:i/>
          <w:iCs/>
          <w:sz w:val="24"/>
          <w:lang w:val="it-IT"/>
        </w:rPr>
      </w:pPr>
      <w:r w:rsidRPr="00A442EF">
        <w:rPr>
          <w:b/>
          <w:sz w:val="24"/>
          <w:lang w:val="it-IT"/>
        </w:rPr>
        <w:tab/>
      </w:r>
      <w:r w:rsidRPr="00A442EF">
        <w:rPr>
          <w:b/>
          <w:sz w:val="24"/>
          <w:lang w:val="it-IT"/>
        </w:rPr>
        <w:tab/>
      </w:r>
      <w:r w:rsidRPr="00A442EF">
        <w:rPr>
          <w:b/>
          <w:i/>
          <w:iCs/>
          <w:sz w:val="24"/>
          <w:lang w:val="it-IT"/>
        </w:rPr>
        <w:t>Môn đoạt giải</w:t>
      </w:r>
      <w:r w:rsidRPr="00A442EF">
        <w:rPr>
          <w:b/>
          <w:i/>
          <w:iCs/>
          <w:sz w:val="24"/>
          <w:lang w:val="it-IT"/>
        </w:rPr>
        <w:tab/>
        <w:t>Loại giải, loại huy chương</w:t>
      </w:r>
    </w:p>
    <w:p w14:paraId="4156E7E6" w14:textId="34CD6EF6" w:rsidR="00C724B7" w:rsidRPr="00A442EF" w:rsidRDefault="00473AF6" w:rsidP="00372CC7">
      <w:pPr>
        <w:tabs>
          <w:tab w:val="left" w:pos="426"/>
          <w:tab w:val="decimal" w:leader="dot" w:pos="9639"/>
        </w:tabs>
        <w:spacing w:before="0" w:after="0"/>
        <w:ind w:firstLine="0"/>
        <w:rPr>
          <w:b/>
          <w:sz w:val="24"/>
          <w:lang w:val="it-IT"/>
        </w:rPr>
      </w:pPr>
      <w:r w:rsidRPr="00A442EF">
        <w:rPr>
          <w:b/>
          <w:sz w:val="24"/>
          <w:lang w:val="it-IT"/>
        </w:rPr>
        <w:t>9</w:t>
      </w:r>
      <w:r w:rsidR="00C724B7" w:rsidRPr="00A442EF">
        <w:rPr>
          <w:b/>
          <w:sz w:val="24"/>
          <w:lang w:val="it-IT"/>
        </w:rPr>
        <w:t xml:space="preserve">) </w:t>
      </w:r>
      <w:r w:rsidRPr="00A442EF">
        <w:rPr>
          <w:b/>
          <w:sz w:val="24"/>
          <w:lang w:val="it-IT"/>
        </w:rPr>
        <w:t>Trong đội tuyển Olympic khu vực và quốc tế năm ................. môn:.........................................</w:t>
      </w:r>
    </w:p>
    <w:p w14:paraId="48269561" w14:textId="5471FC74" w:rsidR="00473AF6" w:rsidRPr="00A442EF" w:rsidRDefault="00473AF6" w:rsidP="00D94204">
      <w:pPr>
        <w:tabs>
          <w:tab w:val="left" w:pos="426"/>
          <w:tab w:val="decimal" w:leader="dot" w:pos="9639"/>
        </w:tabs>
        <w:spacing w:before="0" w:after="0"/>
        <w:ind w:firstLine="0"/>
        <w:rPr>
          <w:b/>
          <w:sz w:val="24"/>
          <w:lang w:val="it-IT"/>
        </w:rPr>
      </w:pPr>
      <w:r w:rsidRPr="00A442EF">
        <w:rPr>
          <w:b/>
          <w:sz w:val="24"/>
          <w:lang w:val="it-IT"/>
        </w:rPr>
        <w:t>10) Đăng ký xét tuyển thẳng hoặc ưu tiên xét tuyển thẳng vào CSĐT/ngành học:</w:t>
      </w:r>
    </w:p>
    <w:p w14:paraId="525D7D3E" w14:textId="71901B90" w:rsidR="00C724B7" w:rsidRPr="00A442EF" w:rsidRDefault="00473AF6" w:rsidP="00D94204">
      <w:pPr>
        <w:tabs>
          <w:tab w:val="left" w:pos="426"/>
          <w:tab w:val="decimal" w:leader="dot" w:pos="9639"/>
        </w:tabs>
        <w:spacing w:before="0" w:after="0"/>
        <w:ind w:firstLine="0"/>
        <w:rPr>
          <w:bCs/>
          <w:sz w:val="24"/>
          <w:lang w:val="it-IT"/>
        </w:rPr>
      </w:pPr>
      <w:r w:rsidRPr="00A442EF">
        <w:rPr>
          <w:bCs/>
          <w:sz w:val="24"/>
          <w:lang w:val="it-IT"/>
        </w:rPr>
        <w:t>(thí sinh có thể chọn (ghi rõ) phương thức XTT, UTXT hoặc cả 2 phương thức vào các dòng tương ứng tại các cột Xét tuyển thẳng, Ưu tiên xét tuyển)</w:t>
      </w:r>
      <w:r w:rsidR="00C724B7" w:rsidRPr="00A442EF">
        <w:rPr>
          <w:sz w:val="24"/>
          <w:lang w:val="it-IT"/>
        </w:rPr>
        <w:t xml:space="preserve"> </w:t>
      </w:r>
    </w:p>
    <w:tbl>
      <w:tblPr>
        <w:tblW w:w="507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0"/>
        <w:gridCol w:w="1489"/>
        <w:gridCol w:w="2717"/>
        <w:gridCol w:w="2541"/>
        <w:gridCol w:w="1129"/>
        <w:gridCol w:w="1077"/>
      </w:tblGrid>
      <w:tr w:rsidR="00A442EF" w:rsidRPr="00A442EF" w14:paraId="6547AA7F" w14:textId="77777777" w:rsidTr="006F19A0">
        <w:trPr>
          <w:jc w:val="center"/>
        </w:trPr>
        <w:tc>
          <w:tcPr>
            <w:tcW w:w="683" w:type="dxa"/>
            <w:shd w:val="clear" w:color="auto" w:fill="FFFFFF"/>
            <w:vAlign w:val="center"/>
          </w:tcPr>
          <w:p w14:paraId="3229611A" w14:textId="394E70BA" w:rsidR="00865644" w:rsidRPr="00A442EF" w:rsidRDefault="00C724B7" w:rsidP="004161DB">
            <w:pPr>
              <w:spacing w:before="0" w:after="0" w:line="240" w:lineRule="auto"/>
              <w:ind w:firstLine="0"/>
              <w:jc w:val="center"/>
              <w:rPr>
                <w:sz w:val="24"/>
                <w:shd w:val="clear" w:color="auto" w:fill="FFFFFF"/>
                <w:lang w:val="it-IT"/>
              </w:rPr>
            </w:pPr>
            <w:r w:rsidRPr="00A442EF">
              <w:rPr>
                <w:sz w:val="24"/>
                <w:shd w:val="clear" w:color="auto" w:fill="FFFFFF"/>
                <w:lang w:val="it-IT"/>
              </w:rPr>
              <w:t>S</w:t>
            </w:r>
            <w:r w:rsidR="00C030A5" w:rsidRPr="00A442EF">
              <w:rPr>
                <w:sz w:val="24"/>
                <w:shd w:val="clear" w:color="auto" w:fill="FFFFFF"/>
                <w:lang w:val="it-IT"/>
              </w:rPr>
              <w:t>ố</w:t>
            </w:r>
          </w:p>
          <w:p w14:paraId="679A8F62" w14:textId="5175E044" w:rsidR="00C724B7" w:rsidRPr="00A442EF" w:rsidRDefault="00C724B7" w:rsidP="004161DB">
            <w:pPr>
              <w:spacing w:before="0" w:after="0" w:line="240" w:lineRule="auto"/>
              <w:ind w:firstLine="0"/>
              <w:jc w:val="center"/>
              <w:rPr>
                <w:sz w:val="24"/>
                <w:shd w:val="clear" w:color="auto" w:fill="FFFFFF"/>
                <w:lang w:val="it-IT"/>
              </w:rPr>
            </w:pPr>
            <w:r w:rsidRPr="00A442EF">
              <w:rPr>
                <w:sz w:val="24"/>
                <w:shd w:val="clear" w:color="auto" w:fill="FFFFFF"/>
                <w:lang w:val="it-IT"/>
              </w:rPr>
              <w:t>TT</w:t>
            </w:r>
          </w:p>
        </w:tc>
        <w:tc>
          <w:tcPr>
            <w:tcW w:w="1496" w:type="dxa"/>
            <w:shd w:val="clear" w:color="auto" w:fill="FFFFFF"/>
            <w:vAlign w:val="center"/>
          </w:tcPr>
          <w:p w14:paraId="3424E481" w14:textId="77777777" w:rsidR="00C724B7" w:rsidRPr="00A442EF" w:rsidRDefault="0049113F" w:rsidP="004161DB">
            <w:pPr>
              <w:spacing w:before="0" w:after="0" w:line="240" w:lineRule="auto"/>
              <w:ind w:firstLine="0"/>
              <w:jc w:val="center"/>
              <w:rPr>
                <w:sz w:val="24"/>
                <w:shd w:val="clear" w:color="auto" w:fill="FFFFFF"/>
                <w:lang w:val="it-IT"/>
              </w:rPr>
            </w:pPr>
            <w:r w:rsidRPr="00A442EF">
              <w:rPr>
                <w:sz w:val="24"/>
                <w:shd w:val="clear" w:color="auto" w:fill="FFFFFF"/>
                <w:lang w:val="it-IT"/>
              </w:rPr>
              <w:t>Mã CSĐT</w:t>
            </w:r>
          </w:p>
          <w:p w14:paraId="2F7B96F7" w14:textId="2669F87A" w:rsidR="0049113F" w:rsidRPr="00A442EF" w:rsidRDefault="0049113F" w:rsidP="004161DB">
            <w:pPr>
              <w:spacing w:before="0" w:after="0" w:line="240" w:lineRule="auto"/>
              <w:ind w:firstLine="0"/>
              <w:jc w:val="center"/>
              <w:rPr>
                <w:sz w:val="24"/>
                <w:shd w:val="clear" w:color="auto" w:fill="FFFFFF"/>
                <w:lang w:val="it-IT"/>
              </w:rPr>
            </w:pPr>
            <w:r w:rsidRPr="00A442EF">
              <w:rPr>
                <w:sz w:val="24"/>
                <w:shd w:val="clear" w:color="auto" w:fill="FFFFFF"/>
                <w:lang w:val="it-IT"/>
              </w:rPr>
              <w:t>(chữ in hoa)</w:t>
            </w:r>
          </w:p>
        </w:tc>
        <w:tc>
          <w:tcPr>
            <w:tcW w:w="2729" w:type="dxa"/>
            <w:shd w:val="clear" w:color="auto" w:fill="FFFFFF"/>
            <w:vAlign w:val="center"/>
          </w:tcPr>
          <w:p w14:paraId="335B5EF1" w14:textId="1B6037F1" w:rsidR="00C724B7" w:rsidRPr="00A442EF" w:rsidRDefault="00C724B7" w:rsidP="004161DB">
            <w:pPr>
              <w:spacing w:before="0" w:after="0" w:line="240" w:lineRule="auto"/>
              <w:ind w:firstLine="0"/>
              <w:jc w:val="center"/>
              <w:rPr>
                <w:sz w:val="24"/>
                <w:shd w:val="clear" w:color="auto" w:fill="FFFFFF"/>
                <w:lang w:val="it-IT"/>
              </w:rPr>
            </w:pPr>
            <w:r w:rsidRPr="00A442EF">
              <w:rPr>
                <w:sz w:val="24"/>
                <w:shd w:val="clear" w:color="auto" w:fill="FFFFFF"/>
                <w:lang w:val="it-IT"/>
              </w:rPr>
              <w:t xml:space="preserve">Mã </w:t>
            </w:r>
            <w:r w:rsidR="0049113F" w:rsidRPr="00A442EF">
              <w:rPr>
                <w:sz w:val="24"/>
                <w:shd w:val="clear" w:color="auto" w:fill="FFFFFF"/>
                <w:lang w:val="it-IT"/>
              </w:rPr>
              <w:t>ngành/Nhóm ngành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53561BE4" w14:textId="769CA2D6" w:rsidR="00C724B7" w:rsidRPr="00A442EF" w:rsidRDefault="007C28B1" w:rsidP="004161DB">
            <w:pPr>
              <w:spacing w:before="0" w:after="0" w:line="240" w:lineRule="auto"/>
              <w:ind w:firstLine="0"/>
              <w:jc w:val="center"/>
              <w:rPr>
                <w:sz w:val="24"/>
                <w:shd w:val="clear" w:color="auto" w:fill="FFFFFF"/>
                <w:lang w:val="it-IT"/>
              </w:rPr>
            </w:pPr>
            <w:r w:rsidRPr="00A442EF">
              <w:rPr>
                <w:sz w:val="24"/>
                <w:shd w:val="clear" w:color="auto" w:fill="FFFFFF"/>
                <w:lang w:val="it-IT"/>
              </w:rPr>
              <w:t>Tên</w:t>
            </w:r>
            <w:r w:rsidR="00A40ADC" w:rsidRPr="00A442EF">
              <w:rPr>
                <w:sz w:val="24"/>
                <w:shd w:val="clear" w:color="auto" w:fill="FFFFFF"/>
                <w:lang w:val="it-IT"/>
              </w:rPr>
              <w:t xml:space="preserve"> ngành/Nhóm ngành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978D997" w14:textId="579881B6" w:rsidR="00C724B7" w:rsidRPr="00A442EF" w:rsidRDefault="006204B9" w:rsidP="004161DB">
            <w:pPr>
              <w:spacing w:before="0" w:after="0" w:line="240" w:lineRule="auto"/>
              <w:ind w:firstLine="0"/>
              <w:jc w:val="center"/>
              <w:rPr>
                <w:sz w:val="24"/>
                <w:lang w:val="it-IT"/>
              </w:rPr>
            </w:pPr>
            <w:r w:rsidRPr="00A442EF">
              <w:rPr>
                <w:sz w:val="24"/>
                <w:lang w:val="it-IT"/>
              </w:rPr>
              <w:t>Xét tuyển thẳng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1C402E94" w14:textId="6BEDDA73" w:rsidR="00C724B7" w:rsidRPr="00A442EF" w:rsidRDefault="006204B9" w:rsidP="004161DB">
            <w:pPr>
              <w:spacing w:before="0" w:after="0" w:line="240" w:lineRule="auto"/>
              <w:ind w:firstLine="0"/>
              <w:jc w:val="center"/>
              <w:rPr>
                <w:sz w:val="24"/>
                <w:lang w:val="it-IT"/>
              </w:rPr>
            </w:pPr>
            <w:r w:rsidRPr="00A442EF">
              <w:rPr>
                <w:sz w:val="24"/>
                <w:lang w:val="it-IT"/>
              </w:rPr>
              <w:t>Ưu tiên xét tuyển</w:t>
            </w:r>
          </w:p>
        </w:tc>
      </w:tr>
      <w:tr w:rsidR="00A442EF" w:rsidRPr="00A442EF" w14:paraId="2B84A102" w14:textId="77777777" w:rsidTr="006F19A0">
        <w:trPr>
          <w:jc w:val="center"/>
        </w:trPr>
        <w:tc>
          <w:tcPr>
            <w:tcW w:w="683" w:type="dxa"/>
            <w:shd w:val="clear" w:color="auto" w:fill="FFFFFF"/>
            <w:vAlign w:val="center"/>
          </w:tcPr>
          <w:p w14:paraId="0964B5F6" w14:textId="1958C880" w:rsidR="00C724B7" w:rsidRPr="00A442EF" w:rsidRDefault="00747C58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  <w:r w:rsidRPr="00A442EF">
              <w:rPr>
                <w:bCs/>
                <w:sz w:val="24"/>
                <w:lang w:val="it-IT"/>
              </w:rPr>
              <w:t>1</w:t>
            </w:r>
          </w:p>
        </w:tc>
        <w:tc>
          <w:tcPr>
            <w:tcW w:w="1496" w:type="dxa"/>
            <w:shd w:val="clear" w:color="auto" w:fill="FFFFFF"/>
            <w:vAlign w:val="center"/>
          </w:tcPr>
          <w:p w14:paraId="77A56073" w14:textId="77777777" w:rsidR="00C724B7" w:rsidRPr="00A442EF" w:rsidRDefault="00C724B7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2729" w:type="dxa"/>
            <w:shd w:val="clear" w:color="auto" w:fill="FFFFFF"/>
            <w:vAlign w:val="center"/>
          </w:tcPr>
          <w:p w14:paraId="1E7223ED" w14:textId="77777777" w:rsidR="00C724B7" w:rsidRPr="00A442EF" w:rsidRDefault="00C724B7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2551" w:type="dxa"/>
            <w:shd w:val="clear" w:color="auto" w:fill="FFFFFF"/>
            <w:vAlign w:val="center"/>
          </w:tcPr>
          <w:p w14:paraId="1BD8F039" w14:textId="2A602041" w:rsidR="00C724B7" w:rsidRPr="00A442EF" w:rsidRDefault="00C724B7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6C848C3A" w14:textId="77777777" w:rsidR="00C724B7" w:rsidRPr="00A442EF" w:rsidRDefault="00C724B7" w:rsidP="004161DB">
            <w:pPr>
              <w:spacing w:before="0" w:after="0" w:line="240" w:lineRule="auto"/>
              <w:ind w:firstLine="0"/>
              <w:jc w:val="left"/>
              <w:rPr>
                <w:bCs/>
                <w:sz w:val="24"/>
                <w:lang w:val="it-IT"/>
              </w:rPr>
            </w:pPr>
          </w:p>
        </w:tc>
        <w:tc>
          <w:tcPr>
            <w:tcW w:w="1081" w:type="dxa"/>
            <w:shd w:val="clear" w:color="auto" w:fill="FFFFFF"/>
            <w:vAlign w:val="center"/>
          </w:tcPr>
          <w:p w14:paraId="34047EE3" w14:textId="77777777" w:rsidR="00C724B7" w:rsidRPr="00A442EF" w:rsidRDefault="00C724B7" w:rsidP="004161DB">
            <w:pPr>
              <w:spacing w:before="0" w:after="0" w:line="240" w:lineRule="auto"/>
              <w:ind w:firstLine="0"/>
              <w:jc w:val="left"/>
              <w:rPr>
                <w:bCs/>
                <w:sz w:val="24"/>
                <w:lang w:val="it-IT"/>
              </w:rPr>
            </w:pPr>
          </w:p>
        </w:tc>
      </w:tr>
      <w:tr w:rsidR="00A442EF" w:rsidRPr="00A442EF" w14:paraId="18D40131" w14:textId="77777777" w:rsidTr="006F19A0">
        <w:trPr>
          <w:jc w:val="center"/>
        </w:trPr>
        <w:tc>
          <w:tcPr>
            <w:tcW w:w="683" w:type="dxa"/>
            <w:shd w:val="clear" w:color="auto" w:fill="FFFFFF"/>
            <w:vAlign w:val="center"/>
          </w:tcPr>
          <w:p w14:paraId="1A219BB3" w14:textId="7E10858D" w:rsidR="00C724B7" w:rsidRPr="00A442EF" w:rsidRDefault="00747C58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  <w:r w:rsidRPr="00A442EF">
              <w:rPr>
                <w:bCs/>
                <w:sz w:val="24"/>
                <w:lang w:val="it-IT"/>
              </w:rPr>
              <w:t>2</w:t>
            </w:r>
          </w:p>
        </w:tc>
        <w:tc>
          <w:tcPr>
            <w:tcW w:w="1496" w:type="dxa"/>
            <w:shd w:val="clear" w:color="auto" w:fill="FFFFFF"/>
            <w:vAlign w:val="center"/>
          </w:tcPr>
          <w:p w14:paraId="165EF0EE" w14:textId="77777777" w:rsidR="00C724B7" w:rsidRPr="00A442EF" w:rsidRDefault="00C724B7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2729" w:type="dxa"/>
            <w:shd w:val="clear" w:color="auto" w:fill="FFFFFF"/>
            <w:vAlign w:val="center"/>
          </w:tcPr>
          <w:p w14:paraId="534D9833" w14:textId="77777777" w:rsidR="00C724B7" w:rsidRPr="00A442EF" w:rsidRDefault="00C724B7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2551" w:type="dxa"/>
            <w:shd w:val="clear" w:color="auto" w:fill="FFFFFF"/>
            <w:vAlign w:val="center"/>
          </w:tcPr>
          <w:p w14:paraId="62D4D024" w14:textId="44C217FC" w:rsidR="00C724B7" w:rsidRPr="00A442EF" w:rsidRDefault="00C724B7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1941D956" w14:textId="77777777" w:rsidR="00C724B7" w:rsidRPr="00A442EF" w:rsidRDefault="00C724B7" w:rsidP="004161DB">
            <w:pPr>
              <w:spacing w:before="0" w:after="0" w:line="240" w:lineRule="auto"/>
              <w:ind w:firstLine="0"/>
              <w:jc w:val="left"/>
              <w:rPr>
                <w:bCs/>
                <w:sz w:val="24"/>
                <w:lang w:val="it-IT"/>
              </w:rPr>
            </w:pPr>
          </w:p>
        </w:tc>
        <w:tc>
          <w:tcPr>
            <w:tcW w:w="1081" w:type="dxa"/>
            <w:shd w:val="clear" w:color="auto" w:fill="FFFFFF"/>
            <w:vAlign w:val="center"/>
          </w:tcPr>
          <w:p w14:paraId="0E3B6D12" w14:textId="77777777" w:rsidR="00C724B7" w:rsidRPr="00A442EF" w:rsidRDefault="00C724B7" w:rsidP="004161DB">
            <w:pPr>
              <w:spacing w:before="0" w:after="0" w:line="240" w:lineRule="auto"/>
              <w:ind w:firstLine="0"/>
              <w:jc w:val="left"/>
              <w:rPr>
                <w:bCs/>
                <w:sz w:val="24"/>
                <w:lang w:val="it-IT"/>
              </w:rPr>
            </w:pPr>
          </w:p>
        </w:tc>
      </w:tr>
      <w:tr w:rsidR="00A442EF" w:rsidRPr="00A442EF" w14:paraId="75CCEB80" w14:textId="77777777" w:rsidTr="006F19A0">
        <w:trPr>
          <w:jc w:val="center"/>
        </w:trPr>
        <w:tc>
          <w:tcPr>
            <w:tcW w:w="683" w:type="dxa"/>
            <w:shd w:val="clear" w:color="auto" w:fill="FFFFFF"/>
            <w:vAlign w:val="center"/>
          </w:tcPr>
          <w:p w14:paraId="183E6A61" w14:textId="5AE0751F" w:rsidR="00C724B7" w:rsidRPr="00A442EF" w:rsidRDefault="00747C58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  <w:r w:rsidRPr="00A442EF">
              <w:rPr>
                <w:bCs/>
                <w:sz w:val="24"/>
                <w:lang w:val="it-IT"/>
              </w:rPr>
              <w:t>3</w:t>
            </w:r>
          </w:p>
        </w:tc>
        <w:tc>
          <w:tcPr>
            <w:tcW w:w="1496" w:type="dxa"/>
            <w:shd w:val="clear" w:color="auto" w:fill="FFFFFF"/>
            <w:vAlign w:val="center"/>
          </w:tcPr>
          <w:p w14:paraId="2D83B9D8" w14:textId="77777777" w:rsidR="00C724B7" w:rsidRPr="00A442EF" w:rsidRDefault="00C724B7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2729" w:type="dxa"/>
            <w:shd w:val="clear" w:color="auto" w:fill="FFFFFF"/>
            <w:vAlign w:val="center"/>
          </w:tcPr>
          <w:p w14:paraId="317D6C8F" w14:textId="77777777" w:rsidR="00C724B7" w:rsidRPr="00A442EF" w:rsidRDefault="00C724B7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2551" w:type="dxa"/>
            <w:shd w:val="clear" w:color="auto" w:fill="FFFFFF"/>
            <w:vAlign w:val="center"/>
          </w:tcPr>
          <w:p w14:paraId="33BA82AA" w14:textId="651EE521" w:rsidR="00C724B7" w:rsidRPr="00A442EF" w:rsidRDefault="00C724B7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15338FFF" w14:textId="77777777" w:rsidR="00C724B7" w:rsidRPr="00A442EF" w:rsidRDefault="00C724B7" w:rsidP="004161DB">
            <w:pPr>
              <w:spacing w:before="0" w:after="0" w:line="240" w:lineRule="auto"/>
              <w:ind w:firstLine="0"/>
              <w:jc w:val="left"/>
              <w:rPr>
                <w:bCs/>
                <w:sz w:val="24"/>
                <w:lang w:val="it-IT"/>
              </w:rPr>
            </w:pPr>
          </w:p>
        </w:tc>
        <w:tc>
          <w:tcPr>
            <w:tcW w:w="1081" w:type="dxa"/>
            <w:shd w:val="clear" w:color="auto" w:fill="FFFFFF"/>
            <w:vAlign w:val="center"/>
          </w:tcPr>
          <w:p w14:paraId="7627F41D" w14:textId="77777777" w:rsidR="00C724B7" w:rsidRPr="00A442EF" w:rsidRDefault="00C724B7" w:rsidP="004161DB">
            <w:pPr>
              <w:spacing w:before="0" w:after="0" w:line="240" w:lineRule="auto"/>
              <w:ind w:firstLine="0"/>
              <w:jc w:val="left"/>
              <w:rPr>
                <w:bCs/>
                <w:sz w:val="24"/>
                <w:lang w:val="it-IT"/>
              </w:rPr>
            </w:pPr>
          </w:p>
        </w:tc>
      </w:tr>
      <w:tr w:rsidR="00A442EF" w:rsidRPr="00A442EF" w14:paraId="18840C41" w14:textId="77777777" w:rsidTr="006F19A0">
        <w:trPr>
          <w:jc w:val="center"/>
        </w:trPr>
        <w:tc>
          <w:tcPr>
            <w:tcW w:w="683" w:type="dxa"/>
            <w:shd w:val="clear" w:color="auto" w:fill="FFFFFF"/>
            <w:vAlign w:val="center"/>
          </w:tcPr>
          <w:p w14:paraId="133D2BAB" w14:textId="1CD6D914" w:rsidR="00747C58" w:rsidRPr="00A442EF" w:rsidRDefault="00747C58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  <w:r w:rsidRPr="00A442EF">
              <w:rPr>
                <w:bCs/>
                <w:sz w:val="24"/>
                <w:lang w:val="it-IT"/>
              </w:rPr>
              <w:t>4</w:t>
            </w:r>
          </w:p>
        </w:tc>
        <w:tc>
          <w:tcPr>
            <w:tcW w:w="1496" w:type="dxa"/>
            <w:shd w:val="clear" w:color="auto" w:fill="FFFFFF"/>
            <w:vAlign w:val="center"/>
          </w:tcPr>
          <w:p w14:paraId="2CC0FBF7" w14:textId="77777777" w:rsidR="00747C58" w:rsidRPr="00A442EF" w:rsidRDefault="00747C58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2729" w:type="dxa"/>
            <w:shd w:val="clear" w:color="auto" w:fill="FFFFFF"/>
            <w:vAlign w:val="center"/>
          </w:tcPr>
          <w:p w14:paraId="028EF918" w14:textId="77777777" w:rsidR="00747C58" w:rsidRPr="00A442EF" w:rsidRDefault="00747C58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2551" w:type="dxa"/>
            <w:shd w:val="clear" w:color="auto" w:fill="FFFFFF"/>
            <w:vAlign w:val="center"/>
          </w:tcPr>
          <w:p w14:paraId="41F6B056" w14:textId="77777777" w:rsidR="00747C58" w:rsidRPr="00A442EF" w:rsidRDefault="00747C58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2FD7A9F0" w14:textId="77777777" w:rsidR="00747C58" w:rsidRPr="00A442EF" w:rsidRDefault="00747C58" w:rsidP="004161DB">
            <w:pPr>
              <w:spacing w:before="0" w:after="0" w:line="240" w:lineRule="auto"/>
              <w:ind w:firstLine="0"/>
              <w:jc w:val="left"/>
              <w:rPr>
                <w:bCs/>
                <w:sz w:val="24"/>
                <w:lang w:val="it-IT"/>
              </w:rPr>
            </w:pPr>
          </w:p>
        </w:tc>
        <w:tc>
          <w:tcPr>
            <w:tcW w:w="1081" w:type="dxa"/>
            <w:shd w:val="clear" w:color="auto" w:fill="FFFFFF"/>
            <w:vAlign w:val="center"/>
          </w:tcPr>
          <w:p w14:paraId="7F9F2CBB" w14:textId="77777777" w:rsidR="00747C58" w:rsidRPr="00A442EF" w:rsidRDefault="00747C58" w:rsidP="004161DB">
            <w:pPr>
              <w:spacing w:before="0" w:after="0" w:line="240" w:lineRule="auto"/>
              <w:ind w:firstLine="0"/>
              <w:jc w:val="left"/>
              <w:rPr>
                <w:bCs/>
                <w:sz w:val="24"/>
                <w:lang w:val="it-IT"/>
              </w:rPr>
            </w:pPr>
          </w:p>
        </w:tc>
      </w:tr>
      <w:tr w:rsidR="00A442EF" w:rsidRPr="00A442EF" w14:paraId="44BEAAE3" w14:textId="77777777" w:rsidTr="006F19A0">
        <w:trPr>
          <w:jc w:val="center"/>
        </w:trPr>
        <w:tc>
          <w:tcPr>
            <w:tcW w:w="683" w:type="dxa"/>
            <w:shd w:val="clear" w:color="auto" w:fill="FFFFFF"/>
            <w:vAlign w:val="center"/>
          </w:tcPr>
          <w:p w14:paraId="187F94F8" w14:textId="7952A855" w:rsidR="00747C58" w:rsidRPr="00A442EF" w:rsidRDefault="00747C58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  <w:r w:rsidRPr="00A442EF">
              <w:rPr>
                <w:bCs/>
                <w:sz w:val="24"/>
                <w:lang w:val="it-IT"/>
              </w:rPr>
              <w:t>5</w:t>
            </w:r>
          </w:p>
        </w:tc>
        <w:tc>
          <w:tcPr>
            <w:tcW w:w="1496" w:type="dxa"/>
            <w:shd w:val="clear" w:color="auto" w:fill="FFFFFF"/>
            <w:vAlign w:val="center"/>
          </w:tcPr>
          <w:p w14:paraId="7182B460" w14:textId="77777777" w:rsidR="00747C58" w:rsidRPr="00A442EF" w:rsidRDefault="00747C58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2729" w:type="dxa"/>
            <w:shd w:val="clear" w:color="auto" w:fill="FFFFFF"/>
            <w:vAlign w:val="center"/>
          </w:tcPr>
          <w:p w14:paraId="3E4EAF40" w14:textId="77777777" w:rsidR="00747C58" w:rsidRPr="00A442EF" w:rsidRDefault="00747C58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2551" w:type="dxa"/>
            <w:shd w:val="clear" w:color="auto" w:fill="FFFFFF"/>
            <w:vAlign w:val="center"/>
          </w:tcPr>
          <w:p w14:paraId="6BA60523" w14:textId="77777777" w:rsidR="00747C58" w:rsidRPr="00A442EF" w:rsidRDefault="00747C58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5B1FF637" w14:textId="77777777" w:rsidR="00747C58" w:rsidRPr="00A442EF" w:rsidRDefault="00747C58" w:rsidP="004161DB">
            <w:pPr>
              <w:spacing w:before="0" w:after="0" w:line="240" w:lineRule="auto"/>
              <w:ind w:firstLine="0"/>
              <w:jc w:val="left"/>
              <w:rPr>
                <w:bCs/>
                <w:sz w:val="24"/>
                <w:lang w:val="it-IT"/>
              </w:rPr>
            </w:pPr>
          </w:p>
        </w:tc>
        <w:tc>
          <w:tcPr>
            <w:tcW w:w="1081" w:type="dxa"/>
            <w:shd w:val="clear" w:color="auto" w:fill="FFFFFF"/>
            <w:vAlign w:val="center"/>
          </w:tcPr>
          <w:p w14:paraId="74358866" w14:textId="77777777" w:rsidR="00747C58" w:rsidRPr="00A442EF" w:rsidRDefault="00747C58" w:rsidP="004161DB">
            <w:pPr>
              <w:spacing w:before="0" w:after="0" w:line="240" w:lineRule="auto"/>
              <w:ind w:firstLine="0"/>
              <w:jc w:val="left"/>
              <w:rPr>
                <w:bCs/>
                <w:sz w:val="24"/>
                <w:lang w:val="it-IT"/>
              </w:rPr>
            </w:pPr>
          </w:p>
        </w:tc>
      </w:tr>
      <w:tr w:rsidR="00747C58" w:rsidRPr="00A442EF" w14:paraId="21B67C4E" w14:textId="77777777" w:rsidTr="006F19A0">
        <w:trPr>
          <w:jc w:val="center"/>
        </w:trPr>
        <w:tc>
          <w:tcPr>
            <w:tcW w:w="683" w:type="dxa"/>
            <w:shd w:val="clear" w:color="auto" w:fill="FFFFFF"/>
            <w:vAlign w:val="center"/>
          </w:tcPr>
          <w:p w14:paraId="53B3F378" w14:textId="131F7A77" w:rsidR="00747C58" w:rsidRPr="00A442EF" w:rsidRDefault="00747C58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  <w:r w:rsidRPr="00A442EF">
              <w:rPr>
                <w:bCs/>
                <w:sz w:val="24"/>
                <w:lang w:val="it-IT"/>
              </w:rPr>
              <w:t>...</w:t>
            </w:r>
          </w:p>
        </w:tc>
        <w:tc>
          <w:tcPr>
            <w:tcW w:w="1496" w:type="dxa"/>
            <w:shd w:val="clear" w:color="auto" w:fill="FFFFFF"/>
            <w:vAlign w:val="center"/>
          </w:tcPr>
          <w:p w14:paraId="3990366F" w14:textId="77777777" w:rsidR="00747C58" w:rsidRPr="00A442EF" w:rsidRDefault="00747C58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2729" w:type="dxa"/>
            <w:shd w:val="clear" w:color="auto" w:fill="FFFFFF"/>
            <w:vAlign w:val="center"/>
          </w:tcPr>
          <w:p w14:paraId="6C85131E" w14:textId="77777777" w:rsidR="00747C58" w:rsidRPr="00A442EF" w:rsidRDefault="00747C58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2551" w:type="dxa"/>
            <w:shd w:val="clear" w:color="auto" w:fill="FFFFFF"/>
            <w:vAlign w:val="center"/>
          </w:tcPr>
          <w:p w14:paraId="483B5B16" w14:textId="77777777" w:rsidR="00747C58" w:rsidRPr="00A442EF" w:rsidRDefault="00747C58" w:rsidP="004161DB">
            <w:pPr>
              <w:spacing w:before="0" w:after="0" w:line="240" w:lineRule="auto"/>
              <w:ind w:firstLine="0"/>
              <w:jc w:val="center"/>
              <w:rPr>
                <w:bCs/>
                <w:sz w:val="24"/>
                <w:lang w:val="it-IT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28223821" w14:textId="77777777" w:rsidR="00747C58" w:rsidRPr="00A442EF" w:rsidRDefault="00747C58" w:rsidP="004161DB">
            <w:pPr>
              <w:spacing w:before="0" w:after="0" w:line="240" w:lineRule="auto"/>
              <w:ind w:firstLine="0"/>
              <w:jc w:val="left"/>
              <w:rPr>
                <w:bCs/>
                <w:sz w:val="24"/>
                <w:lang w:val="it-IT"/>
              </w:rPr>
            </w:pPr>
          </w:p>
        </w:tc>
        <w:tc>
          <w:tcPr>
            <w:tcW w:w="1081" w:type="dxa"/>
            <w:shd w:val="clear" w:color="auto" w:fill="FFFFFF"/>
            <w:vAlign w:val="center"/>
          </w:tcPr>
          <w:p w14:paraId="43D01B5C" w14:textId="77777777" w:rsidR="00747C58" w:rsidRPr="00A442EF" w:rsidRDefault="00747C58" w:rsidP="004161DB">
            <w:pPr>
              <w:spacing w:before="0" w:after="0" w:line="240" w:lineRule="auto"/>
              <w:ind w:firstLine="0"/>
              <w:jc w:val="left"/>
              <w:rPr>
                <w:bCs/>
                <w:sz w:val="24"/>
                <w:lang w:val="it-IT"/>
              </w:rPr>
            </w:pPr>
          </w:p>
        </w:tc>
      </w:tr>
    </w:tbl>
    <w:p w14:paraId="1C106B3A" w14:textId="77777777" w:rsidR="00F85FE4" w:rsidRPr="00A442EF" w:rsidRDefault="00F85FE4" w:rsidP="00C724B7">
      <w:pPr>
        <w:tabs>
          <w:tab w:val="left" w:pos="2410"/>
          <w:tab w:val="decimal" w:leader="dot" w:pos="9639"/>
        </w:tabs>
        <w:spacing w:before="0" w:after="0"/>
        <w:ind w:firstLine="0"/>
        <w:rPr>
          <w:b/>
          <w:sz w:val="8"/>
          <w:szCs w:val="8"/>
          <w:lang w:val="it-IT"/>
        </w:rPr>
      </w:pPr>
    </w:p>
    <w:p w14:paraId="718FEB38" w14:textId="15B6ACD0" w:rsidR="00C724B7" w:rsidRPr="00A442EF" w:rsidRDefault="00F3796C" w:rsidP="00C724B7">
      <w:pPr>
        <w:tabs>
          <w:tab w:val="left" w:pos="2410"/>
          <w:tab w:val="decimal" w:leader="dot" w:pos="9639"/>
        </w:tabs>
        <w:spacing w:before="0" w:after="0"/>
        <w:ind w:firstLine="0"/>
        <w:rPr>
          <w:bCs/>
          <w:sz w:val="24"/>
          <w:lang w:val="it-IT"/>
        </w:rPr>
      </w:pPr>
      <w:r w:rsidRPr="00A442EF">
        <w:rPr>
          <w:b/>
          <w:sz w:val="24"/>
          <w:lang w:val="it-IT"/>
        </w:rPr>
        <w:t>11</w:t>
      </w:r>
      <w:r w:rsidR="00C724B7" w:rsidRPr="00A442EF">
        <w:rPr>
          <w:b/>
          <w:sz w:val="24"/>
          <w:lang w:val="it-IT"/>
        </w:rPr>
        <w:t xml:space="preserve">) </w:t>
      </w:r>
      <w:r w:rsidR="00ED6DCA" w:rsidRPr="00A442EF">
        <w:rPr>
          <w:b/>
          <w:sz w:val="24"/>
          <w:lang w:val="it-IT"/>
        </w:rPr>
        <w:t>Địa chỉ báo tin</w:t>
      </w:r>
      <w:r w:rsidR="00C724B7" w:rsidRPr="00A442EF">
        <w:rPr>
          <w:b/>
          <w:sz w:val="24"/>
          <w:lang w:val="it-IT"/>
        </w:rPr>
        <w:t>:</w:t>
      </w:r>
      <w:r w:rsidR="00456424" w:rsidRPr="00A442EF">
        <w:rPr>
          <w:b/>
          <w:sz w:val="24"/>
          <w:lang w:val="it-IT"/>
        </w:rPr>
        <w:t xml:space="preserve"> </w:t>
      </w:r>
      <w:r w:rsidR="00456424" w:rsidRPr="00A442EF">
        <w:rPr>
          <w:bCs/>
          <w:sz w:val="24"/>
          <w:lang w:val="it-IT"/>
        </w:rPr>
        <w:t>............................................................................................................................</w:t>
      </w:r>
    </w:p>
    <w:p w14:paraId="0E2AE0F6" w14:textId="28967DCD" w:rsidR="00C724B7" w:rsidRPr="00A442EF" w:rsidRDefault="00C724B7" w:rsidP="00D94204">
      <w:pPr>
        <w:tabs>
          <w:tab w:val="left" w:pos="2410"/>
        </w:tabs>
        <w:spacing w:before="0" w:after="0"/>
        <w:ind w:right="-140" w:firstLine="284"/>
        <w:rPr>
          <w:sz w:val="24"/>
          <w:lang w:val="it-IT"/>
        </w:rPr>
      </w:pPr>
      <w:r w:rsidRPr="00A442EF">
        <w:rPr>
          <w:sz w:val="24"/>
          <w:lang w:val="it-IT"/>
        </w:rPr>
        <w:t>Tôi xin cam đoan những lời khai</w:t>
      </w:r>
      <w:r w:rsidR="00FA2879" w:rsidRPr="00A442EF">
        <w:rPr>
          <w:sz w:val="24"/>
          <w:lang w:val="it-IT"/>
        </w:rPr>
        <w:t xml:space="preserve"> trên là đúng sự thật. Nếu sai tôi </w:t>
      </w:r>
      <w:r w:rsidR="00BE1DB0" w:rsidRPr="00A442EF">
        <w:rPr>
          <w:sz w:val="24"/>
          <w:lang w:val="it-IT"/>
        </w:rPr>
        <w:t xml:space="preserve">xin </w:t>
      </w:r>
      <w:r w:rsidR="00FA2879" w:rsidRPr="00A442EF">
        <w:rPr>
          <w:sz w:val="24"/>
          <w:lang w:val="it-IT"/>
        </w:rPr>
        <w:t>hoàn toàn chịu trách nhiệm</w:t>
      </w:r>
      <w:r w:rsidRPr="00A442EF">
        <w:rPr>
          <w:sz w:val="24"/>
          <w:lang w:val="it-IT"/>
        </w:rPr>
        <w:t>.</w:t>
      </w:r>
    </w:p>
    <w:tbl>
      <w:tblPr>
        <w:tblStyle w:val="TableGrid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3"/>
        <w:gridCol w:w="4536"/>
      </w:tblGrid>
      <w:tr w:rsidR="00A442EF" w:rsidRPr="002E70D9" w14:paraId="32B5EE9A" w14:textId="77777777" w:rsidTr="00AF2E2E">
        <w:tc>
          <w:tcPr>
            <w:tcW w:w="5353" w:type="dxa"/>
          </w:tcPr>
          <w:p w14:paraId="6B9FA3B1" w14:textId="4570D230" w:rsidR="00093387" w:rsidRPr="00A442EF" w:rsidRDefault="001C5D8E" w:rsidP="00422412">
            <w:pPr>
              <w:spacing w:before="0" w:after="0" w:line="240" w:lineRule="auto"/>
              <w:ind w:firstLine="0"/>
              <w:rPr>
                <w:iCs/>
                <w:sz w:val="24"/>
                <w:lang w:val="it-IT"/>
              </w:rPr>
            </w:pPr>
            <w:r w:rsidRPr="00A442EF">
              <w:rPr>
                <w:iCs/>
                <w:sz w:val="24"/>
                <w:lang w:val="it-IT"/>
              </w:rPr>
              <w:t>Xác nhận thí sinh khai hồ sơ là học sinh lớp 12 trường THPT</w:t>
            </w:r>
            <w:r w:rsidR="00AF2E2E" w:rsidRPr="00A442EF">
              <w:rPr>
                <w:iCs/>
                <w:sz w:val="24"/>
                <w:lang w:val="it-IT"/>
              </w:rPr>
              <w:t>.....</w:t>
            </w:r>
            <w:r w:rsidR="00093387" w:rsidRPr="00A442EF">
              <w:rPr>
                <w:iCs/>
                <w:sz w:val="24"/>
                <w:lang w:val="it-IT"/>
              </w:rPr>
              <w:t>.......................................................đã khai đúng sự thật.</w:t>
            </w:r>
          </w:p>
          <w:p w14:paraId="4B9321CD" w14:textId="591E4AEF" w:rsidR="00D94204" w:rsidRPr="00A442EF" w:rsidRDefault="00925C6B" w:rsidP="00372CC7">
            <w:pPr>
              <w:spacing w:before="0" w:after="0" w:line="240" w:lineRule="auto"/>
              <w:ind w:firstLine="0"/>
              <w:jc w:val="center"/>
              <w:rPr>
                <w:i/>
                <w:sz w:val="24"/>
                <w:lang w:val="it-IT"/>
              </w:rPr>
            </w:pPr>
            <w:r w:rsidRPr="00A442EF">
              <w:rPr>
                <w:i/>
                <w:sz w:val="24"/>
                <w:lang w:val="it-IT"/>
              </w:rPr>
              <w:t>Ngày......tháng......năm 202</w:t>
            </w:r>
            <w:r w:rsidR="00CE3DB6" w:rsidRPr="00A442EF">
              <w:rPr>
                <w:i/>
                <w:sz w:val="24"/>
                <w:lang w:val="it-IT"/>
              </w:rPr>
              <w:t>6</w:t>
            </w:r>
          </w:p>
          <w:p w14:paraId="7A5EDBB3" w14:textId="77777777" w:rsidR="005B71BE" w:rsidRPr="00A442EF" w:rsidRDefault="005B71BE" w:rsidP="00372CC7">
            <w:pPr>
              <w:spacing w:before="0" w:after="0" w:line="240" w:lineRule="auto"/>
              <w:ind w:firstLine="0"/>
              <w:jc w:val="center"/>
              <w:rPr>
                <w:b/>
                <w:bCs/>
                <w:iCs/>
                <w:sz w:val="24"/>
                <w:lang w:val="it-IT"/>
              </w:rPr>
            </w:pPr>
            <w:r w:rsidRPr="00A442EF">
              <w:rPr>
                <w:b/>
                <w:bCs/>
                <w:iCs/>
                <w:sz w:val="24"/>
                <w:lang w:val="it-IT"/>
              </w:rPr>
              <w:t>Hiệu trưởng</w:t>
            </w:r>
          </w:p>
          <w:p w14:paraId="6173FEBB" w14:textId="18F35B72" w:rsidR="005B71BE" w:rsidRPr="00A442EF" w:rsidRDefault="005B71BE" w:rsidP="00372CC7">
            <w:pPr>
              <w:spacing w:before="0" w:after="0" w:line="240" w:lineRule="auto"/>
              <w:ind w:firstLine="0"/>
              <w:jc w:val="center"/>
              <w:rPr>
                <w:i/>
                <w:sz w:val="24"/>
                <w:lang w:val="it-IT"/>
              </w:rPr>
            </w:pPr>
            <w:r w:rsidRPr="00A442EF">
              <w:rPr>
                <w:i/>
                <w:sz w:val="24"/>
                <w:lang w:val="it-IT"/>
              </w:rPr>
              <w:t>(Ký tên, đóng dấu)</w:t>
            </w:r>
          </w:p>
        </w:tc>
        <w:tc>
          <w:tcPr>
            <w:tcW w:w="4536" w:type="dxa"/>
          </w:tcPr>
          <w:p w14:paraId="0EB57A1F" w14:textId="24A2D857" w:rsidR="00E871D5" w:rsidRPr="00A442EF" w:rsidRDefault="00202415" w:rsidP="00453101">
            <w:pPr>
              <w:spacing w:before="0" w:after="0" w:line="240" w:lineRule="auto"/>
              <w:ind w:firstLine="0"/>
              <w:jc w:val="center"/>
              <w:rPr>
                <w:i/>
                <w:sz w:val="24"/>
                <w:lang w:val="it-IT"/>
              </w:rPr>
            </w:pPr>
            <w:r w:rsidRPr="00A442EF">
              <w:rPr>
                <w:i/>
                <w:sz w:val="24"/>
                <w:lang w:val="it-IT"/>
              </w:rPr>
              <w:t>Ngày</w:t>
            </w:r>
            <w:r w:rsidR="00D94204" w:rsidRPr="00A442EF">
              <w:rPr>
                <w:i/>
                <w:sz w:val="24"/>
                <w:lang w:val="it-IT"/>
              </w:rPr>
              <w:t>......</w:t>
            </w:r>
            <w:r w:rsidRPr="00A442EF">
              <w:rPr>
                <w:i/>
                <w:sz w:val="24"/>
                <w:lang w:val="it-IT"/>
              </w:rPr>
              <w:t>tháng</w:t>
            </w:r>
            <w:r w:rsidR="00D94204" w:rsidRPr="00A442EF">
              <w:rPr>
                <w:i/>
                <w:sz w:val="24"/>
                <w:lang w:val="it-IT"/>
              </w:rPr>
              <w:t>......</w:t>
            </w:r>
            <w:r w:rsidRPr="00A442EF">
              <w:rPr>
                <w:i/>
                <w:sz w:val="24"/>
                <w:lang w:val="it-IT"/>
              </w:rPr>
              <w:t>năm 202</w:t>
            </w:r>
            <w:r w:rsidR="00A17FA3" w:rsidRPr="00A442EF">
              <w:rPr>
                <w:i/>
                <w:sz w:val="24"/>
                <w:lang w:val="it-IT"/>
              </w:rPr>
              <w:t>6</w:t>
            </w:r>
          </w:p>
          <w:p w14:paraId="3A0025C6" w14:textId="74232983" w:rsidR="00453101" w:rsidRPr="00A442EF" w:rsidRDefault="00453101" w:rsidP="00453101">
            <w:pPr>
              <w:spacing w:before="0" w:after="0" w:line="240" w:lineRule="auto"/>
              <w:ind w:firstLine="0"/>
              <w:jc w:val="center"/>
              <w:rPr>
                <w:b/>
                <w:bCs/>
                <w:iCs/>
                <w:sz w:val="24"/>
                <w:lang w:val="it-IT"/>
              </w:rPr>
            </w:pPr>
            <w:r w:rsidRPr="00A442EF">
              <w:rPr>
                <w:b/>
                <w:bCs/>
                <w:iCs/>
                <w:sz w:val="24"/>
                <w:lang w:val="it-IT"/>
              </w:rPr>
              <w:t>Chữ ký của thí sinh</w:t>
            </w:r>
          </w:p>
        </w:tc>
      </w:tr>
    </w:tbl>
    <w:p w14:paraId="3872C337" w14:textId="77777777" w:rsidR="00E871D5" w:rsidRPr="00A442EF" w:rsidRDefault="00E871D5" w:rsidP="00E871D5">
      <w:pPr>
        <w:spacing w:before="60" w:after="60" w:line="240" w:lineRule="auto"/>
        <w:ind w:firstLine="0"/>
        <w:jc w:val="center"/>
        <w:rPr>
          <w:i/>
          <w:sz w:val="24"/>
          <w:lang w:val="it-IT"/>
        </w:rPr>
      </w:pPr>
    </w:p>
    <w:p w14:paraId="4665C8F4" w14:textId="5E0080E3" w:rsidR="009A10B1" w:rsidRPr="00A442EF" w:rsidRDefault="009A10B1" w:rsidP="00CA7394">
      <w:pPr>
        <w:tabs>
          <w:tab w:val="center" w:pos="1620"/>
          <w:tab w:val="center" w:pos="8280"/>
        </w:tabs>
        <w:rPr>
          <w:szCs w:val="26"/>
          <w:lang w:val="it-IT" w:eastAsia="ja-JP"/>
        </w:rPr>
      </w:pPr>
    </w:p>
    <w:p w14:paraId="3A6FFE63" w14:textId="77777777" w:rsidR="00645E7A" w:rsidRPr="00A442EF" w:rsidRDefault="00645E7A" w:rsidP="00CA7394">
      <w:pPr>
        <w:tabs>
          <w:tab w:val="center" w:pos="1620"/>
          <w:tab w:val="center" w:pos="8280"/>
        </w:tabs>
        <w:rPr>
          <w:szCs w:val="26"/>
          <w:lang w:val="it-IT" w:eastAsia="ja-JP"/>
        </w:rPr>
      </w:pPr>
    </w:p>
    <w:sectPr w:rsidR="00645E7A" w:rsidRPr="00A442EF" w:rsidSect="007C1D18">
      <w:headerReference w:type="default" r:id="rId8"/>
      <w:footerReference w:type="even" r:id="rId9"/>
      <w:footerReference w:type="default" r:id="rId10"/>
      <w:headerReference w:type="first" r:id="rId11"/>
      <w:pgSz w:w="11909" w:h="16834" w:code="9"/>
      <w:pgMar w:top="426" w:right="1134" w:bottom="709" w:left="1276" w:header="283" w:footer="3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646F14" w14:textId="77777777" w:rsidR="00477B4F" w:rsidRDefault="00477B4F" w:rsidP="000B5C1F">
      <w:r>
        <w:separator/>
      </w:r>
    </w:p>
  </w:endnote>
  <w:endnote w:type="continuationSeparator" w:id="0">
    <w:p w14:paraId="17580827" w14:textId="77777777" w:rsidR="00477B4F" w:rsidRDefault="00477B4F" w:rsidP="000B5C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.VnTimeH"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.VnTime">
    <w:altName w:val="Times New Roman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Italic">
    <w:panose1 w:val="00000000000000000000"/>
    <w:charset w:val="00"/>
    <w:family w:val="roman"/>
    <w:notTrueType/>
    <w:pitch w:val="default"/>
  </w:font>
  <w:font w:name="Times New Roman Bold">
    <w:panose1 w:val="02020803070505020304"/>
    <w:charset w:val="00"/>
    <w:family w:val="roman"/>
    <w:pitch w:val="variable"/>
    <w:sig w:usb0="00002A87" w:usb1="80000000" w:usb2="00000008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3896B" w14:textId="28032C83" w:rsidR="005C42E9" w:rsidRDefault="005C42E9" w:rsidP="00DF183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12450">
      <w:rPr>
        <w:rStyle w:val="PageNumber"/>
        <w:noProof/>
      </w:rPr>
      <w:t>2</w:t>
    </w:r>
    <w:r>
      <w:rPr>
        <w:rStyle w:val="PageNumber"/>
      </w:rPr>
      <w:fldChar w:fldCharType="end"/>
    </w:r>
  </w:p>
  <w:p w14:paraId="515BA5FC" w14:textId="77777777" w:rsidR="005C42E9" w:rsidRDefault="005C42E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47D7D" w14:textId="19546F25" w:rsidR="005C42E9" w:rsidRPr="00971D6E" w:rsidRDefault="005C42E9" w:rsidP="00971D6E">
    <w:pPr>
      <w:pStyle w:val="Footer"/>
      <w:jc w:val="center"/>
      <w:rPr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9974A6" w14:textId="77777777" w:rsidR="00477B4F" w:rsidRDefault="00477B4F" w:rsidP="000B5C1F">
      <w:r>
        <w:separator/>
      </w:r>
    </w:p>
  </w:footnote>
  <w:footnote w:type="continuationSeparator" w:id="0">
    <w:p w14:paraId="56348D0E" w14:textId="77777777" w:rsidR="00477B4F" w:rsidRDefault="00477B4F" w:rsidP="000B5C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221700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D1AE8D8" w14:textId="0E3F35F5" w:rsidR="00F30DBB" w:rsidRDefault="00F30DBB" w:rsidP="00BE2FED">
        <w:pPr>
          <w:pStyle w:val="Header"/>
          <w:spacing w:before="0" w:after="0" w:line="240" w:lineRule="auto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1AD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116276" w14:textId="12955D8E" w:rsidR="00F76499" w:rsidRPr="00F76499" w:rsidRDefault="00F76499" w:rsidP="00BE2FED">
    <w:pPr>
      <w:pStyle w:val="Header"/>
      <w:spacing w:before="0" w:after="0" w:line="240" w:lineRule="aut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8B6E44" w14:textId="1506FA36" w:rsidR="003630C8" w:rsidRPr="00ED7B6D" w:rsidRDefault="003630C8" w:rsidP="00ED7B6D">
    <w:pPr>
      <w:pStyle w:val="Header"/>
      <w:ind w:firstLine="0"/>
      <w:jc w:val="center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46B12"/>
    <w:multiLevelType w:val="multilevel"/>
    <w:tmpl w:val="7E5C2FEC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Muc2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18D2A54"/>
    <w:multiLevelType w:val="hybridMultilevel"/>
    <w:tmpl w:val="0188FA22"/>
    <w:lvl w:ilvl="0" w:tplc="042A0009">
      <w:start w:val="1"/>
      <w:numFmt w:val="bullet"/>
      <w:lvlText w:val=""/>
      <w:lvlJc w:val="left"/>
      <w:pPr>
        <w:ind w:left="16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0" w:hanging="360"/>
      </w:pPr>
      <w:rPr>
        <w:rFonts w:ascii="Wingdings" w:hAnsi="Wingdings" w:hint="default"/>
      </w:rPr>
    </w:lvl>
  </w:abstractNum>
  <w:abstractNum w:abstractNumId="2" w15:restartNumberingAfterBreak="0">
    <w:nsid w:val="04491994"/>
    <w:multiLevelType w:val="hybridMultilevel"/>
    <w:tmpl w:val="699E5592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5D40B3"/>
    <w:multiLevelType w:val="hybridMultilevel"/>
    <w:tmpl w:val="F078B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4C0637"/>
    <w:multiLevelType w:val="hybridMultilevel"/>
    <w:tmpl w:val="9B60296E"/>
    <w:lvl w:ilvl="0" w:tplc="9BCA32B4">
      <w:start w:val="4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14244FE9"/>
    <w:multiLevelType w:val="hybridMultilevel"/>
    <w:tmpl w:val="E758A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EF154A"/>
    <w:multiLevelType w:val="hybridMultilevel"/>
    <w:tmpl w:val="99388DF0"/>
    <w:lvl w:ilvl="0" w:tplc="856871DA">
      <w:start w:val="1"/>
      <w:numFmt w:val="decimal"/>
      <w:lvlText w:val="%1"/>
      <w:lvlJc w:val="left"/>
      <w:pPr>
        <w:tabs>
          <w:tab w:val="num" w:pos="0"/>
        </w:tabs>
        <w:ind w:left="0" w:firstLine="11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8D09C0"/>
    <w:multiLevelType w:val="hybridMultilevel"/>
    <w:tmpl w:val="B538CC7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4C3CA7"/>
    <w:multiLevelType w:val="hybridMultilevel"/>
    <w:tmpl w:val="E0DA983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09F30AB"/>
    <w:multiLevelType w:val="hybridMultilevel"/>
    <w:tmpl w:val="9DE4D764"/>
    <w:lvl w:ilvl="0" w:tplc="04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A9D15BC"/>
    <w:multiLevelType w:val="hybridMultilevel"/>
    <w:tmpl w:val="F9B4EF82"/>
    <w:lvl w:ilvl="0" w:tplc="1A9E7408">
      <w:start w:val="2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2AC34340"/>
    <w:multiLevelType w:val="hybridMultilevel"/>
    <w:tmpl w:val="66A09A8E"/>
    <w:lvl w:ilvl="0" w:tplc="38C69534">
      <w:start w:val="1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2D3D429B"/>
    <w:multiLevelType w:val="hybridMultilevel"/>
    <w:tmpl w:val="F59E5B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787923"/>
    <w:multiLevelType w:val="hybridMultilevel"/>
    <w:tmpl w:val="1BC6DC16"/>
    <w:lvl w:ilvl="0" w:tplc="B212D8B4">
      <w:start w:val="1"/>
      <w:numFmt w:val="bullet"/>
      <w:lvlText w:val="+"/>
      <w:lvlJc w:val="left"/>
      <w:pPr>
        <w:ind w:left="1287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2E9558F7"/>
    <w:multiLevelType w:val="hybridMultilevel"/>
    <w:tmpl w:val="75E2FC12"/>
    <w:lvl w:ilvl="0" w:tplc="B60453CE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FB57D5D"/>
    <w:multiLevelType w:val="hybridMultilevel"/>
    <w:tmpl w:val="F954D3EC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342174A"/>
    <w:multiLevelType w:val="multilevel"/>
    <w:tmpl w:val="7E5C2FEC"/>
    <w:lvl w:ilvl="0">
      <w:start w:val="1"/>
      <w:numFmt w:val="upperRoman"/>
      <w:pStyle w:val="Muc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33446790"/>
    <w:multiLevelType w:val="hybridMultilevel"/>
    <w:tmpl w:val="746A63E6"/>
    <w:lvl w:ilvl="0" w:tplc="81400E5E">
      <w:start w:val="1"/>
      <w:numFmt w:val="decimal"/>
      <w:lvlText w:val="(%1)"/>
      <w:lvlJc w:val="left"/>
      <w:pPr>
        <w:ind w:left="659" w:hanging="375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35676094"/>
    <w:multiLevelType w:val="hybridMultilevel"/>
    <w:tmpl w:val="93D602D6"/>
    <w:lvl w:ilvl="0" w:tplc="04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7AD34BC"/>
    <w:multiLevelType w:val="multilevel"/>
    <w:tmpl w:val="0FFEFF3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20" w15:restartNumberingAfterBreak="0">
    <w:nsid w:val="3A047D7B"/>
    <w:multiLevelType w:val="hybridMultilevel"/>
    <w:tmpl w:val="EAC2CDEE"/>
    <w:lvl w:ilvl="0" w:tplc="AB3C9AB8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1" w15:restartNumberingAfterBreak="0">
    <w:nsid w:val="3C0553F3"/>
    <w:multiLevelType w:val="hybridMultilevel"/>
    <w:tmpl w:val="56044100"/>
    <w:lvl w:ilvl="0" w:tplc="CC9C3534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2" w15:restartNumberingAfterBreak="0">
    <w:nsid w:val="3D2A2F40"/>
    <w:multiLevelType w:val="hybridMultilevel"/>
    <w:tmpl w:val="E758A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2062F"/>
    <w:multiLevelType w:val="hybridMultilevel"/>
    <w:tmpl w:val="FBBAD978"/>
    <w:lvl w:ilvl="0" w:tplc="6B04E25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467C355A"/>
    <w:multiLevelType w:val="hybridMultilevel"/>
    <w:tmpl w:val="01C2C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2359FC"/>
    <w:multiLevelType w:val="hybridMultilevel"/>
    <w:tmpl w:val="5AB68D40"/>
    <w:lvl w:ilvl="0" w:tplc="16DE8AEE">
      <w:start w:val="3"/>
      <w:numFmt w:val="lowerLetter"/>
      <w:lvlText w:val="%1."/>
      <w:lvlJc w:val="left"/>
      <w:pPr>
        <w:ind w:left="10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9" w:hanging="360"/>
      </w:pPr>
    </w:lvl>
    <w:lvl w:ilvl="2" w:tplc="0409001B" w:tentative="1">
      <w:start w:val="1"/>
      <w:numFmt w:val="lowerRoman"/>
      <w:lvlText w:val="%3."/>
      <w:lvlJc w:val="right"/>
      <w:pPr>
        <w:ind w:left="2459" w:hanging="180"/>
      </w:pPr>
    </w:lvl>
    <w:lvl w:ilvl="3" w:tplc="0409000F" w:tentative="1">
      <w:start w:val="1"/>
      <w:numFmt w:val="decimal"/>
      <w:lvlText w:val="%4."/>
      <w:lvlJc w:val="left"/>
      <w:pPr>
        <w:ind w:left="3179" w:hanging="360"/>
      </w:pPr>
    </w:lvl>
    <w:lvl w:ilvl="4" w:tplc="04090019" w:tentative="1">
      <w:start w:val="1"/>
      <w:numFmt w:val="lowerLetter"/>
      <w:lvlText w:val="%5."/>
      <w:lvlJc w:val="left"/>
      <w:pPr>
        <w:ind w:left="3899" w:hanging="360"/>
      </w:pPr>
    </w:lvl>
    <w:lvl w:ilvl="5" w:tplc="0409001B" w:tentative="1">
      <w:start w:val="1"/>
      <w:numFmt w:val="lowerRoman"/>
      <w:lvlText w:val="%6."/>
      <w:lvlJc w:val="right"/>
      <w:pPr>
        <w:ind w:left="4619" w:hanging="180"/>
      </w:pPr>
    </w:lvl>
    <w:lvl w:ilvl="6" w:tplc="0409000F" w:tentative="1">
      <w:start w:val="1"/>
      <w:numFmt w:val="decimal"/>
      <w:lvlText w:val="%7."/>
      <w:lvlJc w:val="left"/>
      <w:pPr>
        <w:ind w:left="5339" w:hanging="360"/>
      </w:pPr>
    </w:lvl>
    <w:lvl w:ilvl="7" w:tplc="04090019" w:tentative="1">
      <w:start w:val="1"/>
      <w:numFmt w:val="lowerLetter"/>
      <w:lvlText w:val="%8."/>
      <w:lvlJc w:val="left"/>
      <w:pPr>
        <w:ind w:left="6059" w:hanging="360"/>
      </w:pPr>
    </w:lvl>
    <w:lvl w:ilvl="8" w:tplc="0409001B" w:tentative="1">
      <w:start w:val="1"/>
      <w:numFmt w:val="lowerRoman"/>
      <w:lvlText w:val="%9."/>
      <w:lvlJc w:val="right"/>
      <w:pPr>
        <w:ind w:left="6779" w:hanging="180"/>
      </w:pPr>
    </w:lvl>
  </w:abstractNum>
  <w:abstractNum w:abstractNumId="26" w15:restartNumberingAfterBreak="0">
    <w:nsid w:val="4E294196"/>
    <w:multiLevelType w:val="hybridMultilevel"/>
    <w:tmpl w:val="913C4DDE"/>
    <w:lvl w:ilvl="0" w:tplc="072EB582">
      <w:start w:val="1"/>
      <w:numFmt w:val="decimal"/>
      <w:lvlText w:val="%1."/>
      <w:lvlJc w:val="left"/>
      <w:pPr>
        <w:tabs>
          <w:tab w:val="num" w:pos="1133"/>
        </w:tabs>
        <w:ind w:left="1133" w:hanging="708"/>
      </w:pPr>
      <w:rPr>
        <w:rFonts w:hint="default"/>
      </w:rPr>
    </w:lvl>
    <w:lvl w:ilvl="1" w:tplc="B212D8B4">
      <w:start w:val="1"/>
      <w:numFmt w:val="bullet"/>
      <w:lvlText w:val="+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0F8E2FE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F3F58F7"/>
    <w:multiLevelType w:val="hybridMultilevel"/>
    <w:tmpl w:val="EF28899A"/>
    <w:lvl w:ilvl="0" w:tplc="680CF028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28" w15:restartNumberingAfterBreak="0">
    <w:nsid w:val="4F6E04EA"/>
    <w:multiLevelType w:val="hybridMultilevel"/>
    <w:tmpl w:val="A6EC496C"/>
    <w:lvl w:ilvl="0" w:tplc="27241AF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FC1E37"/>
    <w:multiLevelType w:val="hybridMultilevel"/>
    <w:tmpl w:val="EBA824FE"/>
    <w:lvl w:ilvl="0" w:tplc="B7E0B8F4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58433B7A"/>
    <w:multiLevelType w:val="hybridMultilevel"/>
    <w:tmpl w:val="CB8EA612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5E815629"/>
    <w:multiLevelType w:val="hybridMultilevel"/>
    <w:tmpl w:val="75641534"/>
    <w:lvl w:ilvl="0" w:tplc="520C03BC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39392E"/>
    <w:multiLevelType w:val="hybridMultilevel"/>
    <w:tmpl w:val="77B6F9CE"/>
    <w:lvl w:ilvl="0" w:tplc="279CD5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2FB0603"/>
    <w:multiLevelType w:val="hybridMultilevel"/>
    <w:tmpl w:val="2D601A08"/>
    <w:lvl w:ilvl="0" w:tplc="DB7A80FE">
      <w:start w:val="2"/>
      <w:numFmt w:val="bullet"/>
      <w:lvlText w:val="-"/>
      <w:lvlJc w:val="left"/>
      <w:pPr>
        <w:ind w:left="9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 w15:restartNumberingAfterBreak="0">
    <w:nsid w:val="643E65C4"/>
    <w:multiLevelType w:val="hybridMultilevel"/>
    <w:tmpl w:val="F1FCE21E"/>
    <w:lvl w:ilvl="0" w:tplc="0DAE06EC">
      <w:start w:val="1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5" w15:restartNumberingAfterBreak="0">
    <w:nsid w:val="657762B1"/>
    <w:multiLevelType w:val="hybridMultilevel"/>
    <w:tmpl w:val="CA022D80"/>
    <w:lvl w:ilvl="0" w:tplc="04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67AF6507"/>
    <w:multiLevelType w:val="multilevel"/>
    <w:tmpl w:val="29B8F10E"/>
    <w:styleLink w:val="Style1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F4167C"/>
    <w:multiLevelType w:val="hybridMultilevel"/>
    <w:tmpl w:val="6F385620"/>
    <w:lvl w:ilvl="0" w:tplc="A082236C">
      <w:start w:val="2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8" w15:restartNumberingAfterBreak="0">
    <w:nsid w:val="6AA22324"/>
    <w:multiLevelType w:val="hybridMultilevel"/>
    <w:tmpl w:val="C388D2B8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9" w15:restartNumberingAfterBreak="0">
    <w:nsid w:val="6E6849B3"/>
    <w:multiLevelType w:val="hybridMultilevel"/>
    <w:tmpl w:val="F6EEBF92"/>
    <w:lvl w:ilvl="0" w:tplc="8D102482">
      <w:numFmt w:val="bullet"/>
      <w:lvlText w:val=""/>
      <w:lvlJc w:val="left"/>
      <w:pPr>
        <w:tabs>
          <w:tab w:val="num" w:pos="1380"/>
        </w:tabs>
        <w:ind w:left="13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00"/>
        </w:tabs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20"/>
        </w:tabs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40"/>
        </w:tabs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60"/>
        </w:tabs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80"/>
        </w:tabs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00"/>
        </w:tabs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20"/>
        </w:tabs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40"/>
        </w:tabs>
        <w:ind w:left="7140" w:hanging="360"/>
      </w:pPr>
      <w:rPr>
        <w:rFonts w:ascii="Wingdings" w:hAnsi="Wingdings" w:hint="default"/>
      </w:rPr>
    </w:lvl>
  </w:abstractNum>
  <w:abstractNum w:abstractNumId="40" w15:restartNumberingAfterBreak="0">
    <w:nsid w:val="6E7F57C6"/>
    <w:multiLevelType w:val="hybridMultilevel"/>
    <w:tmpl w:val="A1FCE026"/>
    <w:lvl w:ilvl="0" w:tplc="2138E6B8">
      <w:start w:val="2"/>
      <w:numFmt w:val="bullet"/>
      <w:lvlText w:val="-"/>
      <w:lvlJc w:val="left"/>
      <w:pPr>
        <w:ind w:left="927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1" w15:restartNumberingAfterBreak="0">
    <w:nsid w:val="76932DCB"/>
    <w:multiLevelType w:val="hybridMultilevel"/>
    <w:tmpl w:val="E758A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82451"/>
    <w:multiLevelType w:val="hybridMultilevel"/>
    <w:tmpl w:val="E758A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DA7C55"/>
    <w:multiLevelType w:val="hybridMultilevel"/>
    <w:tmpl w:val="333600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3"/>
  </w:num>
  <w:num w:numId="3">
    <w:abstractNumId w:val="39"/>
  </w:num>
  <w:num w:numId="4">
    <w:abstractNumId w:val="6"/>
  </w:num>
  <w:num w:numId="5">
    <w:abstractNumId w:val="14"/>
  </w:num>
  <w:num w:numId="6">
    <w:abstractNumId w:val="33"/>
  </w:num>
  <w:num w:numId="7">
    <w:abstractNumId w:val="27"/>
  </w:num>
  <w:num w:numId="8">
    <w:abstractNumId w:val="20"/>
  </w:num>
  <w:num w:numId="9">
    <w:abstractNumId w:val="19"/>
  </w:num>
  <w:num w:numId="10">
    <w:abstractNumId w:val="2"/>
  </w:num>
  <w:num w:numId="11">
    <w:abstractNumId w:val="8"/>
  </w:num>
  <w:num w:numId="12">
    <w:abstractNumId w:val="7"/>
  </w:num>
  <w:num w:numId="13">
    <w:abstractNumId w:val="15"/>
  </w:num>
  <w:num w:numId="14">
    <w:abstractNumId w:val="32"/>
  </w:num>
  <w:num w:numId="15">
    <w:abstractNumId w:val="40"/>
  </w:num>
  <w:num w:numId="16">
    <w:abstractNumId w:val="37"/>
  </w:num>
  <w:num w:numId="17">
    <w:abstractNumId w:val="11"/>
  </w:num>
  <w:num w:numId="18">
    <w:abstractNumId w:val="29"/>
  </w:num>
  <w:num w:numId="19">
    <w:abstractNumId w:val="41"/>
  </w:num>
  <w:num w:numId="20">
    <w:abstractNumId w:val="5"/>
  </w:num>
  <w:num w:numId="21">
    <w:abstractNumId w:val="22"/>
  </w:num>
  <w:num w:numId="22">
    <w:abstractNumId w:val="42"/>
  </w:num>
  <w:num w:numId="23">
    <w:abstractNumId w:val="3"/>
  </w:num>
  <w:num w:numId="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</w:num>
  <w:num w:numId="26">
    <w:abstractNumId w:val="25"/>
  </w:num>
  <w:num w:numId="27">
    <w:abstractNumId w:val="10"/>
  </w:num>
  <w:num w:numId="28">
    <w:abstractNumId w:val="34"/>
  </w:num>
  <w:num w:numId="29">
    <w:abstractNumId w:val="38"/>
  </w:num>
  <w:num w:numId="30">
    <w:abstractNumId w:val="31"/>
  </w:num>
  <w:num w:numId="31">
    <w:abstractNumId w:val="13"/>
  </w:num>
  <w:num w:numId="32">
    <w:abstractNumId w:val="26"/>
  </w:num>
  <w:num w:numId="33">
    <w:abstractNumId w:val="1"/>
  </w:num>
  <w:num w:numId="34">
    <w:abstractNumId w:val="28"/>
  </w:num>
  <w:num w:numId="35">
    <w:abstractNumId w:val="43"/>
  </w:num>
  <w:num w:numId="36">
    <w:abstractNumId w:val="0"/>
  </w:num>
  <w:num w:numId="37">
    <w:abstractNumId w:val="36"/>
  </w:num>
  <w:num w:numId="38">
    <w:abstractNumId w:val="16"/>
  </w:num>
  <w:num w:numId="39">
    <w:abstractNumId w:val="12"/>
  </w:num>
  <w:num w:numId="40">
    <w:abstractNumId w:val="35"/>
  </w:num>
  <w:num w:numId="41">
    <w:abstractNumId w:val="18"/>
  </w:num>
  <w:num w:numId="42">
    <w:abstractNumId w:val="9"/>
  </w:num>
  <w:num w:numId="43">
    <w:abstractNumId w:val="21"/>
  </w:num>
  <w:num w:numId="4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xMDYwNDYyMjIzsDRQ0lEKTi0uzszPAykwMqoFAO9C9FItAAAA"/>
  </w:docVars>
  <w:rsids>
    <w:rsidRoot w:val="00996CBC"/>
    <w:rsid w:val="000010A8"/>
    <w:rsid w:val="0000288F"/>
    <w:rsid w:val="00003047"/>
    <w:rsid w:val="0000346E"/>
    <w:rsid w:val="00003F28"/>
    <w:rsid w:val="00005598"/>
    <w:rsid w:val="0000613A"/>
    <w:rsid w:val="0000643B"/>
    <w:rsid w:val="000113D8"/>
    <w:rsid w:val="0001165A"/>
    <w:rsid w:val="00013A24"/>
    <w:rsid w:val="00013A6A"/>
    <w:rsid w:val="00015C83"/>
    <w:rsid w:val="00021A50"/>
    <w:rsid w:val="0002221F"/>
    <w:rsid w:val="00023678"/>
    <w:rsid w:val="00023973"/>
    <w:rsid w:val="00024325"/>
    <w:rsid w:val="000245B5"/>
    <w:rsid w:val="00025920"/>
    <w:rsid w:val="0002637F"/>
    <w:rsid w:val="0003068E"/>
    <w:rsid w:val="00030981"/>
    <w:rsid w:val="00031086"/>
    <w:rsid w:val="0003139B"/>
    <w:rsid w:val="00031AE2"/>
    <w:rsid w:val="00031D9F"/>
    <w:rsid w:val="00031DA5"/>
    <w:rsid w:val="00031FDE"/>
    <w:rsid w:val="0003324E"/>
    <w:rsid w:val="000351B1"/>
    <w:rsid w:val="00035E74"/>
    <w:rsid w:val="00036A5D"/>
    <w:rsid w:val="00037BF9"/>
    <w:rsid w:val="00040048"/>
    <w:rsid w:val="0004158C"/>
    <w:rsid w:val="00042635"/>
    <w:rsid w:val="00043912"/>
    <w:rsid w:val="00043E3A"/>
    <w:rsid w:val="00043EBA"/>
    <w:rsid w:val="0004421F"/>
    <w:rsid w:val="00045BCA"/>
    <w:rsid w:val="000467E7"/>
    <w:rsid w:val="00047A06"/>
    <w:rsid w:val="00051940"/>
    <w:rsid w:val="00051F19"/>
    <w:rsid w:val="00052A89"/>
    <w:rsid w:val="00053A3A"/>
    <w:rsid w:val="000541AB"/>
    <w:rsid w:val="00055B6C"/>
    <w:rsid w:val="00057076"/>
    <w:rsid w:val="000575B5"/>
    <w:rsid w:val="000617DE"/>
    <w:rsid w:val="0006362E"/>
    <w:rsid w:val="00063A8E"/>
    <w:rsid w:val="0006564B"/>
    <w:rsid w:val="00066536"/>
    <w:rsid w:val="0007044A"/>
    <w:rsid w:val="00072EB8"/>
    <w:rsid w:val="00077626"/>
    <w:rsid w:val="00080236"/>
    <w:rsid w:val="0008091C"/>
    <w:rsid w:val="00081BBC"/>
    <w:rsid w:val="00081ECB"/>
    <w:rsid w:val="00082BE9"/>
    <w:rsid w:val="0008306D"/>
    <w:rsid w:val="000831DA"/>
    <w:rsid w:val="0008492C"/>
    <w:rsid w:val="0008492E"/>
    <w:rsid w:val="0008507D"/>
    <w:rsid w:val="00085CE4"/>
    <w:rsid w:val="00090B46"/>
    <w:rsid w:val="00090DCF"/>
    <w:rsid w:val="00093387"/>
    <w:rsid w:val="00093F7F"/>
    <w:rsid w:val="000948BE"/>
    <w:rsid w:val="00094977"/>
    <w:rsid w:val="00096FBF"/>
    <w:rsid w:val="00097880"/>
    <w:rsid w:val="000A07F9"/>
    <w:rsid w:val="000A3194"/>
    <w:rsid w:val="000A3CF6"/>
    <w:rsid w:val="000A42C8"/>
    <w:rsid w:val="000A45F2"/>
    <w:rsid w:val="000A4D29"/>
    <w:rsid w:val="000A785F"/>
    <w:rsid w:val="000B13EF"/>
    <w:rsid w:val="000B5715"/>
    <w:rsid w:val="000B5C1F"/>
    <w:rsid w:val="000B7606"/>
    <w:rsid w:val="000B7BED"/>
    <w:rsid w:val="000B7C20"/>
    <w:rsid w:val="000C0FF0"/>
    <w:rsid w:val="000C1B41"/>
    <w:rsid w:val="000C3460"/>
    <w:rsid w:val="000C4681"/>
    <w:rsid w:val="000C485A"/>
    <w:rsid w:val="000C4991"/>
    <w:rsid w:val="000D125F"/>
    <w:rsid w:val="000D13B3"/>
    <w:rsid w:val="000D3321"/>
    <w:rsid w:val="000E33D3"/>
    <w:rsid w:val="000E380C"/>
    <w:rsid w:val="000E495B"/>
    <w:rsid w:val="000E5448"/>
    <w:rsid w:val="000E733E"/>
    <w:rsid w:val="000F060C"/>
    <w:rsid w:val="000F0AC7"/>
    <w:rsid w:val="000F1264"/>
    <w:rsid w:val="000F18A8"/>
    <w:rsid w:val="000F2502"/>
    <w:rsid w:val="000F2F35"/>
    <w:rsid w:val="000F4598"/>
    <w:rsid w:val="000F5DBE"/>
    <w:rsid w:val="000F6ACC"/>
    <w:rsid w:val="001021FB"/>
    <w:rsid w:val="001027A0"/>
    <w:rsid w:val="00103005"/>
    <w:rsid w:val="0010329F"/>
    <w:rsid w:val="00105C6D"/>
    <w:rsid w:val="00105C88"/>
    <w:rsid w:val="001076BE"/>
    <w:rsid w:val="00111E80"/>
    <w:rsid w:val="00112DE0"/>
    <w:rsid w:val="001176E9"/>
    <w:rsid w:val="00117C2A"/>
    <w:rsid w:val="00122A47"/>
    <w:rsid w:val="00123D3D"/>
    <w:rsid w:val="001240CC"/>
    <w:rsid w:val="00125548"/>
    <w:rsid w:val="00125872"/>
    <w:rsid w:val="00126592"/>
    <w:rsid w:val="00127324"/>
    <w:rsid w:val="00127A2C"/>
    <w:rsid w:val="00131703"/>
    <w:rsid w:val="001318E6"/>
    <w:rsid w:val="001330A2"/>
    <w:rsid w:val="00133D19"/>
    <w:rsid w:val="001345A5"/>
    <w:rsid w:val="0013469B"/>
    <w:rsid w:val="00136176"/>
    <w:rsid w:val="0013723C"/>
    <w:rsid w:val="001406FA"/>
    <w:rsid w:val="00140A57"/>
    <w:rsid w:val="00141EC8"/>
    <w:rsid w:val="00143309"/>
    <w:rsid w:val="00144223"/>
    <w:rsid w:val="0014437A"/>
    <w:rsid w:val="001453C2"/>
    <w:rsid w:val="001455EE"/>
    <w:rsid w:val="00145F94"/>
    <w:rsid w:val="00147DFE"/>
    <w:rsid w:val="001501EF"/>
    <w:rsid w:val="0015097C"/>
    <w:rsid w:val="00156BC9"/>
    <w:rsid w:val="00157087"/>
    <w:rsid w:val="00157FEE"/>
    <w:rsid w:val="00160639"/>
    <w:rsid w:val="00160744"/>
    <w:rsid w:val="0016160F"/>
    <w:rsid w:val="00161A1B"/>
    <w:rsid w:val="00162227"/>
    <w:rsid w:val="001627A4"/>
    <w:rsid w:val="0016441F"/>
    <w:rsid w:val="00167B9C"/>
    <w:rsid w:val="0017048A"/>
    <w:rsid w:val="00173798"/>
    <w:rsid w:val="00175F63"/>
    <w:rsid w:val="00176DC5"/>
    <w:rsid w:val="00181FFB"/>
    <w:rsid w:val="00182E18"/>
    <w:rsid w:val="001860AD"/>
    <w:rsid w:val="0018610E"/>
    <w:rsid w:val="00187207"/>
    <w:rsid w:val="00187E2F"/>
    <w:rsid w:val="00190164"/>
    <w:rsid w:val="0019129C"/>
    <w:rsid w:val="001912EA"/>
    <w:rsid w:val="001A072A"/>
    <w:rsid w:val="001A0A44"/>
    <w:rsid w:val="001A0D9E"/>
    <w:rsid w:val="001A44EB"/>
    <w:rsid w:val="001A487F"/>
    <w:rsid w:val="001A4F53"/>
    <w:rsid w:val="001A5DDE"/>
    <w:rsid w:val="001A6AE6"/>
    <w:rsid w:val="001A6BED"/>
    <w:rsid w:val="001A7067"/>
    <w:rsid w:val="001A762E"/>
    <w:rsid w:val="001A786B"/>
    <w:rsid w:val="001A793F"/>
    <w:rsid w:val="001B0D09"/>
    <w:rsid w:val="001B36C3"/>
    <w:rsid w:val="001B6CDF"/>
    <w:rsid w:val="001B7191"/>
    <w:rsid w:val="001B7F08"/>
    <w:rsid w:val="001C1C85"/>
    <w:rsid w:val="001C2653"/>
    <w:rsid w:val="001C3598"/>
    <w:rsid w:val="001C5D8E"/>
    <w:rsid w:val="001C6E06"/>
    <w:rsid w:val="001C738E"/>
    <w:rsid w:val="001D07DC"/>
    <w:rsid w:val="001D39CC"/>
    <w:rsid w:val="001D4ED8"/>
    <w:rsid w:val="001D65BE"/>
    <w:rsid w:val="001E3AEC"/>
    <w:rsid w:val="001E3BE9"/>
    <w:rsid w:val="001E42F5"/>
    <w:rsid w:val="001E4576"/>
    <w:rsid w:val="001E4930"/>
    <w:rsid w:val="001E4D58"/>
    <w:rsid w:val="001E58EC"/>
    <w:rsid w:val="001E5A98"/>
    <w:rsid w:val="001F1CC6"/>
    <w:rsid w:val="001F4F9E"/>
    <w:rsid w:val="001F7048"/>
    <w:rsid w:val="001F750F"/>
    <w:rsid w:val="001F77C8"/>
    <w:rsid w:val="00200280"/>
    <w:rsid w:val="00202415"/>
    <w:rsid w:val="002028DB"/>
    <w:rsid w:val="00203C4C"/>
    <w:rsid w:val="002044EB"/>
    <w:rsid w:val="00204CCC"/>
    <w:rsid w:val="00204F8F"/>
    <w:rsid w:val="00205A6C"/>
    <w:rsid w:val="00205F42"/>
    <w:rsid w:val="002073C7"/>
    <w:rsid w:val="00207BF6"/>
    <w:rsid w:val="00210D90"/>
    <w:rsid w:val="00211685"/>
    <w:rsid w:val="0021174D"/>
    <w:rsid w:val="00211819"/>
    <w:rsid w:val="00215DC6"/>
    <w:rsid w:val="00215F72"/>
    <w:rsid w:val="002178D6"/>
    <w:rsid w:val="002204D6"/>
    <w:rsid w:val="00222624"/>
    <w:rsid w:val="002241F1"/>
    <w:rsid w:val="002262D6"/>
    <w:rsid w:val="0023090F"/>
    <w:rsid w:val="002316CC"/>
    <w:rsid w:val="002343AE"/>
    <w:rsid w:val="00234EDB"/>
    <w:rsid w:val="00235313"/>
    <w:rsid w:val="0023586A"/>
    <w:rsid w:val="00235EC7"/>
    <w:rsid w:val="002366AD"/>
    <w:rsid w:val="00240F3A"/>
    <w:rsid w:val="0024182D"/>
    <w:rsid w:val="00241A53"/>
    <w:rsid w:val="00241BF0"/>
    <w:rsid w:val="00241BFD"/>
    <w:rsid w:val="00251A37"/>
    <w:rsid w:val="00253630"/>
    <w:rsid w:val="0025423B"/>
    <w:rsid w:val="00254ADE"/>
    <w:rsid w:val="002550AA"/>
    <w:rsid w:val="002563CE"/>
    <w:rsid w:val="00256F02"/>
    <w:rsid w:val="002577C8"/>
    <w:rsid w:val="0026088A"/>
    <w:rsid w:val="0026183F"/>
    <w:rsid w:val="0026185B"/>
    <w:rsid w:val="00261C87"/>
    <w:rsid w:val="00262B21"/>
    <w:rsid w:val="00263064"/>
    <w:rsid w:val="00266A26"/>
    <w:rsid w:val="00266BC7"/>
    <w:rsid w:val="00267FDC"/>
    <w:rsid w:val="0027245E"/>
    <w:rsid w:val="00276BCA"/>
    <w:rsid w:val="002775B1"/>
    <w:rsid w:val="00277B3B"/>
    <w:rsid w:val="00280A9C"/>
    <w:rsid w:val="00283191"/>
    <w:rsid w:val="002833E7"/>
    <w:rsid w:val="00283CE6"/>
    <w:rsid w:val="00284284"/>
    <w:rsid w:val="00284EF5"/>
    <w:rsid w:val="002858F4"/>
    <w:rsid w:val="002867A5"/>
    <w:rsid w:val="00286C80"/>
    <w:rsid w:val="0028784F"/>
    <w:rsid w:val="00291261"/>
    <w:rsid w:val="00291559"/>
    <w:rsid w:val="002927C2"/>
    <w:rsid w:val="00294CFB"/>
    <w:rsid w:val="00296912"/>
    <w:rsid w:val="0029710C"/>
    <w:rsid w:val="00297A08"/>
    <w:rsid w:val="00297A58"/>
    <w:rsid w:val="002A0210"/>
    <w:rsid w:val="002A13F4"/>
    <w:rsid w:val="002A1D87"/>
    <w:rsid w:val="002B457A"/>
    <w:rsid w:val="002B6A12"/>
    <w:rsid w:val="002C09A6"/>
    <w:rsid w:val="002C0A98"/>
    <w:rsid w:val="002C4801"/>
    <w:rsid w:val="002C4AD3"/>
    <w:rsid w:val="002C58D6"/>
    <w:rsid w:val="002D0229"/>
    <w:rsid w:val="002D445E"/>
    <w:rsid w:val="002D4DE7"/>
    <w:rsid w:val="002D5688"/>
    <w:rsid w:val="002D5780"/>
    <w:rsid w:val="002D6235"/>
    <w:rsid w:val="002D7010"/>
    <w:rsid w:val="002D72DE"/>
    <w:rsid w:val="002D7ADC"/>
    <w:rsid w:val="002E1707"/>
    <w:rsid w:val="002E1AAA"/>
    <w:rsid w:val="002E4656"/>
    <w:rsid w:val="002E54E9"/>
    <w:rsid w:val="002E693A"/>
    <w:rsid w:val="002E6A52"/>
    <w:rsid w:val="002E70D9"/>
    <w:rsid w:val="002E734E"/>
    <w:rsid w:val="002F6454"/>
    <w:rsid w:val="002F6854"/>
    <w:rsid w:val="002F757A"/>
    <w:rsid w:val="00300986"/>
    <w:rsid w:val="00303DC6"/>
    <w:rsid w:val="00306227"/>
    <w:rsid w:val="00310B34"/>
    <w:rsid w:val="00311E94"/>
    <w:rsid w:val="00312E51"/>
    <w:rsid w:val="0031429D"/>
    <w:rsid w:val="0031475D"/>
    <w:rsid w:val="00314C6B"/>
    <w:rsid w:val="00320B6D"/>
    <w:rsid w:val="00321446"/>
    <w:rsid w:val="003214FD"/>
    <w:rsid w:val="00323306"/>
    <w:rsid w:val="003235DF"/>
    <w:rsid w:val="00324066"/>
    <w:rsid w:val="00324C4B"/>
    <w:rsid w:val="003250EF"/>
    <w:rsid w:val="00327685"/>
    <w:rsid w:val="0033232A"/>
    <w:rsid w:val="00334B73"/>
    <w:rsid w:val="00334E30"/>
    <w:rsid w:val="00335889"/>
    <w:rsid w:val="00335EC0"/>
    <w:rsid w:val="00336C05"/>
    <w:rsid w:val="003413C8"/>
    <w:rsid w:val="003413D4"/>
    <w:rsid w:val="003416FD"/>
    <w:rsid w:val="003432E1"/>
    <w:rsid w:val="003436D3"/>
    <w:rsid w:val="0034447A"/>
    <w:rsid w:val="003457F0"/>
    <w:rsid w:val="00346A96"/>
    <w:rsid w:val="003474CC"/>
    <w:rsid w:val="00351531"/>
    <w:rsid w:val="00351DF7"/>
    <w:rsid w:val="003528BB"/>
    <w:rsid w:val="003532C7"/>
    <w:rsid w:val="003560C6"/>
    <w:rsid w:val="003563F6"/>
    <w:rsid w:val="00356866"/>
    <w:rsid w:val="003575F5"/>
    <w:rsid w:val="003578C0"/>
    <w:rsid w:val="00357A8F"/>
    <w:rsid w:val="00357DF5"/>
    <w:rsid w:val="00360507"/>
    <w:rsid w:val="003630C8"/>
    <w:rsid w:val="00364410"/>
    <w:rsid w:val="00365E69"/>
    <w:rsid w:val="0036788B"/>
    <w:rsid w:val="00371224"/>
    <w:rsid w:val="003716F9"/>
    <w:rsid w:val="00372CC7"/>
    <w:rsid w:val="00373B0E"/>
    <w:rsid w:val="003744F0"/>
    <w:rsid w:val="00374DB6"/>
    <w:rsid w:val="00376822"/>
    <w:rsid w:val="003770D7"/>
    <w:rsid w:val="00377388"/>
    <w:rsid w:val="00381720"/>
    <w:rsid w:val="00382258"/>
    <w:rsid w:val="00382635"/>
    <w:rsid w:val="00383100"/>
    <w:rsid w:val="00386657"/>
    <w:rsid w:val="00386839"/>
    <w:rsid w:val="003875A1"/>
    <w:rsid w:val="00387CA4"/>
    <w:rsid w:val="0039349F"/>
    <w:rsid w:val="00394AD4"/>
    <w:rsid w:val="003955BC"/>
    <w:rsid w:val="00395860"/>
    <w:rsid w:val="00395ABE"/>
    <w:rsid w:val="003A17AD"/>
    <w:rsid w:val="003A19F7"/>
    <w:rsid w:val="003A2726"/>
    <w:rsid w:val="003A3EA7"/>
    <w:rsid w:val="003A45B4"/>
    <w:rsid w:val="003A55FA"/>
    <w:rsid w:val="003A5C85"/>
    <w:rsid w:val="003A6010"/>
    <w:rsid w:val="003A76CA"/>
    <w:rsid w:val="003A7C06"/>
    <w:rsid w:val="003B04ED"/>
    <w:rsid w:val="003B117D"/>
    <w:rsid w:val="003B12AF"/>
    <w:rsid w:val="003B2CC7"/>
    <w:rsid w:val="003B321B"/>
    <w:rsid w:val="003B3580"/>
    <w:rsid w:val="003B48EE"/>
    <w:rsid w:val="003C3C73"/>
    <w:rsid w:val="003C5F4A"/>
    <w:rsid w:val="003C7AF0"/>
    <w:rsid w:val="003D000B"/>
    <w:rsid w:val="003D120B"/>
    <w:rsid w:val="003D2F90"/>
    <w:rsid w:val="003D35AC"/>
    <w:rsid w:val="003D516B"/>
    <w:rsid w:val="003D5BEB"/>
    <w:rsid w:val="003D7C5F"/>
    <w:rsid w:val="003E3F5E"/>
    <w:rsid w:val="003E473E"/>
    <w:rsid w:val="003E58AD"/>
    <w:rsid w:val="003E626A"/>
    <w:rsid w:val="003F1459"/>
    <w:rsid w:val="003F1520"/>
    <w:rsid w:val="003F39DF"/>
    <w:rsid w:val="003F4827"/>
    <w:rsid w:val="003F56C1"/>
    <w:rsid w:val="003F663A"/>
    <w:rsid w:val="003F7014"/>
    <w:rsid w:val="0040174B"/>
    <w:rsid w:val="00401ADE"/>
    <w:rsid w:val="00401BAE"/>
    <w:rsid w:val="00401EAB"/>
    <w:rsid w:val="0040270F"/>
    <w:rsid w:val="00405279"/>
    <w:rsid w:val="00406520"/>
    <w:rsid w:val="004109B9"/>
    <w:rsid w:val="004110BD"/>
    <w:rsid w:val="004117C9"/>
    <w:rsid w:val="004126B5"/>
    <w:rsid w:val="00412869"/>
    <w:rsid w:val="00412ED6"/>
    <w:rsid w:val="00413534"/>
    <w:rsid w:val="00414419"/>
    <w:rsid w:val="00415CCA"/>
    <w:rsid w:val="004161DB"/>
    <w:rsid w:val="00417BCE"/>
    <w:rsid w:val="00417EAB"/>
    <w:rsid w:val="00420470"/>
    <w:rsid w:val="00420F90"/>
    <w:rsid w:val="00421CAE"/>
    <w:rsid w:val="00421E59"/>
    <w:rsid w:val="00422412"/>
    <w:rsid w:val="00422583"/>
    <w:rsid w:val="004232F5"/>
    <w:rsid w:val="004232F6"/>
    <w:rsid w:val="00423812"/>
    <w:rsid w:val="0042497E"/>
    <w:rsid w:val="00427924"/>
    <w:rsid w:val="00427C04"/>
    <w:rsid w:val="00427DF1"/>
    <w:rsid w:val="00431534"/>
    <w:rsid w:val="00431F26"/>
    <w:rsid w:val="004338AB"/>
    <w:rsid w:val="00433EC7"/>
    <w:rsid w:val="00433FDC"/>
    <w:rsid w:val="00435769"/>
    <w:rsid w:val="00435944"/>
    <w:rsid w:val="004373CF"/>
    <w:rsid w:val="004411A1"/>
    <w:rsid w:val="00444ABF"/>
    <w:rsid w:val="00444E5F"/>
    <w:rsid w:val="00445A93"/>
    <w:rsid w:val="00446B8F"/>
    <w:rsid w:val="0044745C"/>
    <w:rsid w:val="0044747E"/>
    <w:rsid w:val="00450A01"/>
    <w:rsid w:val="00451727"/>
    <w:rsid w:val="00453101"/>
    <w:rsid w:val="00453BB5"/>
    <w:rsid w:val="00454090"/>
    <w:rsid w:val="00455DE3"/>
    <w:rsid w:val="00456424"/>
    <w:rsid w:val="004571CD"/>
    <w:rsid w:val="00457C18"/>
    <w:rsid w:val="00460D10"/>
    <w:rsid w:val="004619EC"/>
    <w:rsid w:val="00461A37"/>
    <w:rsid w:val="004629A9"/>
    <w:rsid w:val="0046305A"/>
    <w:rsid w:val="0046361F"/>
    <w:rsid w:val="0046362C"/>
    <w:rsid w:val="004658D3"/>
    <w:rsid w:val="0046599C"/>
    <w:rsid w:val="00466F78"/>
    <w:rsid w:val="00473AF6"/>
    <w:rsid w:val="0047472A"/>
    <w:rsid w:val="00477B4F"/>
    <w:rsid w:val="00477E92"/>
    <w:rsid w:val="00480A58"/>
    <w:rsid w:val="00481588"/>
    <w:rsid w:val="0048431F"/>
    <w:rsid w:val="00485FDE"/>
    <w:rsid w:val="004860F0"/>
    <w:rsid w:val="004867DD"/>
    <w:rsid w:val="0049113F"/>
    <w:rsid w:val="00491698"/>
    <w:rsid w:val="0049281B"/>
    <w:rsid w:val="00495A76"/>
    <w:rsid w:val="00496445"/>
    <w:rsid w:val="00496C58"/>
    <w:rsid w:val="004A0212"/>
    <w:rsid w:val="004A0530"/>
    <w:rsid w:val="004A06D7"/>
    <w:rsid w:val="004A120B"/>
    <w:rsid w:val="004A27E6"/>
    <w:rsid w:val="004A2922"/>
    <w:rsid w:val="004A606D"/>
    <w:rsid w:val="004A78A1"/>
    <w:rsid w:val="004B0046"/>
    <w:rsid w:val="004B1A85"/>
    <w:rsid w:val="004B339A"/>
    <w:rsid w:val="004B4163"/>
    <w:rsid w:val="004B5EC8"/>
    <w:rsid w:val="004B63C3"/>
    <w:rsid w:val="004B78C0"/>
    <w:rsid w:val="004C10C3"/>
    <w:rsid w:val="004C15B8"/>
    <w:rsid w:val="004C556D"/>
    <w:rsid w:val="004C7416"/>
    <w:rsid w:val="004D1178"/>
    <w:rsid w:val="004D22F7"/>
    <w:rsid w:val="004D2EBD"/>
    <w:rsid w:val="004D3BEF"/>
    <w:rsid w:val="004D4438"/>
    <w:rsid w:val="004D695C"/>
    <w:rsid w:val="004E4BBF"/>
    <w:rsid w:val="004E4E77"/>
    <w:rsid w:val="004E6A0C"/>
    <w:rsid w:val="004E7306"/>
    <w:rsid w:val="004E77F7"/>
    <w:rsid w:val="004F0F15"/>
    <w:rsid w:val="004F13C8"/>
    <w:rsid w:val="004F15C9"/>
    <w:rsid w:val="004F174A"/>
    <w:rsid w:val="004F3157"/>
    <w:rsid w:val="004F3DCC"/>
    <w:rsid w:val="004F3F1A"/>
    <w:rsid w:val="004F52C4"/>
    <w:rsid w:val="004F6AB9"/>
    <w:rsid w:val="004F7B07"/>
    <w:rsid w:val="004F7CF6"/>
    <w:rsid w:val="00501A5D"/>
    <w:rsid w:val="00501B77"/>
    <w:rsid w:val="00504B8C"/>
    <w:rsid w:val="00506000"/>
    <w:rsid w:val="005111A4"/>
    <w:rsid w:val="00512A2F"/>
    <w:rsid w:val="00513ACD"/>
    <w:rsid w:val="00516859"/>
    <w:rsid w:val="0051775E"/>
    <w:rsid w:val="00521051"/>
    <w:rsid w:val="0052236D"/>
    <w:rsid w:val="0052244C"/>
    <w:rsid w:val="00522475"/>
    <w:rsid w:val="005232C2"/>
    <w:rsid w:val="00523D93"/>
    <w:rsid w:val="0052636B"/>
    <w:rsid w:val="00530CFA"/>
    <w:rsid w:val="00532DAA"/>
    <w:rsid w:val="00533BAA"/>
    <w:rsid w:val="00533C5A"/>
    <w:rsid w:val="00534EF0"/>
    <w:rsid w:val="00535490"/>
    <w:rsid w:val="005364B0"/>
    <w:rsid w:val="00537C5D"/>
    <w:rsid w:val="00537ECF"/>
    <w:rsid w:val="00542500"/>
    <w:rsid w:val="00542C52"/>
    <w:rsid w:val="00545DBA"/>
    <w:rsid w:val="00547405"/>
    <w:rsid w:val="0054792B"/>
    <w:rsid w:val="00550ABF"/>
    <w:rsid w:val="0055361D"/>
    <w:rsid w:val="00553DDB"/>
    <w:rsid w:val="005546BD"/>
    <w:rsid w:val="00554DCF"/>
    <w:rsid w:val="00554EAF"/>
    <w:rsid w:val="00557D0F"/>
    <w:rsid w:val="005600D2"/>
    <w:rsid w:val="00560253"/>
    <w:rsid w:val="0056240F"/>
    <w:rsid w:val="00563903"/>
    <w:rsid w:val="00565764"/>
    <w:rsid w:val="0056612B"/>
    <w:rsid w:val="00567EC8"/>
    <w:rsid w:val="00567F08"/>
    <w:rsid w:val="00570101"/>
    <w:rsid w:val="005703AF"/>
    <w:rsid w:val="00570E34"/>
    <w:rsid w:val="00577756"/>
    <w:rsid w:val="00581AD0"/>
    <w:rsid w:val="00582F16"/>
    <w:rsid w:val="0058375B"/>
    <w:rsid w:val="0058544F"/>
    <w:rsid w:val="005873F6"/>
    <w:rsid w:val="005908CB"/>
    <w:rsid w:val="00590944"/>
    <w:rsid w:val="00593964"/>
    <w:rsid w:val="005971EC"/>
    <w:rsid w:val="005A2ACB"/>
    <w:rsid w:val="005A327A"/>
    <w:rsid w:val="005A53B1"/>
    <w:rsid w:val="005B0125"/>
    <w:rsid w:val="005B0A3C"/>
    <w:rsid w:val="005B1FEE"/>
    <w:rsid w:val="005B2E18"/>
    <w:rsid w:val="005B467A"/>
    <w:rsid w:val="005B6F73"/>
    <w:rsid w:val="005B71BE"/>
    <w:rsid w:val="005B7EFF"/>
    <w:rsid w:val="005C26E2"/>
    <w:rsid w:val="005C3747"/>
    <w:rsid w:val="005C42E9"/>
    <w:rsid w:val="005C4995"/>
    <w:rsid w:val="005C526D"/>
    <w:rsid w:val="005C601D"/>
    <w:rsid w:val="005D118C"/>
    <w:rsid w:val="005D1404"/>
    <w:rsid w:val="005D18F6"/>
    <w:rsid w:val="005D3348"/>
    <w:rsid w:val="005D4EAB"/>
    <w:rsid w:val="005D5E66"/>
    <w:rsid w:val="005D69CF"/>
    <w:rsid w:val="005D6F81"/>
    <w:rsid w:val="005E00ED"/>
    <w:rsid w:val="005E0757"/>
    <w:rsid w:val="005E0AAF"/>
    <w:rsid w:val="005E0B95"/>
    <w:rsid w:val="005E377D"/>
    <w:rsid w:val="005E56ED"/>
    <w:rsid w:val="005E5734"/>
    <w:rsid w:val="005E57CC"/>
    <w:rsid w:val="005E5B51"/>
    <w:rsid w:val="005E63FB"/>
    <w:rsid w:val="005E64D0"/>
    <w:rsid w:val="005F04CF"/>
    <w:rsid w:val="005F07E9"/>
    <w:rsid w:val="005F0BE9"/>
    <w:rsid w:val="005F2235"/>
    <w:rsid w:val="005F3279"/>
    <w:rsid w:val="005F42C9"/>
    <w:rsid w:val="005F4F00"/>
    <w:rsid w:val="005F6099"/>
    <w:rsid w:val="005F7592"/>
    <w:rsid w:val="005F7CBD"/>
    <w:rsid w:val="006018E2"/>
    <w:rsid w:val="006041B2"/>
    <w:rsid w:val="006053BE"/>
    <w:rsid w:val="00606063"/>
    <w:rsid w:val="0061040A"/>
    <w:rsid w:val="00610600"/>
    <w:rsid w:val="006114D9"/>
    <w:rsid w:val="006121AC"/>
    <w:rsid w:val="00612E59"/>
    <w:rsid w:val="006136D7"/>
    <w:rsid w:val="006143C4"/>
    <w:rsid w:val="00614FFD"/>
    <w:rsid w:val="00616532"/>
    <w:rsid w:val="00620298"/>
    <w:rsid w:val="006204B9"/>
    <w:rsid w:val="00622D17"/>
    <w:rsid w:val="00623104"/>
    <w:rsid w:val="00625DB1"/>
    <w:rsid w:val="00626D29"/>
    <w:rsid w:val="0063109A"/>
    <w:rsid w:val="006332E9"/>
    <w:rsid w:val="0063607D"/>
    <w:rsid w:val="00636CF6"/>
    <w:rsid w:val="006415CD"/>
    <w:rsid w:val="00643C40"/>
    <w:rsid w:val="00644CC5"/>
    <w:rsid w:val="006454A0"/>
    <w:rsid w:val="00645E7A"/>
    <w:rsid w:val="00646ED6"/>
    <w:rsid w:val="00650277"/>
    <w:rsid w:val="00650CB2"/>
    <w:rsid w:val="00652342"/>
    <w:rsid w:val="00652890"/>
    <w:rsid w:val="00656D81"/>
    <w:rsid w:val="00666B21"/>
    <w:rsid w:val="00667121"/>
    <w:rsid w:val="006671B6"/>
    <w:rsid w:val="0066720D"/>
    <w:rsid w:val="00672510"/>
    <w:rsid w:val="00672F44"/>
    <w:rsid w:val="0067323A"/>
    <w:rsid w:val="006755DA"/>
    <w:rsid w:val="00676685"/>
    <w:rsid w:val="00677D6F"/>
    <w:rsid w:val="00686226"/>
    <w:rsid w:val="0068634C"/>
    <w:rsid w:val="006913D2"/>
    <w:rsid w:val="00693641"/>
    <w:rsid w:val="00694164"/>
    <w:rsid w:val="0069656C"/>
    <w:rsid w:val="0069660B"/>
    <w:rsid w:val="00696B9C"/>
    <w:rsid w:val="0069741A"/>
    <w:rsid w:val="00697D25"/>
    <w:rsid w:val="006A0032"/>
    <w:rsid w:val="006A014F"/>
    <w:rsid w:val="006A456F"/>
    <w:rsid w:val="006A460E"/>
    <w:rsid w:val="006A4B67"/>
    <w:rsid w:val="006A4D33"/>
    <w:rsid w:val="006B02E4"/>
    <w:rsid w:val="006B0873"/>
    <w:rsid w:val="006B1206"/>
    <w:rsid w:val="006B2759"/>
    <w:rsid w:val="006B338D"/>
    <w:rsid w:val="006B37A4"/>
    <w:rsid w:val="006B37F4"/>
    <w:rsid w:val="006B3CE5"/>
    <w:rsid w:val="006B4F4C"/>
    <w:rsid w:val="006B7405"/>
    <w:rsid w:val="006B7623"/>
    <w:rsid w:val="006C1E70"/>
    <w:rsid w:val="006C3945"/>
    <w:rsid w:val="006C3B04"/>
    <w:rsid w:val="006C5A6F"/>
    <w:rsid w:val="006C7739"/>
    <w:rsid w:val="006C7956"/>
    <w:rsid w:val="006D097A"/>
    <w:rsid w:val="006D135D"/>
    <w:rsid w:val="006D1686"/>
    <w:rsid w:val="006D29F9"/>
    <w:rsid w:val="006D3286"/>
    <w:rsid w:val="006D4567"/>
    <w:rsid w:val="006D496B"/>
    <w:rsid w:val="006D4A5B"/>
    <w:rsid w:val="006E00B8"/>
    <w:rsid w:val="006E104F"/>
    <w:rsid w:val="006E7997"/>
    <w:rsid w:val="006E7ED5"/>
    <w:rsid w:val="006F19A0"/>
    <w:rsid w:val="006F7AD3"/>
    <w:rsid w:val="00701FF6"/>
    <w:rsid w:val="007063D6"/>
    <w:rsid w:val="00706827"/>
    <w:rsid w:val="00710EDB"/>
    <w:rsid w:val="00712403"/>
    <w:rsid w:val="00714B6C"/>
    <w:rsid w:val="00717076"/>
    <w:rsid w:val="00717C01"/>
    <w:rsid w:val="00717E0A"/>
    <w:rsid w:val="007202DC"/>
    <w:rsid w:val="00724714"/>
    <w:rsid w:val="00725388"/>
    <w:rsid w:val="00725400"/>
    <w:rsid w:val="007258A7"/>
    <w:rsid w:val="00726564"/>
    <w:rsid w:val="00734AA0"/>
    <w:rsid w:val="007351FB"/>
    <w:rsid w:val="00735D2B"/>
    <w:rsid w:val="00736CFC"/>
    <w:rsid w:val="00736CFE"/>
    <w:rsid w:val="007402F5"/>
    <w:rsid w:val="0074032F"/>
    <w:rsid w:val="0074233E"/>
    <w:rsid w:val="00742B5A"/>
    <w:rsid w:val="007432D0"/>
    <w:rsid w:val="007442A2"/>
    <w:rsid w:val="007449CB"/>
    <w:rsid w:val="00744BF8"/>
    <w:rsid w:val="00745F47"/>
    <w:rsid w:val="007462C7"/>
    <w:rsid w:val="00746F1F"/>
    <w:rsid w:val="007477A6"/>
    <w:rsid w:val="00747C58"/>
    <w:rsid w:val="007532F5"/>
    <w:rsid w:val="00754175"/>
    <w:rsid w:val="007546F0"/>
    <w:rsid w:val="00755D21"/>
    <w:rsid w:val="0075710D"/>
    <w:rsid w:val="00760035"/>
    <w:rsid w:val="00760799"/>
    <w:rsid w:val="00764331"/>
    <w:rsid w:val="007652F4"/>
    <w:rsid w:val="007729B1"/>
    <w:rsid w:val="00777220"/>
    <w:rsid w:val="00780777"/>
    <w:rsid w:val="0078079E"/>
    <w:rsid w:val="00781C23"/>
    <w:rsid w:val="007825D9"/>
    <w:rsid w:val="00783B3B"/>
    <w:rsid w:val="00783FAE"/>
    <w:rsid w:val="00784FF5"/>
    <w:rsid w:val="00787561"/>
    <w:rsid w:val="00792F06"/>
    <w:rsid w:val="00793B27"/>
    <w:rsid w:val="00793C00"/>
    <w:rsid w:val="007952D6"/>
    <w:rsid w:val="00796BFD"/>
    <w:rsid w:val="00797D31"/>
    <w:rsid w:val="007A24EF"/>
    <w:rsid w:val="007A2C8C"/>
    <w:rsid w:val="007A4077"/>
    <w:rsid w:val="007A7480"/>
    <w:rsid w:val="007B0142"/>
    <w:rsid w:val="007B219E"/>
    <w:rsid w:val="007B2468"/>
    <w:rsid w:val="007B269E"/>
    <w:rsid w:val="007B3F47"/>
    <w:rsid w:val="007B49A9"/>
    <w:rsid w:val="007B6890"/>
    <w:rsid w:val="007B777A"/>
    <w:rsid w:val="007B7D1F"/>
    <w:rsid w:val="007C05B8"/>
    <w:rsid w:val="007C1D18"/>
    <w:rsid w:val="007C1D42"/>
    <w:rsid w:val="007C1D87"/>
    <w:rsid w:val="007C28B1"/>
    <w:rsid w:val="007C2D4A"/>
    <w:rsid w:val="007C3037"/>
    <w:rsid w:val="007C586B"/>
    <w:rsid w:val="007C5EDB"/>
    <w:rsid w:val="007D2B46"/>
    <w:rsid w:val="007D3A8E"/>
    <w:rsid w:val="007D3B66"/>
    <w:rsid w:val="007D3DC6"/>
    <w:rsid w:val="007D454F"/>
    <w:rsid w:val="007D6508"/>
    <w:rsid w:val="007D6C1C"/>
    <w:rsid w:val="007D730A"/>
    <w:rsid w:val="007E1CAD"/>
    <w:rsid w:val="007E4133"/>
    <w:rsid w:val="007E4735"/>
    <w:rsid w:val="007E49B9"/>
    <w:rsid w:val="007E4CDD"/>
    <w:rsid w:val="007E5DDF"/>
    <w:rsid w:val="007E5EE9"/>
    <w:rsid w:val="007F0075"/>
    <w:rsid w:val="007F18A1"/>
    <w:rsid w:val="007F21A6"/>
    <w:rsid w:val="007F29E8"/>
    <w:rsid w:val="007F419D"/>
    <w:rsid w:val="007F4405"/>
    <w:rsid w:val="007F4FB8"/>
    <w:rsid w:val="007F5189"/>
    <w:rsid w:val="007F602D"/>
    <w:rsid w:val="007F706B"/>
    <w:rsid w:val="007F77E3"/>
    <w:rsid w:val="0080032B"/>
    <w:rsid w:val="00800926"/>
    <w:rsid w:val="00800C03"/>
    <w:rsid w:val="00800E05"/>
    <w:rsid w:val="00800FF6"/>
    <w:rsid w:val="008011EE"/>
    <w:rsid w:val="008017CE"/>
    <w:rsid w:val="00801FFF"/>
    <w:rsid w:val="00802122"/>
    <w:rsid w:val="00802F41"/>
    <w:rsid w:val="00804178"/>
    <w:rsid w:val="0080557A"/>
    <w:rsid w:val="00805701"/>
    <w:rsid w:val="008065F3"/>
    <w:rsid w:val="00806EB9"/>
    <w:rsid w:val="008127FA"/>
    <w:rsid w:val="00812F72"/>
    <w:rsid w:val="00814387"/>
    <w:rsid w:val="00814903"/>
    <w:rsid w:val="00814EA6"/>
    <w:rsid w:val="008161FB"/>
    <w:rsid w:val="0082111A"/>
    <w:rsid w:val="00822B58"/>
    <w:rsid w:val="0082471E"/>
    <w:rsid w:val="008275C2"/>
    <w:rsid w:val="008301E3"/>
    <w:rsid w:val="0083266B"/>
    <w:rsid w:val="00833F27"/>
    <w:rsid w:val="00836044"/>
    <w:rsid w:val="00836537"/>
    <w:rsid w:val="00837E3B"/>
    <w:rsid w:val="008444B8"/>
    <w:rsid w:val="0084767D"/>
    <w:rsid w:val="00851C4E"/>
    <w:rsid w:val="00852D52"/>
    <w:rsid w:val="00852F22"/>
    <w:rsid w:val="0085320C"/>
    <w:rsid w:val="00853BAA"/>
    <w:rsid w:val="008550C9"/>
    <w:rsid w:val="00855885"/>
    <w:rsid w:val="00856A41"/>
    <w:rsid w:val="00856B6B"/>
    <w:rsid w:val="00863714"/>
    <w:rsid w:val="008642B1"/>
    <w:rsid w:val="00865644"/>
    <w:rsid w:val="0086621B"/>
    <w:rsid w:val="008677E8"/>
    <w:rsid w:val="0087110F"/>
    <w:rsid w:val="0087357C"/>
    <w:rsid w:val="00877123"/>
    <w:rsid w:val="00877E84"/>
    <w:rsid w:val="008810A9"/>
    <w:rsid w:val="0088160A"/>
    <w:rsid w:val="00881B08"/>
    <w:rsid w:val="0088707B"/>
    <w:rsid w:val="00890052"/>
    <w:rsid w:val="0089036B"/>
    <w:rsid w:val="00891CF3"/>
    <w:rsid w:val="008920C6"/>
    <w:rsid w:val="00892E17"/>
    <w:rsid w:val="008939C9"/>
    <w:rsid w:val="00893BE6"/>
    <w:rsid w:val="00896E4B"/>
    <w:rsid w:val="008A3ED2"/>
    <w:rsid w:val="008A5A13"/>
    <w:rsid w:val="008A7571"/>
    <w:rsid w:val="008B05A2"/>
    <w:rsid w:val="008B07D6"/>
    <w:rsid w:val="008B175E"/>
    <w:rsid w:val="008B184C"/>
    <w:rsid w:val="008B3E87"/>
    <w:rsid w:val="008B5CEA"/>
    <w:rsid w:val="008B66BC"/>
    <w:rsid w:val="008B6C02"/>
    <w:rsid w:val="008C0056"/>
    <w:rsid w:val="008C3149"/>
    <w:rsid w:val="008C3710"/>
    <w:rsid w:val="008C47B4"/>
    <w:rsid w:val="008C49BD"/>
    <w:rsid w:val="008C4DD9"/>
    <w:rsid w:val="008C613D"/>
    <w:rsid w:val="008C7154"/>
    <w:rsid w:val="008C7C7C"/>
    <w:rsid w:val="008D00C3"/>
    <w:rsid w:val="008D0348"/>
    <w:rsid w:val="008D045E"/>
    <w:rsid w:val="008D2683"/>
    <w:rsid w:val="008D403B"/>
    <w:rsid w:val="008D4AC5"/>
    <w:rsid w:val="008D663A"/>
    <w:rsid w:val="008D6FCB"/>
    <w:rsid w:val="008D7A5D"/>
    <w:rsid w:val="008E0738"/>
    <w:rsid w:val="008E2040"/>
    <w:rsid w:val="008E3F66"/>
    <w:rsid w:val="008E4E88"/>
    <w:rsid w:val="008E5232"/>
    <w:rsid w:val="008E72A1"/>
    <w:rsid w:val="008E7E9B"/>
    <w:rsid w:val="008F0197"/>
    <w:rsid w:val="008F09A1"/>
    <w:rsid w:val="008F0B0B"/>
    <w:rsid w:val="008F1347"/>
    <w:rsid w:val="008F1412"/>
    <w:rsid w:val="008F14FF"/>
    <w:rsid w:val="008F6070"/>
    <w:rsid w:val="008F622E"/>
    <w:rsid w:val="008F639D"/>
    <w:rsid w:val="008F6A97"/>
    <w:rsid w:val="008F6FED"/>
    <w:rsid w:val="008F75D1"/>
    <w:rsid w:val="00902998"/>
    <w:rsid w:val="00902B0E"/>
    <w:rsid w:val="0090418E"/>
    <w:rsid w:val="0090572C"/>
    <w:rsid w:val="009065DB"/>
    <w:rsid w:val="00910EF4"/>
    <w:rsid w:val="0091138A"/>
    <w:rsid w:val="00912677"/>
    <w:rsid w:val="00912718"/>
    <w:rsid w:val="00915439"/>
    <w:rsid w:val="00915757"/>
    <w:rsid w:val="009201C0"/>
    <w:rsid w:val="00920BDC"/>
    <w:rsid w:val="00921FCC"/>
    <w:rsid w:val="0092200A"/>
    <w:rsid w:val="009238E0"/>
    <w:rsid w:val="00923C6E"/>
    <w:rsid w:val="00924BA3"/>
    <w:rsid w:val="00925C6B"/>
    <w:rsid w:val="00926213"/>
    <w:rsid w:val="009309E1"/>
    <w:rsid w:val="00931097"/>
    <w:rsid w:val="00931624"/>
    <w:rsid w:val="009328B3"/>
    <w:rsid w:val="00934C85"/>
    <w:rsid w:val="00935A6A"/>
    <w:rsid w:val="009372AD"/>
    <w:rsid w:val="0093780F"/>
    <w:rsid w:val="00941562"/>
    <w:rsid w:val="00941635"/>
    <w:rsid w:val="00941CB5"/>
    <w:rsid w:val="00941FBF"/>
    <w:rsid w:val="0094250C"/>
    <w:rsid w:val="0094451C"/>
    <w:rsid w:val="00944E6B"/>
    <w:rsid w:val="00944F4D"/>
    <w:rsid w:val="00945E2F"/>
    <w:rsid w:val="0094645D"/>
    <w:rsid w:val="00946B54"/>
    <w:rsid w:val="00952BA4"/>
    <w:rsid w:val="00953318"/>
    <w:rsid w:val="0095371E"/>
    <w:rsid w:val="009558AE"/>
    <w:rsid w:val="00957653"/>
    <w:rsid w:val="00960F52"/>
    <w:rsid w:val="00961F55"/>
    <w:rsid w:val="00962A46"/>
    <w:rsid w:val="00962A4F"/>
    <w:rsid w:val="009644FF"/>
    <w:rsid w:val="00965EAB"/>
    <w:rsid w:val="00970828"/>
    <w:rsid w:val="00971D6E"/>
    <w:rsid w:val="009729C4"/>
    <w:rsid w:val="00973680"/>
    <w:rsid w:val="0097386A"/>
    <w:rsid w:val="009767E9"/>
    <w:rsid w:val="00977656"/>
    <w:rsid w:val="00977C1B"/>
    <w:rsid w:val="00977F83"/>
    <w:rsid w:val="00980BDC"/>
    <w:rsid w:val="00982498"/>
    <w:rsid w:val="009825F6"/>
    <w:rsid w:val="00983022"/>
    <w:rsid w:val="00983934"/>
    <w:rsid w:val="0098432D"/>
    <w:rsid w:val="00984FDE"/>
    <w:rsid w:val="00986523"/>
    <w:rsid w:val="00986F0B"/>
    <w:rsid w:val="009902A6"/>
    <w:rsid w:val="00990FA1"/>
    <w:rsid w:val="00991467"/>
    <w:rsid w:val="00992443"/>
    <w:rsid w:val="00992948"/>
    <w:rsid w:val="00992D0C"/>
    <w:rsid w:val="00993104"/>
    <w:rsid w:val="0099345E"/>
    <w:rsid w:val="009935EF"/>
    <w:rsid w:val="0099446E"/>
    <w:rsid w:val="009955D1"/>
    <w:rsid w:val="00995FEE"/>
    <w:rsid w:val="00996CBC"/>
    <w:rsid w:val="009A0470"/>
    <w:rsid w:val="009A10B1"/>
    <w:rsid w:val="009A11ED"/>
    <w:rsid w:val="009A1342"/>
    <w:rsid w:val="009A2560"/>
    <w:rsid w:val="009A2E4A"/>
    <w:rsid w:val="009A31E7"/>
    <w:rsid w:val="009A39B7"/>
    <w:rsid w:val="009A4D31"/>
    <w:rsid w:val="009A50AD"/>
    <w:rsid w:val="009A50C5"/>
    <w:rsid w:val="009A5CB5"/>
    <w:rsid w:val="009A5CE1"/>
    <w:rsid w:val="009A74D2"/>
    <w:rsid w:val="009B0084"/>
    <w:rsid w:val="009B0427"/>
    <w:rsid w:val="009B2183"/>
    <w:rsid w:val="009B2202"/>
    <w:rsid w:val="009B24E8"/>
    <w:rsid w:val="009B3DDC"/>
    <w:rsid w:val="009B40CD"/>
    <w:rsid w:val="009B4FB7"/>
    <w:rsid w:val="009B6512"/>
    <w:rsid w:val="009B784E"/>
    <w:rsid w:val="009B7F1E"/>
    <w:rsid w:val="009C10C0"/>
    <w:rsid w:val="009C18DA"/>
    <w:rsid w:val="009C1BFA"/>
    <w:rsid w:val="009C1E87"/>
    <w:rsid w:val="009C3DBC"/>
    <w:rsid w:val="009C40FE"/>
    <w:rsid w:val="009D0017"/>
    <w:rsid w:val="009D1D99"/>
    <w:rsid w:val="009D3A67"/>
    <w:rsid w:val="009D5194"/>
    <w:rsid w:val="009D5E59"/>
    <w:rsid w:val="009D66AE"/>
    <w:rsid w:val="009D6B17"/>
    <w:rsid w:val="009D6DBA"/>
    <w:rsid w:val="009E0090"/>
    <w:rsid w:val="009E0CBB"/>
    <w:rsid w:val="009E22F1"/>
    <w:rsid w:val="009E2534"/>
    <w:rsid w:val="009E2887"/>
    <w:rsid w:val="009E3184"/>
    <w:rsid w:val="009E40BD"/>
    <w:rsid w:val="009E4D2A"/>
    <w:rsid w:val="009E4D83"/>
    <w:rsid w:val="009E5C08"/>
    <w:rsid w:val="009E6C53"/>
    <w:rsid w:val="009E7552"/>
    <w:rsid w:val="009F055F"/>
    <w:rsid w:val="009F058D"/>
    <w:rsid w:val="009F1DEA"/>
    <w:rsid w:val="009F1FA9"/>
    <w:rsid w:val="009F266F"/>
    <w:rsid w:val="009F493E"/>
    <w:rsid w:val="009F53D0"/>
    <w:rsid w:val="009F5B9D"/>
    <w:rsid w:val="009F5C89"/>
    <w:rsid w:val="00A00FF2"/>
    <w:rsid w:val="00A01094"/>
    <w:rsid w:val="00A0160A"/>
    <w:rsid w:val="00A0254D"/>
    <w:rsid w:val="00A026DA"/>
    <w:rsid w:val="00A02B62"/>
    <w:rsid w:val="00A0436C"/>
    <w:rsid w:val="00A051EE"/>
    <w:rsid w:val="00A05F38"/>
    <w:rsid w:val="00A06E50"/>
    <w:rsid w:val="00A076ED"/>
    <w:rsid w:val="00A1054D"/>
    <w:rsid w:val="00A126A4"/>
    <w:rsid w:val="00A14509"/>
    <w:rsid w:val="00A14642"/>
    <w:rsid w:val="00A15465"/>
    <w:rsid w:val="00A15CCD"/>
    <w:rsid w:val="00A16F90"/>
    <w:rsid w:val="00A1799B"/>
    <w:rsid w:val="00A17FA3"/>
    <w:rsid w:val="00A222CE"/>
    <w:rsid w:val="00A22AA5"/>
    <w:rsid w:val="00A23B8C"/>
    <w:rsid w:val="00A242E6"/>
    <w:rsid w:val="00A24FF4"/>
    <w:rsid w:val="00A27311"/>
    <w:rsid w:val="00A302DB"/>
    <w:rsid w:val="00A31F21"/>
    <w:rsid w:val="00A322E3"/>
    <w:rsid w:val="00A32670"/>
    <w:rsid w:val="00A33499"/>
    <w:rsid w:val="00A33E83"/>
    <w:rsid w:val="00A35D0A"/>
    <w:rsid w:val="00A36BBE"/>
    <w:rsid w:val="00A36FCB"/>
    <w:rsid w:val="00A404A6"/>
    <w:rsid w:val="00A40ADC"/>
    <w:rsid w:val="00A41222"/>
    <w:rsid w:val="00A41CD6"/>
    <w:rsid w:val="00A41E0C"/>
    <w:rsid w:val="00A4234C"/>
    <w:rsid w:val="00A42395"/>
    <w:rsid w:val="00A43370"/>
    <w:rsid w:val="00A434E5"/>
    <w:rsid w:val="00A442EF"/>
    <w:rsid w:val="00A44A0D"/>
    <w:rsid w:val="00A45DEA"/>
    <w:rsid w:val="00A50BDB"/>
    <w:rsid w:val="00A52494"/>
    <w:rsid w:val="00A52915"/>
    <w:rsid w:val="00A52ECB"/>
    <w:rsid w:val="00A574A6"/>
    <w:rsid w:val="00A6000F"/>
    <w:rsid w:val="00A6094D"/>
    <w:rsid w:val="00A62567"/>
    <w:rsid w:val="00A62ED6"/>
    <w:rsid w:val="00A630CE"/>
    <w:rsid w:val="00A63DD4"/>
    <w:rsid w:val="00A656DD"/>
    <w:rsid w:val="00A67127"/>
    <w:rsid w:val="00A7076D"/>
    <w:rsid w:val="00A72355"/>
    <w:rsid w:val="00A73188"/>
    <w:rsid w:val="00A755EE"/>
    <w:rsid w:val="00A75DF8"/>
    <w:rsid w:val="00A75F1C"/>
    <w:rsid w:val="00A761C3"/>
    <w:rsid w:val="00A81EAA"/>
    <w:rsid w:val="00A83F98"/>
    <w:rsid w:val="00A849FF"/>
    <w:rsid w:val="00A91EC8"/>
    <w:rsid w:val="00A92C16"/>
    <w:rsid w:val="00A93EAF"/>
    <w:rsid w:val="00A94C4F"/>
    <w:rsid w:val="00A95B00"/>
    <w:rsid w:val="00A97D26"/>
    <w:rsid w:val="00A97F39"/>
    <w:rsid w:val="00AA1678"/>
    <w:rsid w:val="00AA2EF5"/>
    <w:rsid w:val="00AA312E"/>
    <w:rsid w:val="00AA4413"/>
    <w:rsid w:val="00AA5C61"/>
    <w:rsid w:val="00AA7F54"/>
    <w:rsid w:val="00AA7FA0"/>
    <w:rsid w:val="00AB1E40"/>
    <w:rsid w:val="00AB2084"/>
    <w:rsid w:val="00AB4A7D"/>
    <w:rsid w:val="00AB51E6"/>
    <w:rsid w:val="00AB6229"/>
    <w:rsid w:val="00AB7EFC"/>
    <w:rsid w:val="00AC0577"/>
    <w:rsid w:val="00AC48DC"/>
    <w:rsid w:val="00AC4D66"/>
    <w:rsid w:val="00AC578E"/>
    <w:rsid w:val="00AC641C"/>
    <w:rsid w:val="00AC6C45"/>
    <w:rsid w:val="00AD23BF"/>
    <w:rsid w:val="00AD37F8"/>
    <w:rsid w:val="00AD5641"/>
    <w:rsid w:val="00AD5BC9"/>
    <w:rsid w:val="00AD5E80"/>
    <w:rsid w:val="00AD6A2E"/>
    <w:rsid w:val="00AD7A0B"/>
    <w:rsid w:val="00AD7E64"/>
    <w:rsid w:val="00AE0CD2"/>
    <w:rsid w:val="00AE17E2"/>
    <w:rsid w:val="00AE3375"/>
    <w:rsid w:val="00AE3923"/>
    <w:rsid w:val="00AE3E99"/>
    <w:rsid w:val="00AE4371"/>
    <w:rsid w:val="00AE4891"/>
    <w:rsid w:val="00AE72CB"/>
    <w:rsid w:val="00AF0285"/>
    <w:rsid w:val="00AF05F1"/>
    <w:rsid w:val="00AF0913"/>
    <w:rsid w:val="00AF2E2E"/>
    <w:rsid w:val="00AF4730"/>
    <w:rsid w:val="00B00885"/>
    <w:rsid w:val="00B0191E"/>
    <w:rsid w:val="00B01C5A"/>
    <w:rsid w:val="00B030EA"/>
    <w:rsid w:val="00B05017"/>
    <w:rsid w:val="00B065DD"/>
    <w:rsid w:val="00B06C24"/>
    <w:rsid w:val="00B07CAB"/>
    <w:rsid w:val="00B1027D"/>
    <w:rsid w:val="00B10FC8"/>
    <w:rsid w:val="00B1145D"/>
    <w:rsid w:val="00B137B5"/>
    <w:rsid w:val="00B14303"/>
    <w:rsid w:val="00B1595B"/>
    <w:rsid w:val="00B179F0"/>
    <w:rsid w:val="00B2145E"/>
    <w:rsid w:val="00B21653"/>
    <w:rsid w:val="00B21BB4"/>
    <w:rsid w:val="00B22484"/>
    <w:rsid w:val="00B2291C"/>
    <w:rsid w:val="00B23D82"/>
    <w:rsid w:val="00B3097D"/>
    <w:rsid w:val="00B318AD"/>
    <w:rsid w:val="00B33A67"/>
    <w:rsid w:val="00B34CF3"/>
    <w:rsid w:val="00B34E3F"/>
    <w:rsid w:val="00B36422"/>
    <w:rsid w:val="00B377F0"/>
    <w:rsid w:val="00B402E5"/>
    <w:rsid w:val="00B412F7"/>
    <w:rsid w:val="00B42C3E"/>
    <w:rsid w:val="00B444FA"/>
    <w:rsid w:val="00B448CB"/>
    <w:rsid w:val="00B51A2A"/>
    <w:rsid w:val="00B5222F"/>
    <w:rsid w:val="00B53C44"/>
    <w:rsid w:val="00B60C76"/>
    <w:rsid w:val="00B619CA"/>
    <w:rsid w:val="00B61E6A"/>
    <w:rsid w:val="00B635EC"/>
    <w:rsid w:val="00B63BC4"/>
    <w:rsid w:val="00B643BC"/>
    <w:rsid w:val="00B643BF"/>
    <w:rsid w:val="00B650C6"/>
    <w:rsid w:val="00B664F9"/>
    <w:rsid w:val="00B6766D"/>
    <w:rsid w:val="00B70854"/>
    <w:rsid w:val="00B77A6B"/>
    <w:rsid w:val="00B80864"/>
    <w:rsid w:val="00B81932"/>
    <w:rsid w:val="00B81BAE"/>
    <w:rsid w:val="00B82BEE"/>
    <w:rsid w:val="00B83455"/>
    <w:rsid w:val="00B849F1"/>
    <w:rsid w:val="00B85D58"/>
    <w:rsid w:val="00B9407F"/>
    <w:rsid w:val="00B943EA"/>
    <w:rsid w:val="00B94C39"/>
    <w:rsid w:val="00B96E2A"/>
    <w:rsid w:val="00BA117A"/>
    <w:rsid w:val="00BA1797"/>
    <w:rsid w:val="00BA1CC9"/>
    <w:rsid w:val="00BA1D02"/>
    <w:rsid w:val="00BA2BCD"/>
    <w:rsid w:val="00BA459B"/>
    <w:rsid w:val="00BA471F"/>
    <w:rsid w:val="00BA4DBE"/>
    <w:rsid w:val="00BA60E9"/>
    <w:rsid w:val="00BA720E"/>
    <w:rsid w:val="00BA7719"/>
    <w:rsid w:val="00BB09D5"/>
    <w:rsid w:val="00BB0BCC"/>
    <w:rsid w:val="00BB1D2F"/>
    <w:rsid w:val="00BB2BC4"/>
    <w:rsid w:val="00BB3B3C"/>
    <w:rsid w:val="00BB5667"/>
    <w:rsid w:val="00BB6EEC"/>
    <w:rsid w:val="00BC00E9"/>
    <w:rsid w:val="00BC110F"/>
    <w:rsid w:val="00BC1C47"/>
    <w:rsid w:val="00BC2711"/>
    <w:rsid w:val="00BC4464"/>
    <w:rsid w:val="00BC49D1"/>
    <w:rsid w:val="00BC5395"/>
    <w:rsid w:val="00BC6808"/>
    <w:rsid w:val="00BD08A1"/>
    <w:rsid w:val="00BD17CB"/>
    <w:rsid w:val="00BD22ED"/>
    <w:rsid w:val="00BD281B"/>
    <w:rsid w:val="00BD3451"/>
    <w:rsid w:val="00BD6AF1"/>
    <w:rsid w:val="00BD7FE9"/>
    <w:rsid w:val="00BE1AA3"/>
    <w:rsid w:val="00BE1DB0"/>
    <w:rsid w:val="00BE2471"/>
    <w:rsid w:val="00BE2FED"/>
    <w:rsid w:val="00BE4386"/>
    <w:rsid w:val="00BE64CB"/>
    <w:rsid w:val="00BE6808"/>
    <w:rsid w:val="00BE727D"/>
    <w:rsid w:val="00BF009C"/>
    <w:rsid w:val="00BF19E2"/>
    <w:rsid w:val="00BF28F2"/>
    <w:rsid w:val="00BF2965"/>
    <w:rsid w:val="00BF3E1D"/>
    <w:rsid w:val="00BF44A8"/>
    <w:rsid w:val="00BF470C"/>
    <w:rsid w:val="00BF49B2"/>
    <w:rsid w:val="00BF50A5"/>
    <w:rsid w:val="00BF7CED"/>
    <w:rsid w:val="00C004F2"/>
    <w:rsid w:val="00C0099D"/>
    <w:rsid w:val="00C01226"/>
    <w:rsid w:val="00C01342"/>
    <w:rsid w:val="00C01D58"/>
    <w:rsid w:val="00C02535"/>
    <w:rsid w:val="00C030A5"/>
    <w:rsid w:val="00C06DF8"/>
    <w:rsid w:val="00C071C7"/>
    <w:rsid w:val="00C07532"/>
    <w:rsid w:val="00C076F5"/>
    <w:rsid w:val="00C079B6"/>
    <w:rsid w:val="00C07F6D"/>
    <w:rsid w:val="00C10EF4"/>
    <w:rsid w:val="00C12450"/>
    <w:rsid w:val="00C12D94"/>
    <w:rsid w:val="00C14D85"/>
    <w:rsid w:val="00C15643"/>
    <w:rsid w:val="00C1564E"/>
    <w:rsid w:val="00C166F0"/>
    <w:rsid w:val="00C1711F"/>
    <w:rsid w:val="00C17ABF"/>
    <w:rsid w:val="00C203A0"/>
    <w:rsid w:val="00C20CC9"/>
    <w:rsid w:val="00C234F7"/>
    <w:rsid w:val="00C23667"/>
    <w:rsid w:val="00C2408E"/>
    <w:rsid w:val="00C24547"/>
    <w:rsid w:val="00C25130"/>
    <w:rsid w:val="00C2629C"/>
    <w:rsid w:val="00C2748B"/>
    <w:rsid w:val="00C310FA"/>
    <w:rsid w:val="00C31D0D"/>
    <w:rsid w:val="00C34450"/>
    <w:rsid w:val="00C35DB7"/>
    <w:rsid w:val="00C367BB"/>
    <w:rsid w:val="00C4054D"/>
    <w:rsid w:val="00C43ACA"/>
    <w:rsid w:val="00C44202"/>
    <w:rsid w:val="00C442D6"/>
    <w:rsid w:val="00C469F4"/>
    <w:rsid w:val="00C47E2E"/>
    <w:rsid w:val="00C50EF5"/>
    <w:rsid w:val="00C513FD"/>
    <w:rsid w:val="00C51919"/>
    <w:rsid w:val="00C51FC6"/>
    <w:rsid w:val="00C52DC1"/>
    <w:rsid w:val="00C535C3"/>
    <w:rsid w:val="00C54145"/>
    <w:rsid w:val="00C54628"/>
    <w:rsid w:val="00C5508D"/>
    <w:rsid w:val="00C60044"/>
    <w:rsid w:val="00C6038D"/>
    <w:rsid w:val="00C604E2"/>
    <w:rsid w:val="00C60F9F"/>
    <w:rsid w:val="00C64844"/>
    <w:rsid w:val="00C6509F"/>
    <w:rsid w:val="00C650CA"/>
    <w:rsid w:val="00C6644A"/>
    <w:rsid w:val="00C702D2"/>
    <w:rsid w:val="00C70507"/>
    <w:rsid w:val="00C71D88"/>
    <w:rsid w:val="00C724B7"/>
    <w:rsid w:val="00C72793"/>
    <w:rsid w:val="00C736C7"/>
    <w:rsid w:val="00C73A92"/>
    <w:rsid w:val="00C76015"/>
    <w:rsid w:val="00C77A37"/>
    <w:rsid w:val="00C77A93"/>
    <w:rsid w:val="00C77CEE"/>
    <w:rsid w:val="00C815F6"/>
    <w:rsid w:val="00C8171A"/>
    <w:rsid w:val="00C81F83"/>
    <w:rsid w:val="00C82DBA"/>
    <w:rsid w:val="00C83E0E"/>
    <w:rsid w:val="00C85845"/>
    <w:rsid w:val="00C9075F"/>
    <w:rsid w:val="00C91B0A"/>
    <w:rsid w:val="00C92259"/>
    <w:rsid w:val="00C92759"/>
    <w:rsid w:val="00C93FD7"/>
    <w:rsid w:val="00C97124"/>
    <w:rsid w:val="00CA0D78"/>
    <w:rsid w:val="00CA3900"/>
    <w:rsid w:val="00CA3D9D"/>
    <w:rsid w:val="00CA4E9E"/>
    <w:rsid w:val="00CA507F"/>
    <w:rsid w:val="00CA5BB6"/>
    <w:rsid w:val="00CA7394"/>
    <w:rsid w:val="00CB081B"/>
    <w:rsid w:val="00CB344D"/>
    <w:rsid w:val="00CB3A58"/>
    <w:rsid w:val="00CB4376"/>
    <w:rsid w:val="00CB62BD"/>
    <w:rsid w:val="00CB6964"/>
    <w:rsid w:val="00CB6C5F"/>
    <w:rsid w:val="00CB7463"/>
    <w:rsid w:val="00CC0DD6"/>
    <w:rsid w:val="00CC61EB"/>
    <w:rsid w:val="00CC6750"/>
    <w:rsid w:val="00CC6F50"/>
    <w:rsid w:val="00CD0565"/>
    <w:rsid w:val="00CD0585"/>
    <w:rsid w:val="00CD1255"/>
    <w:rsid w:val="00CD202D"/>
    <w:rsid w:val="00CD24EB"/>
    <w:rsid w:val="00CD258E"/>
    <w:rsid w:val="00CD4B01"/>
    <w:rsid w:val="00CD5793"/>
    <w:rsid w:val="00CD59B1"/>
    <w:rsid w:val="00CD63B1"/>
    <w:rsid w:val="00CD67BB"/>
    <w:rsid w:val="00CD731D"/>
    <w:rsid w:val="00CD7377"/>
    <w:rsid w:val="00CD74BD"/>
    <w:rsid w:val="00CE0249"/>
    <w:rsid w:val="00CE1A5B"/>
    <w:rsid w:val="00CE264A"/>
    <w:rsid w:val="00CE2C7E"/>
    <w:rsid w:val="00CE2F56"/>
    <w:rsid w:val="00CE3B7B"/>
    <w:rsid w:val="00CE3DB6"/>
    <w:rsid w:val="00CE3E04"/>
    <w:rsid w:val="00CE692D"/>
    <w:rsid w:val="00CE705F"/>
    <w:rsid w:val="00CE7746"/>
    <w:rsid w:val="00CF01F4"/>
    <w:rsid w:val="00CF0A3E"/>
    <w:rsid w:val="00CF0D31"/>
    <w:rsid w:val="00CF20FC"/>
    <w:rsid w:val="00CF398D"/>
    <w:rsid w:val="00CF5E3B"/>
    <w:rsid w:val="00CF677D"/>
    <w:rsid w:val="00D00C86"/>
    <w:rsid w:val="00D01C28"/>
    <w:rsid w:val="00D0236B"/>
    <w:rsid w:val="00D0487B"/>
    <w:rsid w:val="00D05837"/>
    <w:rsid w:val="00D05E90"/>
    <w:rsid w:val="00D065E6"/>
    <w:rsid w:val="00D0669A"/>
    <w:rsid w:val="00D07A5F"/>
    <w:rsid w:val="00D07D9C"/>
    <w:rsid w:val="00D13170"/>
    <w:rsid w:val="00D149A5"/>
    <w:rsid w:val="00D14DAF"/>
    <w:rsid w:val="00D1527A"/>
    <w:rsid w:val="00D1675B"/>
    <w:rsid w:val="00D17482"/>
    <w:rsid w:val="00D17647"/>
    <w:rsid w:val="00D177A0"/>
    <w:rsid w:val="00D20643"/>
    <w:rsid w:val="00D208F0"/>
    <w:rsid w:val="00D20EF3"/>
    <w:rsid w:val="00D2353B"/>
    <w:rsid w:val="00D258E2"/>
    <w:rsid w:val="00D274A9"/>
    <w:rsid w:val="00D30BF1"/>
    <w:rsid w:val="00D31600"/>
    <w:rsid w:val="00D31F59"/>
    <w:rsid w:val="00D32CBC"/>
    <w:rsid w:val="00D34B54"/>
    <w:rsid w:val="00D35FC0"/>
    <w:rsid w:val="00D362C9"/>
    <w:rsid w:val="00D37F88"/>
    <w:rsid w:val="00D40C91"/>
    <w:rsid w:val="00D41C7B"/>
    <w:rsid w:val="00D4230E"/>
    <w:rsid w:val="00D4495A"/>
    <w:rsid w:val="00D44A88"/>
    <w:rsid w:val="00D4557C"/>
    <w:rsid w:val="00D46890"/>
    <w:rsid w:val="00D46CB7"/>
    <w:rsid w:val="00D50C6E"/>
    <w:rsid w:val="00D51F11"/>
    <w:rsid w:val="00D55C85"/>
    <w:rsid w:val="00D55E8B"/>
    <w:rsid w:val="00D5724B"/>
    <w:rsid w:val="00D6162A"/>
    <w:rsid w:val="00D6294A"/>
    <w:rsid w:val="00D64400"/>
    <w:rsid w:val="00D655E2"/>
    <w:rsid w:val="00D66200"/>
    <w:rsid w:val="00D663F6"/>
    <w:rsid w:val="00D67F44"/>
    <w:rsid w:val="00D726D5"/>
    <w:rsid w:val="00D7282E"/>
    <w:rsid w:val="00D7307A"/>
    <w:rsid w:val="00D75005"/>
    <w:rsid w:val="00D75304"/>
    <w:rsid w:val="00D75CEA"/>
    <w:rsid w:val="00D76033"/>
    <w:rsid w:val="00D77E14"/>
    <w:rsid w:val="00D80DB7"/>
    <w:rsid w:val="00D82536"/>
    <w:rsid w:val="00D846A3"/>
    <w:rsid w:val="00D8503D"/>
    <w:rsid w:val="00D85720"/>
    <w:rsid w:val="00D9134F"/>
    <w:rsid w:val="00D91B0B"/>
    <w:rsid w:val="00D94204"/>
    <w:rsid w:val="00D95B77"/>
    <w:rsid w:val="00DA10BD"/>
    <w:rsid w:val="00DA311A"/>
    <w:rsid w:val="00DA546C"/>
    <w:rsid w:val="00DA6ACE"/>
    <w:rsid w:val="00DA6DF5"/>
    <w:rsid w:val="00DB27C0"/>
    <w:rsid w:val="00DB2A08"/>
    <w:rsid w:val="00DB3B05"/>
    <w:rsid w:val="00DB716B"/>
    <w:rsid w:val="00DB7C8E"/>
    <w:rsid w:val="00DC17B7"/>
    <w:rsid w:val="00DC41F7"/>
    <w:rsid w:val="00DC5ECD"/>
    <w:rsid w:val="00DC607B"/>
    <w:rsid w:val="00DC6A43"/>
    <w:rsid w:val="00DD13FA"/>
    <w:rsid w:val="00DD35CC"/>
    <w:rsid w:val="00DD3BF9"/>
    <w:rsid w:val="00DD504D"/>
    <w:rsid w:val="00DD54FC"/>
    <w:rsid w:val="00DD664D"/>
    <w:rsid w:val="00DE17BA"/>
    <w:rsid w:val="00DE240A"/>
    <w:rsid w:val="00DE2591"/>
    <w:rsid w:val="00DE2DA2"/>
    <w:rsid w:val="00DE31DA"/>
    <w:rsid w:val="00DE77A0"/>
    <w:rsid w:val="00DE77A5"/>
    <w:rsid w:val="00DE79E5"/>
    <w:rsid w:val="00DE7CD6"/>
    <w:rsid w:val="00DF0A72"/>
    <w:rsid w:val="00DF183F"/>
    <w:rsid w:val="00DF5C01"/>
    <w:rsid w:val="00DF7C83"/>
    <w:rsid w:val="00E020AD"/>
    <w:rsid w:val="00E02417"/>
    <w:rsid w:val="00E030D0"/>
    <w:rsid w:val="00E0570D"/>
    <w:rsid w:val="00E076F0"/>
    <w:rsid w:val="00E07878"/>
    <w:rsid w:val="00E11FF0"/>
    <w:rsid w:val="00E15BA1"/>
    <w:rsid w:val="00E16099"/>
    <w:rsid w:val="00E24B86"/>
    <w:rsid w:val="00E256C7"/>
    <w:rsid w:val="00E25913"/>
    <w:rsid w:val="00E26621"/>
    <w:rsid w:val="00E2686F"/>
    <w:rsid w:val="00E26C05"/>
    <w:rsid w:val="00E26EFC"/>
    <w:rsid w:val="00E35CB7"/>
    <w:rsid w:val="00E3766B"/>
    <w:rsid w:val="00E4301E"/>
    <w:rsid w:val="00E4368A"/>
    <w:rsid w:val="00E45071"/>
    <w:rsid w:val="00E47E24"/>
    <w:rsid w:val="00E507B7"/>
    <w:rsid w:val="00E51583"/>
    <w:rsid w:val="00E54090"/>
    <w:rsid w:val="00E55057"/>
    <w:rsid w:val="00E568AD"/>
    <w:rsid w:val="00E60C65"/>
    <w:rsid w:val="00E60FAE"/>
    <w:rsid w:val="00E62A3C"/>
    <w:rsid w:val="00E66085"/>
    <w:rsid w:val="00E671B1"/>
    <w:rsid w:val="00E7055A"/>
    <w:rsid w:val="00E719E3"/>
    <w:rsid w:val="00E73423"/>
    <w:rsid w:val="00E74CD0"/>
    <w:rsid w:val="00E7552D"/>
    <w:rsid w:val="00E75981"/>
    <w:rsid w:val="00E75B57"/>
    <w:rsid w:val="00E75FBB"/>
    <w:rsid w:val="00E760B0"/>
    <w:rsid w:val="00E76AB6"/>
    <w:rsid w:val="00E76DBB"/>
    <w:rsid w:val="00E772B3"/>
    <w:rsid w:val="00E805DD"/>
    <w:rsid w:val="00E82048"/>
    <w:rsid w:val="00E8244F"/>
    <w:rsid w:val="00E8365C"/>
    <w:rsid w:val="00E84A46"/>
    <w:rsid w:val="00E84D5E"/>
    <w:rsid w:val="00E862C1"/>
    <w:rsid w:val="00E871D5"/>
    <w:rsid w:val="00E90225"/>
    <w:rsid w:val="00E92A5F"/>
    <w:rsid w:val="00E92CAD"/>
    <w:rsid w:val="00E94AAC"/>
    <w:rsid w:val="00E950DB"/>
    <w:rsid w:val="00E95443"/>
    <w:rsid w:val="00E96122"/>
    <w:rsid w:val="00E96511"/>
    <w:rsid w:val="00EA1971"/>
    <w:rsid w:val="00EA22C1"/>
    <w:rsid w:val="00EA27AC"/>
    <w:rsid w:val="00EA2BB7"/>
    <w:rsid w:val="00EA3CE6"/>
    <w:rsid w:val="00EB0CE6"/>
    <w:rsid w:val="00EB2308"/>
    <w:rsid w:val="00EB4942"/>
    <w:rsid w:val="00EB73D6"/>
    <w:rsid w:val="00EC1B2F"/>
    <w:rsid w:val="00EC44CA"/>
    <w:rsid w:val="00EC78AE"/>
    <w:rsid w:val="00ED03B2"/>
    <w:rsid w:val="00ED27BC"/>
    <w:rsid w:val="00ED65E6"/>
    <w:rsid w:val="00ED6DCA"/>
    <w:rsid w:val="00ED7065"/>
    <w:rsid w:val="00ED7B6D"/>
    <w:rsid w:val="00EE3507"/>
    <w:rsid w:val="00EE3AF4"/>
    <w:rsid w:val="00EE51EE"/>
    <w:rsid w:val="00EE571E"/>
    <w:rsid w:val="00EE6026"/>
    <w:rsid w:val="00EE76E1"/>
    <w:rsid w:val="00EE76E8"/>
    <w:rsid w:val="00EE7A67"/>
    <w:rsid w:val="00EE7EC5"/>
    <w:rsid w:val="00EF028E"/>
    <w:rsid w:val="00EF3064"/>
    <w:rsid w:val="00EF33C1"/>
    <w:rsid w:val="00EF36F4"/>
    <w:rsid w:val="00EF55EE"/>
    <w:rsid w:val="00F02A84"/>
    <w:rsid w:val="00F02BB9"/>
    <w:rsid w:val="00F02D18"/>
    <w:rsid w:val="00F04E6E"/>
    <w:rsid w:val="00F06E93"/>
    <w:rsid w:val="00F07D15"/>
    <w:rsid w:val="00F10462"/>
    <w:rsid w:val="00F11A6F"/>
    <w:rsid w:val="00F1278F"/>
    <w:rsid w:val="00F12B6F"/>
    <w:rsid w:val="00F151D6"/>
    <w:rsid w:val="00F15360"/>
    <w:rsid w:val="00F15749"/>
    <w:rsid w:val="00F15CA6"/>
    <w:rsid w:val="00F1650F"/>
    <w:rsid w:val="00F16DEB"/>
    <w:rsid w:val="00F20023"/>
    <w:rsid w:val="00F21EED"/>
    <w:rsid w:val="00F225E7"/>
    <w:rsid w:val="00F228E3"/>
    <w:rsid w:val="00F24AB0"/>
    <w:rsid w:val="00F30DBB"/>
    <w:rsid w:val="00F320DE"/>
    <w:rsid w:val="00F34D65"/>
    <w:rsid w:val="00F3796C"/>
    <w:rsid w:val="00F4126A"/>
    <w:rsid w:val="00F42759"/>
    <w:rsid w:val="00F427F2"/>
    <w:rsid w:val="00F42C57"/>
    <w:rsid w:val="00F42DFC"/>
    <w:rsid w:val="00F43D32"/>
    <w:rsid w:val="00F45A29"/>
    <w:rsid w:val="00F4657F"/>
    <w:rsid w:val="00F4715F"/>
    <w:rsid w:val="00F47FD2"/>
    <w:rsid w:val="00F52D88"/>
    <w:rsid w:val="00F52F1E"/>
    <w:rsid w:val="00F53236"/>
    <w:rsid w:val="00F556AF"/>
    <w:rsid w:val="00F56CE4"/>
    <w:rsid w:val="00F570D4"/>
    <w:rsid w:val="00F57140"/>
    <w:rsid w:val="00F61A60"/>
    <w:rsid w:val="00F62444"/>
    <w:rsid w:val="00F6686E"/>
    <w:rsid w:val="00F668AC"/>
    <w:rsid w:val="00F70CFB"/>
    <w:rsid w:val="00F76499"/>
    <w:rsid w:val="00F779BF"/>
    <w:rsid w:val="00F80068"/>
    <w:rsid w:val="00F82109"/>
    <w:rsid w:val="00F8515D"/>
    <w:rsid w:val="00F85FE4"/>
    <w:rsid w:val="00F86C47"/>
    <w:rsid w:val="00F86E75"/>
    <w:rsid w:val="00F86EEA"/>
    <w:rsid w:val="00F9294B"/>
    <w:rsid w:val="00F959FA"/>
    <w:rsid w:val="00F966CE"/>
    <w:rsid w:val="00F96A39"/>
    <w:rsid w:val="00F971FF"/>
    <w:rsid w:val="00F97CA0"/>
    <w:rsid w:val="00FA14B0"/>
    <w:rsid w:val="00FA1C73"/>
    <w:rsid w:val="00FA2879"/>
    <w:rsid w:val="00FA520D"/>
    <w:rsid w:val="00FA598A"/>
    <w:rsid w:val="00FA5FFC"/>
    <w:rsid w:val="00FA787A"/>
    <w:rsid w:val="00FB2BD4"/>
    <w:rsid w:val="00FB2EB2"/>
    <w:rsid w:val="00FB41B6"/>
    <w:rsid w:val="00FB5245"/>
    <w:rsid w:val="00FC1BD2"/>
    <w:rsid w:val="00FC1CD1"/>
    <w:rsid w:val="00FC26F2"/>
    <w:rsid w:val="00FC5026"/>
    <w:rsid w:val="00FD0C9B"/>
    <w:rsid w:val="00FD6276"/>
    <w:rsid w:val="00FD70B1"/>
    <w:rsid w:val="00FD7354"/>
    <w:rsid w:val="00FE4408"/>
    <w:rsid w:val="00FE7EEF"/>
    <w:rsid w:val="00FF0CE8"/>
    <w:rsid w:val="00FF15F3"/>
    <w:rsid w:val="00FF3D18"/>
    <w:rsid w:val="00FF56E2"/>
    <w:rsid w:val="00FF5883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05E99C"/>
  <w15:docId w15:val="{D0B5359F-C829-469C-9698-C00494D78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uiPriority="0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7EEF"/>
    <w:pPr>
      <w:spacing w:before="120" w:after="120" w:line="288" w:lineRule="auto"/>
      <w:ind w:firstLine="567"/>
      <w:jc w:val="both"/>
    </w:pPr>
    <w:rPr>
      <w:rFonts w:ascii="Times New Roman" w:eastAsia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5600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8306D"/>
    <w:pPr>
      <w:keepNext/>
      <w:spacing w:line="240" w:lineRule="auto"/>
      <w:ind w:firstLine="0"/>
      <w:outlineLvl w:val="1"/>
    </w:pPr>
    <w:rPr>
      <w:b/>
      <w:i/>
      <w:szCs w:val="20"/>
      <w:lang w:val="en-GB" w:eastAsia="ja-JP"/>
    </w:rPr>
  </w:style>
  <w:style w:type="paragraph" w:styleId="Heading3">
    <w:name w:val="heading 3"/>
    <w:basedOn w:val="Normal"/>
    <w:next w:val="Normal"/>
    <w:link w:val="Heading3Char"/>
    <w:qFormat/>
    <w:rsid w:val="0008306D"/>
    <w:pPr>
      <w:keepNext/>
      <w:spacing w:after="0" w:line="240" w:lineRule="auto"/>
      <w:ind w:firstLine="0"/>
      <w:jc w:val="center"/>
      <w:outlineLvl w:val="2"/>
    </w:pPr>
    <w:rPr>
      <w:i/>
      <w:iCs/>
      <w:szCs w:val="20"/>
      <w:lang w:val="en-GB" w:eastAsia="ja-JP"/>
    </w:rPr>
  </w:style>
  <w:style w:type="paragraph" w:styleId="Heading4">
    <w:name w:val="heading 4"/>
    <w:basedOn w:val="Normal"/>
    <w:next w:val="Normal"/>
    <w:link w:val="Heading4Char"/>
    <w:qFormat/>
    <w:rsid w:val="0008306D"/>
    <w:pPr>
      <w:keepNext/>
      <w:spacing w:before="0" w:after="0" w:line="240" w:lineRule="auto"/>
      <w:ind w:firstLine="0"/>
      <w:outlineLvl w:val="3"/>
    </w:pPr>
    <w:rPr>
      <w:b/>
      <w:bCs/>
      <w:i/>
      <w:iCs/>
      <w:sz w:val="24"/>
      <w:szCs w:val="20"/>
      <w:lang w:val="en-GB" w:eastAsia="ja-JP"/>
    </w:rPr>
  </w:style>
  <w:style w:type="paragraph" w:styleId="Heading5">
    <w:name w:val="heading 5"/>
    <w:basedOn w:val="Normal"/>
    <w:next w:val="Normal"/>
    <w:link w:val="Heading5Char"/>
    <w:qFormat/>
    <w:rsid w:val="0008306D"/>
    <w:pPr>
      <w:keepNext/>
      <w:spacing w:before="0" w:after="0" w:line="240" w:lineRule="auto"/>
      <w:ind w:firstLine="0"/>
      <w:jc w:val="center"/>
      <w:outlineLvl w:val="4"/>
    </w:pPr>
    <w:rPr>
      <w:rFonts w:ascii=".VnTimeH" w:hAnsi=".VnTimeH"/>
      <w:b/>
      <w:bCs/>
      <w:sz w:val="32"/>
      <w:szCs w:val="20"/>
      <w:lang w:val="en-GB" w:eastAsia="ja-JP"/>
    </w:rPr>
  </w:style>
  <w:style w:type="paragraph" w:styleId="Heading6">
    <w:name w:val="heading 6"/>
    <w:basedOn w:val="Normal"/>
    <w:next w:val="Normal"/>
    <w:link w:val="Heading6Char"/>
    <w:qFormat/>
    <w:rsid w:val="0008306D"/>
    <w:pPr>
      <w:keepNext/>
      <w:spacing w:before="0" w:after="0" w:line="240" w:lineRule="auto"/>
      <w:ind w:left="340" w:firstLine="284"/>
      <w:jc w:val="left"/>
      <w:outlineLvl w:val="5"/>
    </w:pPr>
    <w:rPr>
      <w:rFonts w:ascii=".VnTimeH" w:hAnsi=".VnTimeH"/>
      <w:b/>
      <w:szCs w:val="20"/>
      <w:lang w:val="en-GB" w:eastAsia="ja-JP"/>
    </w:rPr>
  </w:style>
  <w:style w:type="paragraph" w:styleId="Heading7">
    <w:name w:val="heading 7"/>
    <w:basedOn w:val="Normal"/>
    <w:next w:val="Normal"/>
    <w:link w:val="Heading7Char"/>
    <w:qFormat/>
    <w:rsid w:val="0008306D"/>
    <w:pPr>
      <w:keepNext/>
      <w:spacing w:before="0" w:after="0" w:line="240" w:lineRule="auto"/>
      <w:ind w:left="2880" w:firstLine="0"/>
      <w:jc w:val="left"/>
      <w:outlineLvl w:val="6"/>
    </w:pPr>
    <w:rPr>
      <w:b/>
      <w:bCs/>
      <w:szCs w:val="20"/>
      <w:lang w:val="en-GB" w:eastAsia="ja-JP"/>
    </w:rPr>
  </w:style>
  <w:style w:type="paragraph" w:styleId="Heading8">
    <w:name w:val="heading 8"/>
    <w:basedOn w:val="Normal"/>
    <w:next w:val="Normal"/>
    <w:link w:val="Heading8Char"/>
    <w:qFormat/>
    <w:rsid w:val="00996CBC"/>
    <w:pPr>
      <w:keepNext/>
      <w:jc w:val="center"/>
      <w:outlineLvl w:val="7"/>
    </w:pPr>
    <w:rPr>
      <w:rFonts w:ascii=".VnTimeH" w:hAnsi=".VnTimeH"/>
      <w:b/>
      <w:bCs/>
      <w:lang w:val="fr-FR"/>
    </w:rPr>
  </w:style>
  <w:style w:type="paragraph" w:styleId="Heading9">
    <w:name w:val="heading 9"/>
    <w:basedOn w:val="Normal"/>
    <w:next w:val="Normal"/>
    <w:link w:val="Heading9Char"/>
    <w:qFormat/>
    <w:rsid w:val="0008306D"/>
    <w:pPr>
      <w:keepNext/>
      <w:spacing w:before="60" w:after="40" w:line="240" w:lineRule="auto"/>
      <w:ind w:firstLine="0"/>
      <w:jc w:val="left"/>
      <w:outlineLvl w:val="8"/>
    </w:pPr>
    <w:rPr>
      <w:rFonts w:ascii=".VnTimeH" w:hAnsi=".VnTimeH"/>
      <w:b/>
      <w:bCs/>
      <w:sz w:val="24"/>
      <w:szCs w:val="20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link w:val="Heading8"/>
    <w:rsid w:val="00996CBC"/>
    <w:rPr>
      <w:rFonts w:ascii=".VnTimeH" w:eastAsia="Times New Roman" w:hAnsi=".VnTimeH" w:cs="Times New Roman"/>
      <w:b/>
      <w:bCs/>
      <w:sz w:val="24"/>
      <w:szCs w:val="24"/>
      <w:lang w:val="fr-FR"/>
    </w:rPr>
  </w:style>
  <w:style w:type="paragraph" w:styleId="BodyTextIndent">
    <w:name w:val="Body Text Indent"/>
    <w:basedOn w:val="Normal"/>
    <w:link w:val="BodyTextIndentChar"/>
    <w:rsid w:val="00996CBC"/>
    <w:pPr>
      <w:spacing w:line="340" w:lineRule="atLeast"/>
    </w:pPr>
    <w:rPr>
      <w:rFonts w:ascii=".VnTime" w:hAnsi=".VnTime"/>
      <w:sz w:val="28"/>
    </w:rPr>
  </w:style>
  <w:style w:type="character" w:customStyle="1" w:styleId="BodyTextIndentChar">
    <w:name w:val="Body Text Indent Char"/>
    <w:link w:val="BodyTextIndent"/>
    <w:rsid w:val="00996CBC"/>
    <w:rPr>
      <w:rFonts w:ascii=".VnTime" w:eastAsia="Times New Roman" w:hAnsi=".VnTime" w:cs="Times New Roman"/>
      <w:sz w:val="28"/>
      <w:szCs w:val="24"/>
    </w:rPr>
  </w:style>
  <w:style w:type="paragraph" w:styleId="BodyTextIndent2">
    <w:name w:val="Body Text Indent 2"/>
    <w:basedOn w:val="Normal"/>
    <w:link w:val="BodyTextIndent2Char"/>
    <w:rsid w:val="00996CBC"/>
    <w:pPr>
      <w:spacing w:line="360" w:lineRule="auto"/>
      <w:ind w:firstLine="720"/>
    </w:pPr>
    <w:rPr>
      <w:rFonts w:ascii=".VnTime" w:hAnsi=".VnTime"/>
      <w:b/>
      <w:bCs/>
      <w:color w:val="000000"/>
      <w:sz w:val="28"/>
      <w:szCs w:val="28"/>
    </w:rPr>
  </w:style>
  <w:style w:type="character" w:customStyle="1" w:styleId="BodyTextIndent2Char">
    <w:name w:val="Body Text Indent 2 Char"/>
    <w:link w:val="BodyTextIndent2"/>
    <w:rsid w:val="00996CBC"/>
    <w:rPr>
      <w:rFonts w:ascii=".VnTime" w:eastAsia="Times New Roman" w:hAnsi=".VnTime" w:cs="Times New Roman"/>
      <w:b/>
      <w:bCs/>
      <w:color w:val="000000"/>
      <w:sz w:val="28"/>
      <w:szCs w:val="28"/>
    </w:rPr>
  </w:style>
  <w:style w:type="paragraph" w:customStyle="1" w:styleId="1a">
    <w:name w:val="1a"/>
    <w:basedOn w:val="Normal"/>
    <w:autoRedefine/>
    <w:rsid w:val="00506000"/>
    <w:rPr>
      <w:b/>
      <w:bCs/>
      <w:sz w:val="28"/>
      <w:szCs w:val="26"/>
      <w:lang w:val="de-DE"/>
    </w:rPr>
  </w:style>
  <w:style w:type="paragraph" w:styleId="BodyTextIndent3">
    <w:name w:val="Body Text Indent 3"/>
    <w:basedOn w:val="Normal"/>
    <w:link w:val="BodyTextIndent3Char"/>
    <w:rsid w:val="00996CBC"/>
    <w:pPr>
      <w:spacing w:line="360" w:lineRule="auto"/>
      <w:ind w:firstLine="720"/>
    </w:pPr>
    <w:rPr>
      <w:rFonts w:ascii=".VnTime" w:hAnsi=".VnTime"/>
      <w:color w:val="000000"/>
      <w:sz w:val="28"/>
      <w:szCs w:val="28"/>
    </w:rPr>
  </w:style>
  <w:style w:type="character" w:customStyle="1" w:styleId="BodyTextIndent3Char">
    <w:name w:val="Body Text Indent 3 Char"/>
    <w:link w:val="BodyTextIndent3"/>
    <w:rsid w:val="00996CBC"/>
    <w:rPr>
      <w:rFonts w:ascii=".VnTime" w:eastAsia="Times New Roman" w:hAnsi=".VnTime" w:cs="Times New Roman"/>
      <w:color w:val="000000"/>
      <w:sz w:val="28"/>
      <w:szCs w:val="28"/>
    </w:rPr>
  </w:style>
  <w:style w:type="paragraph" w:styleId="Footer">
    <w:name w:val="footer"/>
    <w:basedOn w:val="Normal"/>
    <w:link w:val="FooterChar"/>
    <w:uiPriority w:val="99"/>
    <w:rsid w:val="00996CB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6CBC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996CBC"/>
  </w:style>
  <w:style w:type="paragraph" w:styleId="BalloonText">
    <w:name w:val="Balloon Text"/>
    <w:basedOn w:val="Normal"/>
    <w:link w:val="BalloonTextChar"/>
    <w:uiPriority w:val="99"/>
    <w:semiHidden/>
    <w:unhideWhenUsed/>
    <w:rsid w:val="003F56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F56C1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B5C1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B5C1F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43E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CD0585"/>
    <w:rPr>
      <w:color w:val="0000FF"/>
      <w:u w:val="single"/>
    </w:rPr>
  </w:style>
  <w:style w:type="paragraph" w:styleId="ListParagraph">
    <w:name w:val="List Paragraph"/>
    <w:aliases w:val="Paragraph,Norm,Nga 3,List Paragraph1,Đoạn của Danh sách,List Paragraph11,Đoạn c𞹺Danh sách,List Paragraph111"/>
    <w:basedOn w:val="Normal"/>
    <w:link w:val="ListParagraphChar"/>
    <w:uiPriority w:val="34"/>
    <w:qFormat/>
    <w:rsid w:val="00755D21"/>
    <w:pPr>
      <w:spacing w:after="200" w:line="276" w:lineRule="auto"/>
      <w:ind w:left="720"/>
      <w:contextualSpacing/>
    </w:pPr>
    <w:rPr>
      <w:rFonts w:eastAsia="Calibri"/>
      <w:szCs w:val="22"/>
    </w:rPr>
  </w:style>
  <w:style w:type="paragraph" w:styleId="NormalWeb">
    <w:name w:val="Normal (Web)"/>
    <w:aliases w:val=" Char Char Char,Normal (Web) Char Char, Char Char25,Char Char25,Обычный (веб)1,Обычный (веб) Знак,Обычный (веб) Знак1,Обычный (веб) Знак Знак,Char Char Char"/>
    <w:basedOn w:val="Normal"/>
    <w:link w:val="NormalWebChar"/>
    <w:uiPriority w:val="99"/>
    <w:unhideWhenUsed/>
    <w:qFormat/>
    <w:rsid w:val="0006362E"/>
    <w:pPr>
      <w:spacing w:before="100" w:beforeAutospacing="1" w:after="100" w:afterAutospacing="1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5667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357A8F"/>
  </w:style>
  <w:style w:type="paragraph" w:styleId="FootnoteText">
    <w:name w:val="footnote text"/>
    <w:basedOn w:val="Normal"/>
    <w:link w:val="FootnoteTextChar"/>
    <w:unhideWhenUsed/>
    <w:rsid w:val="00A126A4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126A4"/>
    <w:rPr>
      <w:rFonts w:ascii="Times New Roman" w:eastAsia="Times New Roman" w:hAnsi="Times New Roman"/>
    </w:rPr>
  </w:style>
  <w:style w:type="character" w:styleId="FootnoteReference">
    <w:name w:val="footnote reference"/>
    <w:basedOn w:val="DefaultParagraphFont"/>
    <w:unhideWhenUsed/>
    <w:rsid w:val="00A126A4"/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832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26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3266B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6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66B"/>
    <w:rPr>
      <w:rFonts w:ascii="Times New Roman" w:eastAsia="Times New Roman" w:hAnsi="Times New Roman"/>
      <w:b/>
      <w:bCs/>
    </w:rPr>
  </w:style>
  <w:style w:type="character" w:customStyle="1" w:styleId="fontstyle01">
    <w:name w:val="fontstyle01"/>
    <w:basedOn w:val="DefaultParagraphFont"/>
    <w:rsid w:val="00533BAA"/>
    <w:rPr>
      <w:rFonts w:ascii="TimesNewRomanPS-BoldMT" w:hAnsi="TimesNewRomanPS-BoldMT" w:hint="default"/>
      <w:b/>
      <w:bCs/>
      <w:i w:val="0"/>
      <w:iCs w:val="0"/>
      <w:color w:val="000000"/>
      <w:sz w:val="26"/>
      <w:szCs w:val="26"/>
    </w:rPr>
  </w:style>
  <w:style w:type="character" w:customStyle="1" w:styleId="ListParagraphChar">
    <w:name w:val="List Paragraph Char"/>
    <w:aliases w:val="Paragraph Char,Norm Char,Nga 3 Char,List Paragraph1 Char,Đoạn của Danh sách Char,List Paragraph11 Char,Đoạn c𞹺Danh sách Char,List Paragraph111 Char"/>
    <w:link w:val="ListParagraph"/>
    <w:uiPriority w:val="34"/>
    <w:locked/>
    <w:rsid w:val="00ED03B2"/>
    <w:rPr>
      <w:rFonts w:ascii="Times New Roman" w:hAnsi="Times New Roman"/>
      <w:sz w:val="26"/>
      <w:szCs w:val="22"/>
    </w:rPr>
  </w:style>
  <w:style w:type="character" w:customStyle="1" w:styleId="Heading1Char">
    <w:name w:val="Heading 1 Char"/>
    <w:basedOn w:val="DefaultParagraphFont"/>
    <w:link w:val="Heading1"/>
    <w:rsid w:val="005600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08306D"/>
    <w:rPr>
      <w:rFonts w:ascii="Times New Roman" w:eastAsia="Times New Roman" w:hAnsi="Times New Roman"/>
      <w:b/>
      <w:i/>
      <w:sz w:val="26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08306D"/>
    <w:rPr>
      <w:rFonts w:ascii="Times New Roman" w:eastAsia="Times New Roman" w:hAnsi="Times New Roman"/>
      <w:i/>
      <w:iCs/>
      <w:sz w:val="26"/>
      <w:lang w:val="en-GB" w:eastAsia="ja-JP"/>
    </w:rPr>
  </w:style>
  <w:style w:type="character" w:customStyle="1" w:styleId="Heading4Char">
    <w:name w:val="Heading 4 Char"/>
    <w:basedOn w:val="DefaultParagraphFont"/>
    <w:link w:val="Heading4"/>
    <w:rsid w:val="0008306D"/>
    <w:rPr>
      <w:rFonts w:ascii="Times New Roman" w:eastAsia="Times New Roman" w:hAnsi="Times New Roman"/>
      <w:b/>
      <w:bCs/>
      <w:i/>
      <w:iCs/>
      <w:sz w:val="24"/>
      <w:lang w:val="en-GB" w:eastAsia="ja-JP"/>
    </w:rPr>
  </w:style>
  <w:style w:type="character" w:customStyle="1" w:styleId="Heading5Char">
    <w:name w:val="Heading 5 Char"/>
    <w:basedOn w:val="DefaultParagraphFont"/>
    <w:link w:val="Heading5"/>
    <w:rsid w:val="0008306D"/>
    <w:rPr>
      <w:rFonts w:ascii=".VnTimeH" w:eastAsia="Times New Roman" w:hAnsi=".VnTimeH"/>
      <w:b/>
      <w:bCs/>
      <w:sz w:val="32"/>
      <w:lang w:val="en-GB" w:eastAsia="ja-JP"/>
    </w:rPr>
  </w:style>
  <w:style w:type="character" w:customStyle="1" w:styleId="Heading6Char">
    <w:name w:val="Heading 6 Char"/>
    <w:basedOn w:val="DefaultParagraphFont"/>
    <w:link w:val="Heading6"/>
    <w:rsid w:val="0008306D"/>
    <w:rPr>
      <w:rFonts w:ascii=".VnTimeH" w:eastAsia="Times New Roman" w:hAnsi=".VnTimeH"/>
      <w:b/>
      <w:sz w:val="26"/>
      <w:lang w:val="en-GB" w:eastAsia="ja-JP"/>
    </w:rPr>
  </w:style>
  <w:style w:type="character" w:customStyle="1" w:styleId="Heading7Char">
    <w:name w:val="Heading 7 Char"/>
    <w:basedOn w:val="DefaultParagraphFont"/>
    <w:link w:val="Heading7"/>
    <w:rsid w:val="0008306D"/>
    <w:rPr>
      <w:rFonts w:ascii="Times New Roman" w:eastAsia="Times New Roman" w:hAnsi="Times New Roman"/>
      <w:b/>
      <w:bCs/>
      <w:sz w:val="26"/>
      <w:lang w:val="en-GB" w:eastAsia="ja-JP"/>
    </w:rPr>
  </w:style>
  <w:style w:type="character" w:customStyle="1" w:styleId="Heading9Char">
    <w:name w:val="Heading 9 Char"/>
    <w:basedOn w:val="DefaultParagraphFont"/>
    <w:link w:val="Heading9"/>
    <w:rsid w:val="0008306D"/>
    <w:rPr>
      <w:rFonts w:ascii=".VnTimeH" w:eastAsia="Times New Roman" w:hAnsi=".VnTimeH"/>
      <w:b/>
      <w:bCs/>
      <w:sz w:val="24"/>
      <w:lang w:val="en-GB" w:eastAsia="ja-JP"/>
    </w:rPr>
  </w:style>
  <w:style w:type="paragraph" w:styleId="Caption">
    <w:name w:val="caption"/>
    <w:basedOn w:val="Normal"/>
    <w:next w:val="Normal"/>
    <w:qFormat/>
    <w:rsid w:val="0008306D"/>
    <w:pPr>
      <w:spacing w:after="0" w:line="240" w:lineRule="auto"/>
      <w:ind w:firstLine="0"/>
      <w:jc w:val="center"/>
    </w:pPr>
    <w:rPr>
      <w:rFonts w:ascii=".VnTimeH" w:hAnsi=".VnTimeH"/>
      <w:b/>
      <w:bCs/>
      <w:szCs w:val="20"/>
      <w:lang w:val="en-GB" w:eastAsia="ja-JP"/>
    </w:rPr>
  </w:style>
  <w:style w:type="paragraph" w:styleId="BodyText">
    <w:name w:val="Body Text"/>
    <w:basedOn w:val="Normal"/>
    <w:link w:val="BodyTextChar"/>
    <w:uiPriority w:val="1"/>
    <w:qFormat/>
    <w:rsid w:val="0008306D"/>
    <w:pPr>
      <w:spacing w:after="0" w:line="240" w:lineRule="auto"/>
      <w:ind w:firstLine="0"/>
      <w:jc w:val="center"/>
    </w:pPr>
    <w:rPr>
      <w:szCs w:val="20"/>
      <w:lang w:val="en-GB" w:eastAsia="ja-JP"/>
    </w:rPr>
  </w:style>
  <w:style w:type="character" w:customStyle="1" w:styleId="BodyTextChar">
    <w:name w:val="Body Text Char"/>
    <w:basedOn w:val="DefaultParagraphFont"/>
    <w:link w:val="BodyText"/>
    <w:uiPriority w:val="1"/>
    <w:rsid w:val="0008306D"/>
    <w:rPr>
      <w:rFonts w:ascii="Times New Roman" w:eastAsia="Times New Roman" w:hAnsi="Times New Roman"/>
      <w:sz w:val="26"/>
      <w:lang w:val="en-GB" w:eastAsia="ja-JP"/>
    </w:rPr>
  </w:style>
  <w:style w:type="paragraph" w:styleId="BodyText2">
    <w:name w:val="Body Text 2"/>
    <w:basedOn w:val="Normal"/>
    <w:link w:val="BodyText2Char"/>
    <w:rsid w:val="0008306D"/>
    <w:pPr>
      <w:spacing w:after="0" w:line="240" w:lineRule="auto"/>
      <w:ind w:firstLine="0"/>
      <w:jc w:val="center"/>
    </w:pPr>
    <w:rPr>
      <w:rFonts w:ascii=".VnTimeH" w:hAnsi=".VnTimeH"/>
      <w:b/>
      <w:szCs w:val="20"/>
      <w:lang w:val="en-GB" w:eastAsia="ja-JP"/>
    </w:rPr>
  </w:style>
  <w:style w:type="character" w:customStyle="1" w:styleId="BodyText2Char">
    <w:name w:val="Body Text 2 Char"/>
    <w:basedOn w:val="DefaultParagraphFont"/>
    <w:link w:val="BodyText2"/>
    <w:rsid w:val="0008306D"/>
    <w:rPr>
      <w:rFonts w:ascii=".VnTimeH" w:eastAsia="Times New Roman" w:hAnsi=".VnTimeH"/>
      <w:b/>
      <w:sz w:val="26"/>
      <w:lang w:val="en-GB" w:eastAsia="ja-JP"/>
    </w:rPr>
  </w:style>
  <w:style w:type="character" w:styleId="FollowedHyperlink">
    <w:name w:val="FollowedHyperlink"/>
    <w:uiPriority w:val="99"/>
    <w:rsid w:val="0008306D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08306D"/>
    <w:pPr>
      <w:spacing w:line="240" w:lineRule="auto"/>
      <w:ind w:firstLine="0"/>
      <w:jc w:val="center"/>
    </w:pPr>
    <w:rPr>
      <w:b/>
      <w:bCs/>
      <w:sz w:val="32"/>
      <w:lang w:eastAsia="ja-JP"/>
    </w:rPr>
  </w:style>
  <w:style w:type="character" w:customStyle="1" w:styleId="TitleChar">
    <w:name w:val="Title Char"/>
    <w:basedOn w:val="DefaultParagraphFont"/>
    <w:link w:val="Title"/>
    <w:rsid w:val="0008306D"/>
    <w:rPr>
      <w:rFonts w:ascii="Times New Roman" w:eastAsia="Times New Roman" w:hAnsi="Times New Roman"/>
      <w:b/>
      <w:bCs/>
      <w:sz w:val="32"/>
      <w:szCs w:val="24"/>
      <w:lang w:eastAsia="ja-JP"/>
    </w:rPr>
  </w:style>
  <w:style w:type="paragraph" w:customStyle="1" w:styleId="font5">
    <w:name w:val="font5"/>
    <w:basedOn w:val="Normal"/>
    <w:rsid w:val="0008306D"/>
    <w:pPr>
      <w:spacing w:before="100" w:beforeAutospacing="1" w:after="100" w:afterAutospacing="1" w:line="240" w:lineRule="auto"/>
      <w:ind w:firstLine="0"/>
      <w:jc w:val="left"/>
    </w:pPr>
    <w:rPr>
      <w:b/>
      <w:bCs/>
      <w:color w:val="FF0000"/>
      <w:sz w:val="24"/>
      <w:lang w:eastAsia="ja-JP"/>
    </w:rPr>
  </w:style>
  <w:style w:type="paragraph" w:customStyle="1" w:styleId="font6">
    <w:name w:val="font6"/>
    <w:basedOn w:val="Normal"/>
    <w:rsid w:val="0008306D"/>
    <w:pPr>
      <w:spacing w:before="100" w:beforeAutospacing="1" w:after="100" w:afterAutospacing="1" w:line="240" w:lineRule="auto"/>
      <w:ind w:firstLine="0"/>
      <w:jc w:val="left"/>
    </w:pPr>
    <w:rPr>
      <w:b/>
      <w:bCs/>
      <w:color w:val="FF0000"/>
      <w:sz w:val="24"/>
      <w:lang w:eastAsia="ja-JP"/>
    </w:rPr>
  </w:style>
  <w:style w:type="paragraph" w:customStyle="1" w:styleId="xl65">
    <w:name w:val="xl65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textAlignment w:val="top"/>
    </w:pPr>
    <w:rPr>
      <w:color w:val="000000"/>
      <w:sz w:val="24"/>
      <w:lang w:eastAsia="ja-JP"/>
    </w:rPr>
  </w:style>
  <w:style w:type="paragraph" w:customStyle="1" w:styleId="xl66">
    <w:name w:val="xl66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textAlignment w:val="top"/>
    </w:pPr>
    <w:rPr>
      <w:sz w:val="24"/>
      <w:lang w:eastAsia="ja-JP"/>
    </w:rPr>
  </w:style>
  <w:style w:type="paragraph" w:customStyle="1" w:styleId="xl67">
    <w:name w:val="xl67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textAlignment w:val="top"/>
    </w:pPr>
    <w:rPr>
      <w:color w:val="FF0000"/>
      <w:sz w:val="24"/>
      <w:lang w:eastAsia="ja-JP"/>
    </w:rPr>
  </w:style>
  <w:style w:type="paragraph" w:customStyle="1" w:styleId="xl68">
    <w:name w:val="xl68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color w:val="FF0000"/>
      <w:sz w:val="24"/>
      <w:lang w:eastAsia="ja-JP"/>
    </w:rPr>
  </w:style>
  <w:style w:type="paragraph" w:customStyle="1" w:styleId="xl69">
    <w:name w:val="xl69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sz w:val="24"/>
      <w:lang w:eastAsia="ja-JP"/>
    </w:rPr>
  </w:style>
  <w:style w:type="paragraph" w:customStyle="1" w:styleId="xl70">
    <w:name w:val="xl70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b/>
      <w:bCs/>
      <w:color w:val="000000"/>
      <w:sz w:val="24"/>
      <w:lang w:eastAsia="ja-JP"/>
    </w:rPr>
  </w:style>
  <w:style w:type="paragraph" w:customStyle="1" w:styleId="xl71">
    <w:name w:val="xl71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b/>
      <w:bCs/>
      <w:color w:val="993300"/>
      <w:sz w:val="24"/>
      <w:lang w:eastAsia="ja-JP"/>
    </w:rPr>
  </w:style>
  <w:style w:type="paragraph" w:customStyle="1" w:styleId="xl72">
    <w:name w:val="xl72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b/>
      <w:bCs/>
      <w:color w:val="993300"/>
      <w:sz w:val="24"/>
      <w:lang w:eastAsia="ja-JP"/>
    </w:rPr>
  </w:style>
  <w:style w:type="paragraph" w:customStyle="1" w:styleId="xl73">
    <w:name w:val="xl73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sz w:val="24"/>
      <w:lang w:eastAsia="ja-JP"/>
    </w:rPr>
  </w:style>
  <w:style w:type="paragraph" w:customStyle="1" w:styleId="xl74">
    <w:name w:val="xl74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textAlignment w:val="top"/>
    </w:pPr>
    <w:rPr>
      <w:color w:val="FF6600"/>
      <w:sz w:val="24"/>
      <w:lang w:eastAsia="ja-JP"/>
    </w:rPr>
  </w:style>
  <w:style w:type="paragraph" w:customStyle="1" w:styleId="xl75">
    <w:name w:val="xl75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textAlignment w:val="top"/>
    </w:pPr>
    <w:rPr>
      <w:b/>
      <w:bCs/>
      <w:color w:val="FF0000"/>
      <w:sz w:val="24"/>
      <w:lang w:eastAsia="ja-JP"/>
    </w:rPr>
  </w:style>
  <w:style w:type="paragraph" w:customStyle="1" w:styleId="xl76">
    <w:name w:val="xl76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textAlignment w:val="top"/>
    </w:pPr>
    <w:rPr>
      <w:b/>
      <w:bCs/>
      <w:color w:val="993300"/>
      <w:sz w:val="24"/>
      <w:lang w:eastAsia="ja-JP"/>
    </w:rPr>
  </w:style>
  <w:style w:type="paragraph" w:customStyle="1" w:styleId="xl77">
    <w:name w:val="xl77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color w:val="000000"/>
      <w:sz w:val="24"/>
      <w:lang w:eastAsia="ja-JP"/>
    </w:rPr>
  </w:style>
  <w:style w:type="paragraph" w:customStyle="1" w:styleId="xl78">
    <w:name w:val="xl78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color w:val="000000"/>
      <w:sz w:val="24"/>
      <w:lang w:eastAsia="ja-JP"/>
    </w:rPr>
  </w:style>
  <w:style w:type="paragraph" w:customStyle="1" w:styleId="xl79">
    <w:name w:val="xl79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textAlignment w:val="top"/>
    </w:pPr>
    <w:rPr>
      <w:b/>
      <w:bCs/>
      <w:color w:val="000000"/>
      <w:sz w:val="24"/>
      <w:lang w:eastAsia="ja-JP"/>
    </w:rPr>
  </w:style>
  <w:style w:type="paragraph" w:customStyle="1" w:styleId="xl80">
    <w:name w:val="xl80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b/>
      <w:bCs/>
      <w:color w:val="008000"/>
      <w:sz w:val="24"/>
      <w:lang w:eastAsia="ja-JP"/>
    </w:rPr>
  </w:style>
  <w:style w:type="paragraph" w:customStyle="1" w:styleId="xl81">
    <w:name w:val="xl81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b/>
      <w:bCs/>
      <w:color w:val="993300"/>
      <w:sz w:val="24"/>
      <w:lang w:eastAsia="ja-JP"/>
    </w:rPr>
  </w:style>
  <w:style w:type="paragraph" w:customStyle="1" w:styleId="xl82">
    <w:name w:val="xl82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sz w:val="24"/>
      <w:lang w:eastAsia="ja-JP"/>
    </w:rPr>
  </w:style>
  <w:style w:type="paragraph" w:customStyle="1" w:styleId="xl83">
    <w:name w:val="xl83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color w:val="000000"/>
      <w:sz w:val="24"/>
      <w:lang w:eastAsia="ja-JP"/>
    </w:rPr>
  </w:style>
  <w:style w:type="paragraph" w:customStyle="1" w:styleId="xl84">
    <w:name w:val="xl84"/>
    <w:basedOn w:val="Normal"/>
    <w:rsid w:val="0008306D"/>
    <w:pPr>
      <w:spacing w:before="100" w:beforeAutospacing="1" w:after="100" w:afterAutospacing="1" w:line="240" w:lineRule="auto"/>
      <w:ind w:firstLine="0"/>
      <w:jc w:val="left"/>
    </w:pPr>
    <w:rPr>
      <w:color w:val="000000"/>
      <w:sz w:val="24"/>
      <w:lang w:eastAsia="ja-JP"/>
    </w:rPr>
  </w:style>
  <w:style w:type="paragraph" w:customStyle="1" w:styleId="xl85">
    <w:name w:val="xl85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b/>
      <w:bCs/>
      <w:color w:val="000000"/>
      <w:sz w:val="24"/>
      <w:lang w:eastAsia="ja-JP"/>
    </w:rPr>
  </w:style>
  <w:style w:type="paragraph" w:customStyle="1" w:styleId="xl86">
    <w:name w:val="xl86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b/>
      <w:bCs/>
      <w:color w:val="000000"/>
      <w:sz w:val="24"/>
      <w:lang w:eastAsia="ja-JP"/>
    </w:rPr>
  </w:style>
  <w:style w:type="paragraph" w:customStyle="1" w:styleId="xl87">
    <w:name w:val="xl87"/>
    <w:basedOn w:val="Normal"/>
    <w:rsid w:val="0008306D"/>
    <w:pPr>
      <w:spacing w:before="100" w:beforeAutospacing="1" w:after="100" w:afterAutospacing="1" w:line="240" w:lineRule="auto"/>
      <w:ind w:firstLine="0"/>
      <w:jc w:val="left"/>
    </w:pPr>
    <w:rPr>
      <w:b/>
      <w:bCs/>
      <w:color w:val="000000"/>
      <w:sz w:val="24"/>
      <w:lang w:eastAsia="ja-JP"/>
    </w:rPr>
  </w:style>
  <w:style w:type="paragraph" w:customStyle="1" w:styleId="xl88">
    <w:name w:val="xl88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color w:val="000000"/>
      <w:sz w:val="24"/>
      <w:lang w:eastAsia="ja-JP"/>
    </w:rPr>
  </w:style>
  <w:style w:type="paragraph" w:customStyle="1" w:styleId="xl89">
    <w:name w:val="xl89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sz w:val="24"/>
      <w:lang w:eastAsia="ja-JP"/>
    </w:rPr>
  </w:style>
  <w:style w:type="paragraph" w:customStyle="1" w:styleId="xl90">
    <w:name w:val="xl90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top"/>
    </w:pPr>
    <w:rPr>
      <w:b/>
      <w:bCs/>
      <w:color w:val="000000"/>
      <w:sz w:val="24"/>
      <w:lang w:eastAsia="ja-JP"/>
    </w:rPr>
  </w:style>
  <w:style w:type="paragraph" w:customStyle="1" w:styleId="xl91">
    <w:name w:val="xl91"/>
    <w:basedOn w:val="Normal"/>
    <w:rsid w:val="0008306D"/>
    <w:pPr>
      <w:spacing w:before="100" w:beforeAutospacing="1" w:after="100" w:afterAutospacing="1" w:line="240" w:lineRule="auto"/>
      <w:ind w:firstLine="0"/>
      <w:jc w:val="left"/>
      <w:textAlignment w:val="top"/>
    </w:pPr>
    <w:rPr>
      <w:b/>
      <w:bCs/>
      <w:color w:val="000000"/>
      <w:sz w:val="24"/>
      <w:lang w:eastAsia="ja-JP"/>
    </w:rPr>
  </w:style>
  <w:style w:type="paragraph" w:customStyle="1" w:styleId="xl92">
    <w:name w:val="xl92"/>
    <w:basedOn w:val="Normal"/>
    <w:rsid w:val="0008306D"/>
    <w:pPr>
      <w:spacing w:before="100" w:beforeAutospacing="1" w:after="100" w:afterAutospacing="1" w:line="240" w:lineRule="auto"/>
      <w:ind w:firstLine="0"/>
      <w:jc w:val="left"/>
      <w:textAlignment w:val="top"/>
    </w:pPr>
    <w:rPr>
      <w:b/>
      <w:bCs/>
      <w:color w:val="FF0000"/>
      <w:sz w:val="24"/>
      <w:lang w:eastAsia="ja-JP"/>
    </w:rPr>
  </w:style>
  <w:style w:type="paragraph" w:customStyle="1" w:styleId="xl93">
    <w:name w:val="xl93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color w:val="FF6600"/>
      <w:sz w:val="24"/>
      <w:lang w:eastAsia="ja-JP"/>
    </w:rPr>
  </w:style>
  <w:style w:type="paragraph" w:customStyle="1" w:styleId="xl94">
    <w:name w:val="xl94"/>
    <w:basedOn w:val="Normal"/>
    <w:rsid w:val="0008306D"/>
    <w:pPr>
      <w:spacing w:before="100" w:beforeAutospacing="1" w:after="100" w:afterAutospacing="1" w:line="240" w:lineRule="auto"/>
      <w:ind w:firstLine="0"/>
      <w:jc w:val="left"/>
    </w:pPr>
    <w:rPr>
      <w:color w:val="FF6600"/>
      <w:sz w:val="24"/>
      <w:lang w:eastAsia="ja-JP"/>
    </w:rPr>
  </w:style>
  <w:style w:type="paragraph" w:customStyle="1" w:styleId="xl95">
    <w:name w:val="xl95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color w:val="FF6600"/>
      <w:sz w:val="24"/>
      <w:lang w:eastAsia="ja-JP"/>
    </w:rPr>
  </w:style>
  <w:style w:type="paragraph" w:customStyle="1" w:styleId="xl96">
    <w:name w:val="xl96"/>
    <w:basedOn w:val="Normal"/>
    <w:rsid w:val="0008306D"/>
    <w:pPr>
      <w:spacing w:before="100" w:beforeAutospacing="1" w:after="100" w:afterAutospacing="1" w:line="240" w:lineRule="auto"/>
      <w:ind w:firstLine="0"/>
      <w:jc w:val="left"/>
      <w:textAlignment w:val="top"/>
    </w:pPr>
    <w:rPr>
      <w:color w:val="000000"/>
      <w:sz w:val="24"/>
      <w:lang w:eastAsia="ja-JP"/>
    </w:rPr>
  </w:style>
  <w:style w:type="paragraph" w:customStyle="1" w:styleId="xl97">
    <w:name w:val="xl97"/>
    <w:basedOn w:val="Normal"/>
    <w:rsid w:val="0008306D"/>
    <w:pPr>
      <w:spacing w:before="100" w:beforeAutospacing="1" w:after="100" w:afterAutospacing="1" w:line="240" w:lineRule="auto"/>
      <w:ind w:firstLine="0"/>
      <w:jc w:val="left"/>
    </w:pPr>
    <w:rPr>
      <w:color w:val="000000"/>
      <w:sz w:val="24"/>
      <w:lang w:eastAsia="ja-JP"/>
    </w:rPr>
  </w:style>
  <w:style w:type="paragraph" w:customStyle="1" w:styleId="xl98">
    <w:name w:val="xl98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center"/>
    </w:pPr>
    <w:rPr>
      <w:b/>
      <w:bCs/>
      <w:color w:val="000000"/>
      <w:sz w:val="24"/>
      <w:lang w:eastAsia="ja-JP"/>
    </w:rPr>
  </w:style>
  <w:style w:type="paragraph" w:customStyle="1" w:styleId="xl99">
    <w:name w:val="xl99"/>
    <w:basedOn w:val="Normal"/>
    <w:rsid w:val="0008306D"/>
    <w:pPr>
      <w:spacing w:before="100" w:beforeAutospacing="1" w:after="100" w:afterAutospacing="1" w:line="240" w:lineRule="auto"/>
      <w:ind w:firstLine="0"/>
      <w:jc w:val="center"/>
      <w:textAlignment w:val="center"/>
    </w:pPr>
    <w:rPr>
      <w:b/>
      <w:bCs/>
      <w:color w:val="000000"/>
      <w:sz w:val="24"/>
      <w:lang w:eastAsia="ja-JP"/>
    </w:rPr>
  </w:style>
  <w:style w:type="paragraph" w:customStyle="1" w:styleId="xl100">
    <w:name w:val="xl100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center"/>
    </w:pPr>
    <w:rPr>
      <w:b/>
      <w:bCs/>
      <w:color w:val="000000"/>
      <w:sz w:val="24"/>
      <w:lang w:eastAsia="ja-JP"/>
    </w:rPr>
  </w:style>
  <w:style w:type="paragraph" w:customStyle="1" w:styleId="xl101">
    <w:name w:val="xl101"/>
    <w:basedOn w:val="Normal"/>
    <w:rsid w:val="0008306D"/>
    <w:pPr>
      <w:spacing w:before="100" w:beforeAutospacing="1" w:after="100" w:afterAutospacing="1" w:line="240" w:lineRule="auto"/>
      <w:ind w:firstLine="0"/>
      <w:jc w:val="center"/>
    </w:pPr>
    <w:rPr>
      <w:b/>
      <w:bCs/>
      <w:color w:val="FF0000"/>
      <w:sz w:val="24"/>
      <w:lang w:eastAsia="ja-JP"/>
    </w:rPr>
  </w:style>
  <w:style w:type="paragraph" w:customStyle="1" w:styleId="xl102">
    <w:name w:val="xl102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center"/>
    </w:pPr>
    <w:rPr>
      <w:b/>
      <w:bCs/>
      <w:color w:val="FF0000"/>
      <w:sz w:val="24"/>
      <w:lang w:eastAsia="ja-JP"/>
    </w:rPr>
  </w:style>
  <w:style w:type="paragraph" w:customStyle="1" w:styleId="xl103">
    <w:name w:val="xl103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</w:pPr>
    <w:rPr>
      <w:b/>
      <w:bCs/>
      <w:color w:val="FF0000"/>
      <w:sz w:val="24"/>
      <w:lang w:eastAsia="ja-JP"/>
    </w:rPr>
  </w:style>
  <w:style w:type="paragraph" w:customStyle="1" w:styleId="xl104">
    <w:name w:val="xl104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top"/>
    </w:pPr>
    <w:rPr>
      <w:b/>
      <w:bCs/>
      <w:color w:val="FF0000"/>
      <w:sz w:val="24"/>
      <w:lang w:eastAsia="ja-JP"/>
    </w:rPr>
  </w:style>
  <w:style w:type="paragraph" w:customStyle="1" w:styleId="xl105">
    <w:name w:val="xl105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top"/>
    </w:pPr>
    <w:rPr>
      <w:b/>
      <w:bCs/>
      <w:color w:val="FF0000"/>
      <w:sz w:val="24"/>
      <w:lang w:eastAsia="ja-JP"/>
    </w:rPr>
  </w:style>
  <w:style w:type="character" w:customStyle="1" w:styleId="Vanbnnidung">
    <w:name w:val="Van b?n n?i dung_"/>
    <w:link w:val="Vanbnnidung1"/>
    <w:uiPriority w:val="99"/>
    <w:rsid w:val="0008306D"/>
    <w:rPr>
      <w:shd w:val="clear" w:color="auto" w:fill="FFFFFF"/>
    </w:rPr>
  </w:style>
  <w:style w:type="paragraph" w:customStyle="1" w:styleId="Vanbnnidung1">
    <w:name w:val="Van b?n n?i dung1"/>
    <w:basedOn w:val="Normal"/>
    <w:link w:val="Vanbnnidung"/>
    <w:uiPriority w:val="99"/>
    <w:rsid w:val="0008306D"/>
    <w:pPr>
      <w:widowControl w:val="0"/>
      <w:shd w:val="clear" w:color="auto" w:fill="FFFFFF"/>
      <w:spacing w:before="0" w:after="300" w:line="240" w:lineRule="atLeast"/>
      <w:ind w:firstLine="720"/>
    </w:pPr>
    <w:rPr>
      <w:rFonts w:ascii="Calibri" w:eastAsia="Calibri" w:hAnsi="Calibri"/>
      <w:sz w:val="20"/>
      <w:szCs w:val="20"/>
    </w:rPr>
  </w:style>
  <w:style w:type="paragraph" w:customStyle="1" w:styleId="6normaltable">
    <w:name w:val="6 normal table"/>
    <w:basedOn w:val="Normal"/>
    <w:link w:val="6normaltableChar"/>
    <w:qFormat/>
    <w:rsid w:val="0008306D"/>
    <w:pPr>
      <w:spacing w:before="40" w:after="40" w:line="240" w:lineRule="auto"/>
      <w:ind w:firstLine="0"/>
    </w:pPr>
    <w:rPr>
      <w:sz w:val="24"/>
      <w:szCs w:val="26"/>
      <w:lang w:eastAsia="ja-JP"/>
    </w:rPr>
  </w:style>
  <w:style w:type="character" w:customStyle="1" w:styleId="6normaltableChar">
    <w:name w:val="6 normal table Char"/>
    <w:link w:val="6normaltable"/>
    <w:rsid w:val="0008306D"/>
    <w:rPr>
      <w:rFonts w:ascii="Times New Roman" w:eastAsia="Times New Roman" w:hAnsi="Times New Roman"/>
      <w:sz w:val="24"/>
      <w:szCs w:val="26"/>
      <w:lang w:eastAsia="ja-JP"/>
    </w:rPr>
  </w:style>
  <w:style w:type="character" w:customStyle="1" w:styleId="Tablecaption5">
    <w:name w:val="Table caption (5)_"/>
    <w:link w:val="Tablecaption50"/>
    <w:rsid w:val="0008306D"/>
    <w:rPr>
      <w:b/>
      <w:bCs/>
      <w:sz w:val="22"/>
      <w:szCs w:val="22"/>
      <w:shd w:val="clear" w:color="auto" w:fill="FFFFFF"/>
    </w:rPr>
  </w:style>
  <w:style w:type="paragraph" w:customStyle="1" w:styleId="Tablecaption50">
    <w:name w:val="Table caption (5)"/>
    <w:basedOn w:val="Normal"/>
    <w:link w:val="Tablecaption5"/>
    <w:rsid w:val="0008306D"/>
    <w:pPr>
      <w:widowControl w:val="0"/>
      <w:shd w:val="clear" w:color="auto" w:fill="FFFFFF"/>
      <w:spacing w:before="0" w:after="0" w:line="240" w:lineRule="exact"/>
      <w:ind w:firstLine="0"/>
      <w:jc w:val="left"/>
    </w:pPr>
    <w:rPr>
      <w:rFonts w:ascii="Calibri" w:eastAsia="Calibri" w:hAnsi="Calibri"/>
      <w:b/>
      <w:bCs/>
      <w:sz w:val="22"/>
      <w:szCs w:val="22"/>
    </w:rPr>
  </w:style>
  <w:style w:type="character" w:customStyle="1" w:styleId="Bodytext0">
    <w:name w:val="Body text_"/>
    <w:link w:val="BodyText3"/>
    <w:rsid w:val="0008306D"/>
    <w:rPr>
      <w:sz w:val="23"/>
      <w:szCs w:val="23"/>
      <w:shd w:val="clear" w:color="auto" w:fill="FFFFFF"/>
    </w:rPr>
  </w:style>
  <w:style w:type="paragraph" w:customStyle="1" w:styleId="BodyText3">
    <w:name w:val="Body Text3"/>
    <w:basedOn w:val="Normal"/>
    <w:link w:val="Bodytext0"/>
    <w:rsid w:val="0008306D"/>
    <w:pPr>
      <w:widowControl w:val="0"/>
      <w:shd w:val="clear" w:color="auto" w:fill="FFFFFF"/>
      <w:spacing w:before="0" w:after="0" w:line="446" w:lineRule="exact"/>
      <w:ind w:hanging="380"/>
    </w:pPr>
    <w:rPr>
      <w:rFonts w:ascii="Calibri" w:eastAsia="Calibri" w:hAnsi="Calibri"/>
      <w:sz w:val="23"/>
      <w:szCs w:val="23"/>
    </w:rPr>
  </w:style>
  <w:style w:type="character" w:styleId="Strong">
    <w:name w:val="Strong"/>
    <w:qFormat/>
    <w:rsid w:val="0008306D"/>
    <w:rPr>
      <w:rFonts w:cs="Times New Roman"/>
      <w:b/>
    </w:rPr>
  </w:style>
  <w:style w:type="paragraph" w:styleId="TOC1">
    <w:name w:val="toc 1"/>
    <w:basedOn w:val="Normal"/>
    <w:next w:val="Normal"/>
    <w:autoRedefine/>
    <w:uiPriority w:val="39"/>
    <w:unhideWhenUsed/>
    <w:rsid w:val="0008306D"/>
    <w:pPr>
      <w:tabs>
        <w:tab w:val="right" w:leader="dot" w:pos="9062"/>
      </w:tabs>
      <w:spacing w:before="60" w:after="60"/>
      <w:ind w:firstLine="0"/>
      <w:jc w:val="left"/>
    </w:pPr>
    <w:rPr>
      <w:b/>
      <w:noProof/>
      <w:szCs w:val="20"/>
      <w:lang w:val="en-GB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08306D"/>
    <w:pPr>
      <w:tabs>
        <w:tab w:val="right" w:leader="dot" w:pos="9062"/>
      </w:tabs>
      <w:spacing w:before="0" w:after="100" w:line="240" w:lineRule="auto"/>
      <w:ind w:left="280" w:firstLine="0"/>
      <w:jc w:val="left"/>
    </w:pPr>
    <w:rPr>
      <w:noProof/>
      <w:szCs w:val="20"/>
      <w:lang w:val="sv-SE" w:eastAsia="ja-JP"/>
    </w:rPr>
  </w:style>
  <w:style w:type="character" w:customStyle="1" w:styleId="fontstyle21">
    <w:name w:val="fontstyle21"/>
    <w:basedOn w:val="DefaultParagraphFont"/>
    <w:rsid w:val="0008306D"/>
    <w:rPr>
      <w:rFonts w:ascii="Italic" w:hAnsi="Italic" w:hint="default"/>
      <w:b w:val="0"/>
      <w:bCs w:val="0"/>
      <w:i/>
      <w:iCs/>
      <w:color w:val="000000"/>
      <w:sz w:val="26"/>
      <w:szCs w:val="26"/>
    </w:rPr>
  </w:style>
  <w:style w:type="paragraph" w:customStyle="1" w:styleId="xl64">
    <w:name w:val="xl64"/>
    <w:basedOn w:val="Normal"/>
    <w:rsid w:val="000830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center"/>
    </w:pPr>
    <w:rPr>
      <w:sz w:val="24"/>
      <w:lang w:eastAsia="ja-JP"/>
    </w:rPr>
  </w:style>
  <w:style w:type="paragraph" w:customStyle="1" w:styleId="Muc2">
    <w:name w:val="Muc 2"/>
    <w:basedOn w:val="Normal"/>
    <w:link w:val="Muc2Char"/>
    <w:rsid w:val="0008306D"/>
    <w:pPr>
      <w:widowControl w:val="0"/>
      <w:numPr>
        <w:ilvl w:val="1"/>
        <w:numId w:val="36"/>
      </w:numPr>
      <w:spacing w:before="60" w:after="0" w:line="312" w:lineRule="auto"/>
    </w:pPr>
    <w:rPr>
      <w:sz w:val="24"/>
      <w:lang w:eastAsia="ja-JP"/>
    </w:rPr>
  </w:style>
  <w:style w:type="paragraph" w:customStyle="1" w:styleId="DA11">
    <w:name w:val="DA1.1"/>
    <w:basedOn w:val="Normal"/>
    <w:link w:val="DA11Char"/>
    <w:autoRedefine/>
    <w:qFormat/>
    <w:rsid w:val="0008306D"/>
    <w:pPr>
      <w:spacing w:before="0" w:after="0" w:line="264" w:lineRule="auto"/>
      <w:ind w:firstLine="0"/>
      <w:jc w:val="center"/>
    </w:pPr>
    <w:rPr>
      <w:rFonts w:eastAsia="Calibri"/>
      <w:b/>
      <w:spacing w:val="-6"/>
      <w:sz w:val="28"/>
      <w:szCs w:val="28"/>
      <w:lang w:val="sv-SE" w:eastAsia="ja-JP"/>
    </w:rPr>
  </w:style>
  <w:style w:type="character" w:customStyle="1" w:styleId="DA11Char">
    <w:name w:val="DA1.1 Char"/>
    <w:link w:val="DA11"/>
    <w:rsid w:val="0008306D"/>
    <w:rPr>
      <w:rFonts w:ascii="Times New Roman" w:hAnsi="Times New Roman"/>
      <w:b/>
      <w:spacing w:val="-6"/>
      <w:sz w:val="28"/>
      <w:szCs w:val="28"/>
      <w:lang w:val="sv-SE" w:eastAsia="ja-JP"/>
    </w:rPr>
  </w:style>
  <w:style w:type="numbering" w:customStyle="1" w:styleId="Style1">
    <w:name w:val="Style1"/>
    <w:uiPriority w:val="99"/>
    <w:rsid w:val="0008306D"/>
    <w:pPr>
      <w:numPr>
        <w:numId w:val="37"/>
      </w:numPr>
    </w:pPr>
  </w:style>
  <w:style w:type="paragraph" w:customStyle="1" w:styleId="Muc1">
    <w:name w:val="Muc 1"/>
    <w:basedOn w:val="Normal"/>
    <w:autoRedefine/>
    <w:rsid w:val="0008306D"/>
    <w:pPr>
      <w:widowControl w:val="0"/>
      <w:numPr>
        <w:numId w:val="38"/>
      </w:numPr>
      <w:spacing w:after="60" w:line="312" w:lineRule="auto"/>
      <w:ind w:left="284" w:hanging="284"/>
    </w:pPr>
    <w:rPr>
      <w:rFonts w:ascii="Times New Roman Bold" w:hAnsi="Times New Roman Bold"/>
      <w:b/>
      <w:szCs w:val="26"/>
      <w:lang w:eastAsia="ja-JP"/>
    </w:rPr>
  </w:style>
  <w:style w:type="character" w:customStyle="1" w:styleId="Muc2Char">
    <w:name w:val="Muc 2 Char"/>
    <w:basedOn w:val="DefaultParagraphFont"/>
    <w:link w:val="Muc2"/>
    <w:rsid w:val="0008306D"/>
    <w:rPr>
      <w:rFonts w:ascii="Times New Roman" w:eastAsia="Times New Roman" w:hAnsi="Times New Roman"/>
      <w:sz w:val="24"/>
      <w:szCs w:val="24"/>
      <w:lang w:eastAsia="ja-JP"/>
    </w:rPr>
  </w:style>
  <w:style w:type="paragraph" w:customStyle="1" w:styleId="Default">
    <w:name w:val="Default"/>
    <w:rsid w:val="0008306D"/>
    <w:pPr>
      <w:widowControl w:val="0"/>
      <w:autoSpaceDE w:val="0"/>
      <w:autoSpaceDN w:val="0"/>
      <w:adjustRightInd w:val="0"/>
    </w:pPr>
    <w:rPr>
      <w:rFonts w:ascii=".VnTime" w:eastAsia="Times New Roman" w:hAnsi=".VnTime"/>
      <w:color w:val="000000"/>
      <w:sz w:val="24"/>
      <w:szCs w:val="24"/>
    </w:rPr>
  </w:style>
  <w:style w:type="paragraph" w:customStyle="1" w:styleId="Normal1">
    <w:name w:val="Normal1"/>
    <w:rsid w:val="0008306D"/>
    <w:pPr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TS2018-2">
    <w:name w:val="TS2018-2"/>
    <w:basedOn w:val="Normal"/>
    <w:link w:val="TS2018-2Char"/>
    <w:autoRedefine/>
    <w:qFormat/>
    <w:rsid w:val="0008306D"/>
    <w:pPr>
      <w:spacing w:before="0" w:after="0" w:line="312" w:lineRule="auto"/>
    </w:pPr>
    <w:rPr>
      <w:i/>
      <w:color w:val="0070C0"/>
      <w:szCs w:val="26"/>
      <w:lang w:val="vi-VN" w:eastAsia="ja-JP"/>
    </w:rPr>
  </w:style>
  <w:style w:type="character" w:customStyle="1" w:styleId="TS2018-2Char">
    <w:name w:val="TS2018-2 Char"/>
    <w:link w:val="TS2018-2"/>
    <w:rsid w:val="0008306D"/>
    <w:rPr>
      <w:rFonts w:ascii="Times New Roman" w:eastAsia="Times New Roman" w:hAnsi="Times New Roman"/>
      <w:i/>
      <w:color w:val="0070C0"/>
      <w:sz w:val="26"/>
      <w:szCs w:val="26"/>
      <w:lang w:val="vi-VN" w:eastAsia="ja-JP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8306D"/>
    <w:rPr>
      <w:color w:val="605E5C"/>
      <w:shd w:val="clear" w:color="auto" w:fill="E1DFDD"/>
    </w:rPr>
  </w:style>
  <w:style w:type="character" w:customStyle="1" w:styleId="Bodytext15">
    <w:name w:val="Body text (15)_"/>
    <w:link w:val="Bodytext150"/>
    <w:rsid w:val="0008306D"/>
    <w:rPr>
      <w:i/>
      <w:iCs/>
      <w:shd w:val="clear" w:color="auto" w:fill="FFFFFF"/>
    </w:rPr>
  </w:style>
  <w:style w:type="character" w:customStyle="1" w:styleId="Bodytext211pt">
    <w:name w:val="Body text (2) + 11 pt"/>
    <w:aliases w:val="Bold,Body text (15) + 11 pt,Not Italic,Body text (2) + 13 pt,Body text (3) + 14 pt,Body text + 11.5 pt"/>
    <w:rsid w:val="0008306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vi-VN" w:eastAsia="vi-VN" w:bidi="vi-VN"/>
    </w:rPr>
  </w:style>
  <w:style w:type="character" w:customStyle="1" w:styleId="Bodytext16">
    <w:name w:val="Body text (16)_"/>
    <w:link w:val="Bodytext160"/>
    <w:rsid w:val="0008306D"/>
    <w:rPr>
      <w:sz w:val="21"/>
      <w:szCs w:val="21"/>
      <w:shd w:val="clear" w:color="auto" w:fill="FFFFFF"/>
    </w:rPr>
  </w:style>
  <w:style w:type="paragraph" w:customStyle="1" w:styleId="Bodytext150">
    <w:name w:val="Body text (15)"/>
    <w:basedOn w:val="Normal"/>
    <w:link w:val="Bodytext15"/>
    <w:rsid w:val="0008306D"/>
    <w:pPr>
      <w:widowControl w:val="0"/>
      <w:shd w:val="clear" w:color="auto" w:fill="FFFFFF"/>
      <w:spacing w:before="0" w:after="0" w:line="249" w:lineRule="exact"/>
      <w:ind w:firstLine="0"/>
    </w:pPr>
    <w:rPr>
      <w:rFonts w:ascii="Calibri" w:eastAsia="Calibri" w:hAnsi="Calibri"/>
      <w:i/>
      <w:iCs/>
      <w:sz w:val="20"/>
      <w:szCs w:val="20"/>
    </w:rPr>
  </w:style>
  <w:style w:type="paragraph" w:customStyle="1" w:styleId="Bodytext160">
    <w:name w:val="Body text (16)"/>
    <w:basedOn w:val="Normal"/>
    <w:link w:val="Bodytext16"/>
    <w:rsid w:val="0008306D"/>
    <w:pPr>
      <w:widowControl w:val="0"/>
      <w:shd w:val="clear" w:color="auto" w:fill="FFFFFF"/>
      <w:spacing w:before="0" w:after="0" w:line="249" w:lineRule="exact"/>
      <w:ind w:hanging="180"/>
    </w:pPr>
    <w:rPr>
      <w:rFonts w:ascii="Calibri" w:eastAsia="Calibri" w:hAnsi="Calibri"/>
      <w:sz w:val="21"/>
      <w:szCs w:val="21"/>
    </w:rPr>
  </w:style>
  <w:style w:type="paragraph" w:customStyle="1" w:styleId="TableParagraph">
    <w:name w:val="Table Paragraph"/>
    <w:basedOn w:val="Normal"/>
    <w:uiPriority w:val="1"/>
    <w:qFormat/>
    <w:rsid w:val="0008306D"/>
    <w:pPr>
      <w:widowControl w:val="0"/>
      <w:autoSpaceDE w:val="0"/>
      <w:autoSpaceDN w:val="0"/>
      <w:spacing w:before="0" w:after="0" w:line="240" w:lineRule="auto"/>
      <w:ind w:firstLine="0"/>
      <w:jc w:val="left"/>
    </w:pPr>
    <w:rPr>
      <w:sz w:val="22"/>
      <w:szCs w:val="22"/>
      <w:lang w:val="vi" w:eastAsia="ja-JP"/>
    </w:rPr>
  </w:style>
  <w:style w:type="character" w:customStyle="1" w:styleId="Bodytext20">
    <w:name w:val="Body text (2)_"/>
    <w:link w:val="Bodytext21"/>
    <w:rsid w:val="0008306D"/>
    <w:rPr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08306D"/>
    <w:pPr>
      <w:widowControl w:val="0"/>
      <w:shd w:val="clear" w:color="auto" w:fill="FFFFFF"/>
      <w:spacing w:before="0" w:after="0" w:line="422" w:lineRule="exact"/>
      <w:ind w:firstLine="0"/>
    </w:pPr>
    <w:rPr>
      <w:rFonts w:ascii="Calibri" w:eastAsia="Calibri" w:hAnsi="Calibri"/>
      <w:sz w:val="20"/>
      <w:szCs w:val="20"/>
    </w:rPr>
  </w:style>
  <w:style w:type="paragraph" w:customStyle="1" w:styleId="msonormal0">
    <w:name w:val="msonormal"/>
    <w:basedOn w:val="Normal"/>
    <w:rsid w:val="0008306D"/>
    <w:pPr>
      <w:spacing w:before="100" w:beforeAutospacing="1" w:after="100" w:afterAutospacing="1" w:line="240" w:lineRule="auto"/>
      <w:ind w:firstLine="0"/>
      <w:jc w:val="left"/>
    </w:pPr>
    <w:rPr>
      <w:sz w:val="24"/>
      <w:lang w:eastAsia="ja-JP"/>
    </w:rPr>
  </w:style>
  <w:style w:type="paragraph" w:customStyle="1" w:styleId="Noidung">
    <w:name w:val="@Noidung"/>
    <w:link w:val="NoidungChar"/>
    <w:rsid w:val="0008306D"/>
    <w:pPr>
      <w:tabs>
        <w:tab w:val="left" w:pos="720"/>
      </w:tabs>
      <w:spacing w:before="60"/>
      <w:ind w:firstLine="567"/>
      <w:jc w:val="both"/>
    </w:pPr>
    <w:rPr>
      <w:rFonts w:ascii="Times New Roman" w:eastAsia="Times New Roman" w:hAnsi="Times New Roman"/>
      <w:sz w:val="26"/>
      <w:szCs w:val="28"/>
    </w:rPr>
  </w:style>
  <w:style w:type="character" w:customStyle="1" w:styleId="NoidungChar">
    <w:name w:val="@Noidung Char"/>
    <w:link w:val="Noidung"/>
    <w:rsid w:val="0008306D"/>
    <w:rPr>
      <w:rFonts w:ascii="Times New Roman" w:eastAsia="Times New Roman" w:hAnsi="Times New Roman"/>
      <w:sz w:val="26"/>
      <w:szCs w:val="28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306D"/>
    <w:rPr>
      <w:color w:val="605E5C"/>
      <w:shd w:val="clear" w:color="auto" w:fill="E1DFDD"/>
    </w:rPr>
  </w:style>
  <w:style w:type="character" w:styleId="Emphasis">
    <w:name w:val="Emphasis"/>
    <w:qFormat/>
    <w:rsid w:val="0008306D"/>
    <w:rPr>
      <w:i/>
      <w:iCs/>
    </w:rPr>
  </w:style>
  <w:style w:type="character" w:customStyle="1" w:styleId="BodyTextChar1">
    <w:name w:val="Body Text Char1"/>
    <w:rsid w:val="0008306D"/>
    <w:rPr>
      <w:rFonts w:ascii=".VnTime" w:hAnsi=".VnTime" w:cs="Times New Roman"/>
      <w:sz w:val="28"/>
      <w:szCs w:val="28"/>
      <w:lang w:val="en-US" w:eastAsia="en-US" w:bidi="ar-SA"/>
    </w:rPr>
  </w:style>
  <w:style w:type="paragraph" w:styleId="Revision">
    <w:name w:val="Revision"/>
    <w:hidden/>
    <w:uiPriority w:val="99"/>
    <w:unhideWhenUsed/>
    <w:rsid w:val="0008306D"/>
    <w:rPr>
      <w:rFonts w:ascii="Times New Roman" w:eastAsia="Times New Roman" w:hAnsi="Times New Roman"/>
      <w:sz w:val="24"/>
      <w:szCs w:val="24"/>
    </w:rPr>
  </w:style>
  <w:style w:type="paragraph" w:customStyle="1" w:styleId="NormalTimesNewRoman">
    <w:name w:val="Normal + Times New Roman"/>
    <w:aliases w:val="14 pt"/>
    <w:basedOn w:val="Normal"/>
    <w:link w:val="NormalTimesNewRomanChar"/>
    <w:rsid w:val="0008306D"/>
    <w:pPr>
      <w:spacing w:after="0" w:line="240" w:lineRule="auto"/>
      <w:ind w:firstLine="720"/>
    </w:pPr>
    <w:rPr>
      <w:rFonts w:eastAsia="Calibri"/>
      <w:bCs/>
      <w:sz w:val="28"/>
      <w:szCs w:val="28"/>
      <w:lang w:val="sv-SE" w:eastAsia="ja-JP"/>
    </w:rPr>
  </w:style>
  <w:style w:type="character" w:customStyle="1" w:styleId="NormalTimesNewRomanChar">
    <w:name w:val="Normal + Times New Roman Char"/>
    <w:aliases w:val="14 pt Char"/>
    <w:link w:val="NormalTimesNewRoman"/>
    <w:rsid w:val="0008306D"/>
    <w:rPr>
      <w:rFonts w:ascii="Times New Roman" w:hAnsi="Times New Roman"/>
      <w:bCs/>
      <w:sz w:val="28"/>
      <w:szCs w:val="28"/>
      <w:lang w:val="sv-SE" w:eastAsia="ja-JP"/>
    </w:rPr>
  </w:style>
  <w:style w:type="paragraph" w:customStyle="1" w:styleId="abc">
    <w:name w:val="abc"/>
    <w:basedOn w:val="Normal"/>
    <w:rsid w:val="0008306D"/>
    <w:pPr>
      <w:overflowPunct w:val="0"/>
      <w:autoSpaceDE w:val="0"/>
      <w:autoSpaceDN w:val="0"/>
      <w:adjustRightInd w:val="0"/>
      <w:spacing w:after="0" w:line="240" w:lineRule="auto"/>
      <w:ind w:firstLine="0"/>
      <w:jc w:val="left"/>
      <w:textAlignment w:val="baseline"/>
    </w:pPr>
    <w:rPr>
      <w:rFonts w:ascii=".VnTime" w:hAnsi=".VnTime"/>
      <w:sz w:val="28"/>
      <w:szCs w:val="20"/>
      <w:lang w:eastAsia="ja-JP"/>
    </w:rPr>
  </w:style>
  <w:style w:type="paragraph" w:customStyle="1" w:styleId="CharCharCharChar">
    <w:name w:val="Char Char Char Char"/>
    <w:basedOn w:val="Normal"/>
    <w:rsid w:val="0008306D"/>
    <w:pPr>
      <w:spacing w:after="160" w:line="240" w:lineRule="exact"/>
      <w:ind w:firstLine="0"/>
      <w:jc w:val="left"/>
    </w:pPr>
    <w:rPr>
      <w:rFonts w:ascii="Tahoma" w:eastAsia="PMingLiU" w:hAnsi="Tahoma"/>
      <w:sz w:val="20"/>
      <w:szCs w:val="20"/>
      <w:lang w:eastAsia="ja-JP"/>
    </w:rPr>
  </w:style>
  <w:style w:type="paragraph" w:customStyle="1" w:styleId="Body1">
    <w:name w:val="Body 1"/>
    <w:rsid w:val="0008306D"/>
    <w:pPr>
      <w:outlineLvl w:val="0"/>
    </w:pPr>
    <w:rPr>
      <w:rFonts w:ascii="Times New Roman" w:eastAsia="Arial Unicode MS" w:hAnsi="Times New Roman"/>
      <w:color w:val="000000"/>
      <w:sz w:val="24"/>
      <w:u w:color="000000"/>
    </w:rPr>
  </w:style>
  <w:style w:type="character" w:customStyle="1" w:styleId="FootnoteTextChar1">
    <w:name w:val="Footnote Text Char1"/>
    <w:semiHidden/>
    <w:rsid w:val="0008306D"/>
    <w:rPr>
      <w:lang w:val="en-GB" w:bidi="ar-SA"/>
    </w:rPr>
  </w:style>
  <w:style w:type="character" w:customStyle="1" w:styleId="CharChar2">
    <w:name w:val="Char Char2"/>
    <w:locked/>
    <w:rsid w:val="0008306D"/>
    <w:rPr>
      <w:rFonts w:ascii="Times New Roman" w:hAnsi="Times New Roman"/>
      <w:color w:val="000000"/>
      <w:sz w:val="26"/>
      <w:lang w:val="en-US" w:eastAsia="en-US"/>
    </w:rPr>
  </w:style>
  <w:style w:type="paragraph" w:styleId="PlainText">
    <w:name w:val="Plain Text"/>
    <w:basedOn w:val="Normal"/>
    <w:link w:val="PlainTextChar"/>
    <w:unhideWhenUsed/>
    <w:rsid w:val="0008306D"/>
    <w:pPr>
      <w:spacing w:after="0" w:line="240" w:lineRule="auto"/>
      <w:ind w:firstLine="0"/>
      <w:jc w:val="left"/>
    </w:pPr>
    <w:rPr>
      <w:rFonts w:ascii="Courier New" w:hAnsi="Courier New"/>
      <w:color w:val="000000"/>
      <w:sz w:val="20"/>
      <w:szCs w:val="20"/>
      <w:lang w:eastAsia="ja-JP"/>
    </w:rPr>
  </w:style>
  <w:style w:type="character" w:customStyle="1" w:styleId="PlainTextChar">
    <w:name w:val="Plain Text Char"/>
    <w:basedOn w:val="DefaultParagraphFont"/>
    <w:link w:val="PlainText"/>
    <w:rsid w:val="0008306D"/>
    <w:rPr>
      <w:rFonts w:ascii="Courier New" w:eastAsia="Times New Roman" w:hAnsi="Courier New"/>
      <w:color w:val="000000"/>
      <w:lang w:eastAsia="ja-JP"/>
    </w:rPr>
  </w:style>
  <w:style w:type="character" w:customStyle="1" w:styleId="CharChar3">
    <w:name w:val="Char Char3"/>
    <w:locked/>
    <w:rsid w:val="0008306D"/>
    <w:rPr>
      <w:rFonts w:ascii=".VnTime" w:hAnsi=".VnTime"/>
      <w:color w:val="000000"/>
      <w:sz w:val="26"/>
      <w:lang w:val="en-US" w:eastAsia="en-US" w:bidi="ar-SA"/>
    </w:rPr>
  </w:style>
  <w:style w:type="character" w:customStyle="1" w:styleId="st">
    <w:name w:val="st"/>
    <w:rsid w:val="0008306D"/>
  </w:style>
  <w:style w:type="paragraph" w:customStyle="1" w:styleId="m-2411125207474703886gmail-normaltimesnewroman">
    <w:name w:val="m_-2411125207474703886gmail-normaltimesnewroman"/>
    <w:basedOn w:val="Normal"/>
    <w:rsid w:val="0008306D"/>
    <w:pPr>
      <w:spacing w:before="100" w:beforeAutospacing="1" w:after="100" w:afterAutospacing="1" w:line="240" w:lineRule="auto"/>
      <w:ind w:firstLine="0"/>
      <w:jc w:val="left"/>
    </w:pPr>
    <w:rPr>
      <w:sz w:val="28"/>
      <w:lang w:eastAsia="ja-JP"/>
    </w:rPr>
  </w:style>
  <w:style w:type="character" w:customStyle="1" w:styleId="m-2411125207474703886gmail-normaltimesnewromanchar">
    <w:name w:val="m_-2411125207474703886gmail-normaltimesnewromanchar"/>
    <w:rsid w:val="0008306D"/>
  </w:style>
  <w:style w:type="character" w:styleId="IntenseReference">
    <w:name w:val="Intense Reference"/>
    <w:uiPriority w:val="32"/>
    <w:qFormat/>
    <w:rsid w:val="0008306D"/>
    <w:rPr>
      <w:b/>
      <w:bCs/>
      <w:smallCaps/>
      <w:color w:val="5B9BD5"/>
      <w:spacing w:val="5"/>
    </w:rPr>
  </w:style>
  <w:style w:type="character" w:customStyle="1" w:styleId="Bodytext4">
    <w:name w:val="Body text (4)_"/>
    <w:link w:val="Bodytext40"/>
    <w:rsid w:val="0008306D"/>
    <w:rPr>
      <w:b/>
      <w:bCs/>
      <w:sz w:val="22"/>
      <w:szCs w:val="22"/>
      <w:shd w:val="clear" w:color="auto" w:fill="FFFFFF"/>
    </w:rPr>
  </w:style>
  <w:style w:type="character" w:customStyle="1" w:styleId="Tablecaption">
    <w:name w:val="Table caption_"/>
    <w:link w:val="Tablecaption0"/>
    <w:rsid w:val="0008306D"/>
    <w:rPr>
      <w:i/>
      <w:iCs/>
      <w:sz w:val="19"/>
      <w:szCs w:val="19"/>
      <w:shd w:val="clear" w:color="auto" w:fill="FFFFFF"/>
    </w:rPr>
  </w:style>
  <w:style w:type="character" w:customStyle="1" w:styleId="Tablecaption105pt">
    <w:name w:val="Table caption + 10.5 pt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1"/>
      <w:szCs w:val="21"/>
      <w:u w:val="none"/>
      <w:lang w:val="vi-VN" w:eastAsia="vi-VN" w:bidi="vi-VN"/>
    </w:rPr>
  </w:style>
  <w:style w:type="character" w:customStyle="1" w:styleId="Bodytext275pt">
    <w:name w:val="Body text (2) + 7.5 pt"/>
    <w:rsid w:val="0008306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5"/>
      <w:szCs w:val="15"/>
      <w:u w:val="none"/>
      <w:lang w:val="vi-VN" w:eastAsia="vi-VN" w:bidi="vi-VN"/>
    </w:rPr>
  </w:style>
  <w:style w:type="character" w:customStyle="1" w:styleId="Bodytext2ArialUnicodeMS">
    <w:name w:val="Body text (2) + Arial Unicode MS"/>
    <w:aliases w:val="10 pt"/>
    <w:rsid w:val="0008306D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vi-VN" w:eastAsia="vi-VN" w:bidi="vi-VN"/>
    </w:rPr>
  </w:style>
  <w:style w:type="paragraph" w:customStyle="1" w:styleId="Bodytext40">
    <w:name w:val="Body text (4)"/>
    <w:basedOn w:val="Normal"/>
    <w:link w:val="Bodytext4"/>
    <w:rsid w:val="0008306D"/>
    <w:pPr>
      <w:widowControl w:val="0"/>
      <w:shd w:val="clear" w:color="auto" w:fill="FFFFFF"/>
      <w:spacing w:after="0" w:line="276" w:lineRule="exact"/>
      <w:ind w:hanging="1620"/>
      <w:jc w:val="center"/>
    </w:pPr>
    <w:rPr>
      <w:rFonts w:ascii="Calibri" w:eastAsia="Calibri" w:hAnsi="Calibri"/>
      <w:b/>
      <w:bCs/>
      <w:sz w:val="22"/>
      <w:szCs w:val="22"/>
    </w:rPr>
  </w:style>
  <w:style w:type="paragraph" w:customStyle="1" w:styleId="Tablecaption0">
    <w:name w:val="Table caption"/>
    <w:basedOn w:val="Normal"/>
    <w:link w:val="Tablecaption"/>
    <w:rsid w:val="0008306D"/>
    <w:pPr>
      <w:widowControl w:val="0"/>
      <w:shd w:val="clear" w:color="auto" w:fill="FFFFFF"/>
      <w:spacing w:after="0" w:line="240" w:lineRule="exact"/>
      <w:ind w:firstLine="0"/>
      <w:jc w:val="left"/>
    </w:pPr>
    <w:rPr>
      <w:rFonts w:ascii="Calibri" w:eastAsia="Calibri" w:hAnsi="Calibri"/>
      <w:i/>
      <w:iCs/>
      <w:sz w:val="19"/>
      <w:szCs w:val="19"/>
    </w:rPr>
  </w:style>
  <w:style w:type="paragraph" w:styleId="BodyText30">
    <w:name w:val="Body Text 3"/>
    <w:basedOn w:val="Normal"/>
    <w:link w:val="BodyText3Char"/>
    <w:rsid w:val="0008306D"/>
    <w:pPr>
      <w:spacing w:line="276" w:lineRule="auto"/>
      <w:ind w:firstLine="0"/>
      <w:jc w:val="left"/>
    </w:pPr>
    <w:rPr>
      <w:rFonts w:ascii="Calibri" w:eastAsia="Calibri" w:hAnsi="Calibri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0"/>
    <w:rsid w:val="0008306D"/>
    <w:rPr>
      <w:sz w:val="16"/>
      <w:szCs w:val="16"/>
      <w:lang w:eastAsia="ja-JP"/>
    </w:rPr>
  </w:style>
  <w:style w:type="character" w:customStyle="1" w:styleId="Bodytext31">
    <w:name w:val="Body text (3)_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u w:val="none"/>
    </w:rPr>
  </w:style>
  <w:style w:type="character" w:customStyle="1" w:styleId="Bodytext3NotItalic">
    <w:name w:val="Body text (3) + Not Italic"/>
    <w:aliases w:val="Spacing 0 pt Exact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vi-VN" w:eastAsia="vi-VN" w:bidi="vi-VN"/>
    </w:rPr>
  </w:style>
  <w:style w:type="character" w:customStyle="1" w:styleId="Bodytext32">
    <w:name w:val="Body text (3)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vi-VN" w:eastAsia="vi-VN" w:bidi="vi-VN"/>
    </w:rPr>
  </w:style>
  <w:style w:type="character" w:customStyle="1" w:styleId="Bodytext2Italic">
    <w:name w:val="Body text (2) + Italic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vi-VN" w:eastAsia="vi-VN" w:bidi="vi-VN"/>
    </w:rPr>
  </w:style>
  <w:style w:type="character" w:customStyle="1" w:styleId="Bodytext214pt">
    <w:name w:val="Body text (2) + 14 pt"/>
    <w:aliases w:val="Italic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8"/>
      <w:szCs w:val="28"/>
      <w:u w:val="none"/>
      <w:shd w:val="clear" w:color="auto" w:fill="FFFFFF"/>
      <w:lang w:val="vi-VN" w:eastAsia="vi-VN" w:bidi="vi-VN"/>
    </w:rPr>
  </w:style>
  <w:style w:type="character" w:customStyle="1" w:styleId="Heading20">
    <w:name w:val="Heading #2_"/>
    <w:rsid w:val="0008306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Heading21">
    <w:name w:val="Heading #2"/>
    <w:rsid w:val="0008306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vi-VN" w:eastAsia="vi-VN" w:bidi="vi-VN"/>
    </w:rPr>
  </w:style>
  <w:style w:type="character" w:customStyle="1" w:styleId="Headerorfooter">
    <w:name w:val="Header or footer_"/>
    <w:rsid w:val="0008306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u w:val="none"/>
    </w:rPr>
  </w:style>
  <w:style w:type="character" w:customStyle="1" w:styleId="Headerorfooter13pt">
    <w:name w:val="Header or footer + 13 pt"/>
    <w:aliases w:val="Not Bold,Body text (4) + 12 pt,Body text (2) + 12 pt"/>
    <w:rsid w:val="0008306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vi-VN" w:eastAsia="vi-VN" w:bidi="vi-VN"/>
    </w:rPr>
  </w:style>
  <w:style w:type="character" w:customStyle="1" w:styleId="Headerorfooter0">
    <w:name w:val="Header or footer"/>
    <w:rsid w:val="0008306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vi-VN" w:eastAsia="vi-VN" w:bidi="vi-VN"/>
    </w:rPr>
  </w:style>
  <w:style w:type="character" w:customStyle="1" w:styleId="NormalWebChar">
    <w:name w:val="Normal (Web) Char"/>
    <w:aliases w:val=" Char Char Char Char,Normal (Web) Char Char Char, Char Char25 Char,Char Char25 Char,Обычный (веб)1 Char,Обычный (веб) Знак Char,Обычный (веб) Знак1 Char,Обычный (веб) Знак Знак Char,Char Char Char Char1"/>
    <w:link w:val="NormalWeb"/>
    <w:uiPriority w:val="99"/>
    <w:locked/>
    <w:rsid w:val="0008306D"/>
    <w:rPr>
      <w:rFonts w:ascii="Times New Roman" w:eastAsia="Times New Roman" w:hAnsi="Times New Roman"/>
      <w:sz w:val="26"/>
      <w:szCs w:val="24"/>
    </w:rPr>
  </w:style>
  <w:style w:type="character" w:customStyle="1" w:styleId="BodytextItalic">
    <w:name w:val="Body text + Italic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vi-VN"/>
    </w:rPr>
  </w:style>
  <w:style w:type="character" w:customStyle="1" w:styleId="BodyText3Char1">
    <w:name w:val="Body Text 3 Char1"/>
    <w:uiPriority w:val="99"/>
    <w:semiHidden/>
    <w:rsid w:val="0008306D"/>
    <w:rPr>
      <w:rFonts w:eastAsia="Times New Roman"/>
      <w:sz w:val="16"/>
      <w:szCs w:val="16"/>
      <w:lang w:val="en-US" w:eastAsia="en-US"/>
    </w:rPr>
  </w:style>
  <w:style w:type="paragraph" w:customStyle="1" w:styleId="BodyText22">
    <w:name w:val="Body Text2"/>
    <w:basedOn w:val="Normal"/>
    <w:rsid w:val="0008306D"/>
    <w:pPr>
      <w:widowControl w:val="0"/>
      <w:shd w:val="clear" w:color="auto" w:fill="FFFFFF"/>
      <w:spacing w:before="240" w:after="0" w:line="0" w:lineRule="atLeast"/>
      <w:ind w:firstLine="0"/>
      <w:jc w:val="center"/>
    </w:pPr>
    <w:rPr>
      <w:color w:val="000000"/>
      <w:sz w:val="22"/>
      <w:szCs w:val="22"/>
      <w:lang w:val="vi-VN" w:eastAsia="ja-JP"/>
    </w:rPr>
  </w:style>
  <w:style w:type="paragraph" w:customStyle="1" w:styleId="BodyText1">
    <w:name w:val="Body Text1"/>
    <w:basedOn w:val="Normal"/>
    <w:rsid w:val="0008306D"/>
    <w:pPr>
      <w:widowControl w:val="0"/>
      <w:shd w:val="clear" w:color="auto" w:fill="FFFFFF"/>
      <w:spacing w:after="0" w:line="277" w:lineRule="exact"/>
      <w:ind w:hanging="360"/>
      <w:jc w:val="center"/>
    </w:pPr>
    <w:rPr>
      <w:sz w:val="20"/>
      <w:szCs w:val="20"/>
      <w:lang w:eastAsia="ja-JP"/>
    </w:rPr>
  </w:style>
  <w:style w:type="character" w:customStyle="1" w:styleId="Vnbnnidung2">
    <w:name w:val="Văn bản nội dung (2)_"/>
    <w:link w:val="Vnbnnidung20"/>
    <w:rsid w:val="0008306D"/>
    <w:rPr>
      <w:sz w:val="19"/>
      <w:szCs w:val="19"/>
      <w:shd w:val="clear" w:color="auto" w:fill="FFFFFF"/>
    </w:rPr>
  </w:style>
  <w:style w:type="paragraph" w:customStyle="1" w:styleId="Vnbnnidung20">
    <w:name w:val="Văn bản nội dung (2)"/>
    <w:basedOn w:val="Normal"/>
    <w:link w:val="Vnbnnidung2"/>
    <w:rsid w:val="0008306D"/>
    <w:pPr>
      <w:widowControl w:val="0"/>
      <w:shd w:val="clear" w:color="auto" w:fill="FFFFFF"/>
      <w:spacing w:before="420" w:after="420" w:line="0" w:lineRule="atLeast"/>
      <w:ind w:hanging="300"/>
      <w:jc w:val="center"/>
    </w:pPr>
    <w:rPr>
      <w:rFonts w:ascii="Calibri" w:eastAsia="Calibri" w:hAnsi="Calibri"/>
      <w:sz w:val="19"/>
      <w:szCs w:val="19"/>
    </w:rPr>
  </w:style>
  <w:style w:type="character" w:customStyle="1" w:styleId="Bodytext3Exact">
    <w:name w:val="Body text (3) Exact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spacing w:val="6"/>
      <w:sz w:val="20"/>
      <w:szCs w:val="20"/>
      <w:u w:val="none"/>
    </w:rPr>
  </w:style>
  <w:style w:type="character" w:customStyle="1" w:styleId="Bodytext15pt">
    <w:name w:val="Body text + 15 pt"/>
    <w:rsid w:val="0008306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shd w:val="clear" w:color="auto" w:fill="FFFFFF"/>
      <w:lang w:val="vi-VN"/>
    </w:rPr>
  </w:style>
  <w:style w:type="paragraph" w:styleId="EndnoteText">
    <w:name w:val="endnote text"/>
    <w:basedOn w:val="Normal"/>
    <w:link w:val="EndnoteTextChar"/>
    <w:rsid w:val="0008306D"/>
    <w:pPr>
      <w:spacing w:after="200" w:line="276" w:lineRule="auto"/>
      <w:ind w:firstLine="0"/>
      <w:jc w:val="left"/>
    </w:pPr>
    <w:rPr>
      <w:rFonts w:ascii="Calibri" w:eastAsia="Calibri" w:hAnsi="Calibri"/>
      <w:sz w:val="20"/>
      <w:szCs w:val="20"/>
      <w:lang w:eastAsia="ja-JP"/>
    </w:rPr>
  </w:style>
  <w:style w:type="character" w:customStyle="1" w:styleId="EndnoteTextChar">
    <w:name w:val="Endnote Text Char"/>
    <w:basedOn w:val="DefaultParagraphFont"/>
    <w:link w:val="EndnoteText"/>
    <w:rsid w:val="0008306D"/>
    <w:rPr>
      <w:lang w:eastAsia="ja-JP"/>
    </w:rPr>
  </w:style>
  <w:style w:type="character" w:styleId="EndnoteReference">
    <w:name w:val="endnote reference"/>
    <w:rsid w:val="0008306D"/>
    <w:rPr>
      <w:vertAlign w:val="superscript"/>
    </w:rPr>
  </w:style>
  <w:style w:type="paragraph" w:customStyle="1" w:styleId="iu">
    <w:name w:val="Điều"/>
    <w:basedOn w:val="BodyText"/>
    <w:autoRedefine/>
    <w:qFormat/>
    <w:rsid w:val="0008306D"/>
    <w:pPr>
      <w:widowControl w:val="0"/>
      <w:spacing w:before="0" w:line="400" w:lineRule="exact"/>
      <w:ind w:right="57" w:firstLine="720"/>
      <w:jc w:val="left"/>
    </w:pPr>
    <w:rPr>
      <w:b/>
      <w:spacing w:val="-6"/>
      <w:sz w:val="28"/>
      <w:szCs w:val="28"/>
      <w:lang w:val="sv-SE"/>
    </w:rPr>
  </w:style>
  <w:style w:type="character" w:customStyle="1" w:styleId="Flietext2">
    <w:name w:val="Fließtext (2)_"/>
    <w:basedOn w:val="DefaultParagraphFont"/>
    <w:link w:val="Flietext20"/>
    <w:rsid w:val="0008306D"/>
    <w:rPr>
      <w:shd w:val="clear" w:color="auto" w:fill="FFFFFF"/>
    </w:rPr>
  </w:style>
  <w:style w:type="character" w:customStyle="1" w:styleId="Flietext3">
    <w:name w:val="Fließtext (3)_"/>
    <w:basedOn w:val="DefaultParagraphFont"/>
    <w:rsid w:val="0008306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u w:val="none"/>
    </w:rPr>
  </w:style>
  <w:style w:type="character" w:customStyle="1" w:styleId="Flietext30">
    <w:name w:val="Fließtext (3)"/>
    <w:basedOn w:val="Flietext3"/>
    <w:rsid w:val="0008306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single"/>
      <w:lang w:val="vi-VN" w:eastAsia="vi-VN" w:bidi="vi-VN"/>
    </w:rPr>
  </w:style>
  <w:style w:type="character" w:customStyle="1" w:styleId="Flietext4">
    <w:name w:val="Fließtext (4)_"/>
    <w:basedOn w:val="DefaultParagraphFont"/>
    <w:link w:val="Flietext40"/>
    <w:rsid w:val="0008306D"/>
    <w:rPr>
      <w:i/>
      <w:iCs/>
      <w:shd w:val="clear" w:color="auto" w:fill="FFFFFF"/>
    </w:rPr>
  </w:style>
  <w:style w:type="character" w:customStyle="1" w:styleId="Flietext2Fett">
    <w:name w:val="Fließtext (2) + Fett"/>
    <w:aliases w:val="Kursiv"/>
    <w:basedOn w:val="Flietext2"/>
    <w:rsid w:val="0008306D"/>
    <w:rPr>
      <w:b/>
      <w:bCs/>
      <w:color w:val="000000"/>
      <w:spacing w:val="0"/>
      <w:w w:val="100"/>
      <w:position w:val="0"/>
      <w:sz w:val="24"/>
      <w:szCs w:val="24"/>
      <w:shd w:val="clear" w:color="auto" w:fill="FFFFFF"/>
      <w:lang w:val="vi-VN" w:eastAsia="vi-VN" w:bidi="vi-VN"/>
    </w:rPr>
  </w:style>
  <w:style w:type="character" w:customStyle="1" w:styleId="Flietext285pt">
    <w:name w:val="Fließtext (2) + 8.5 pt"/>
    <w:aliases w:val="Abstand 0 pt"/>
    <w:basedOn w:val="Flietext2"/>
    <w:rsid w:val="0008306D"/>
    <w:rPr>
      <w:color w:val="000000"/>
      <w:spacing w:val="-10"/>
      <w:w w:val="100"/>
      <w:position w:val="0"/>
      <w:sz w:val="17"/>
      <w:szCs w:val="17"/>
      <w:shd w:val="clear" w:color="auto" w:fill="FFFFFF"/>
      <w:lang w:val="vi-VN" w:eastAsia="vi-VN" w:bidi="vi-VN"/>
    </w:rPr>
  </w:style>
  <w:style w:type="paragraph" w:customStyle="1" w:styleId="Flietext20">
    <w:name w:val="Fließtext (2)"/>
    <w:basedOn w:val="Normal"/>
    <w:link w:val="Flietext2"/>
    <w:rsid w:val="0008306D"/>
    <w:pPr>
      <w:widowControl w:val="0"/>
      <w:shd w:val="clear" w:color="auto" w:fill="FFFFFF"/>
      <w:spacing w:before="0" w:after="0" w:line="270" w:lineRule="exact"/>
      <w:ind w:firstLine="0"/>
      <w:jc w:val="center"/>
    </w:pPr>
    <w:rPr>
      <w:rFonts w:ascii="Calibri" w:eastAsia="Calibri" w:hAnsi="Calibri"/>
      <w:sz w:val="20"/>
      <w:szCs w:val="20"/>
    </w:rPr>
  </w:style>
  <w:style w:type="paragraph" w:customStyle="1" w:styleId="Flietext40">
    <w:name w:val="Fließtext (4)"/>
    <w:basedOn w:val="Normal"/>
    <w:link w:val="Flietext4"/>
    <w:rsid w:val="0008306D"/>
    <w:pPr>
      <w:widowControl w:val="0"/>
      <w:shd w:val="clear" w:color="auto" w:fill="FFFFFF"/>
      <w:spacing w:before="0" w:after="0" w:line="0" w:lineRule="atLeast"/>
      <w:ind w:firstLine="0"/>
      <w:jc w:val="left"/>
    </w:pPr>
    <w:rPr>
      <w:rFonts w:ascii="Calibri" w:eastAsia="Calibri" w:hAnsi="Calibri"/>
      <w:i/>
      <w:iCs/>
      <w:sz w:val="20"/>
      <w:szCs w:val="20"/>
    </w:rPr>
  </w:style>
  <w:style w:type="character" w:customStyle="1" w:styleId="Flietext4Nichtkursiv">
    <w:name w:val="Fließtext (4) + Nicht kursiv"/>
    <w:basedOn w:val="Flietext4"/>
    <w:rsid w:val="0008306D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vi-VN" w:eastAsia="vi-VN" w:bidi="vi-VN"/>
    </w:rPr>
  </w:style>
  <w:style w:type="character" w:customStyle="1" w:styleId="TabellenbeschriftungExact">
    <w:name w:val="Tabellenbeschriftung Exact"/>
    <w:basedOn w:val="DefaultParagraphFont"/>
    <w:link w:val="Tabellenbeschriftung"/>
    <w:rsid w:val="0008306D"/>
    <w:rPr>
      <w:sz w:val="26"/>
      <w:szCs w:val="26"/>
      <w:shd w:val="clear" w:color="auto" w:fill="FFFFFF"/>
    </w:rPr>
  </w:style>
  <w:style w:type="character" w:customStyle="1" w:styleId="Flietext212pt">
    <w:name w:val="Fließtext (2) + 12 pt"/>
    <w:aliases w:val="Fett"/>
    <w:basedOn w:val="Flietext2"/>
    <w:rsid w:val="0008306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vi-VN" w:eastAsia="vi-VN" w:bidi="vi-VN"/>
    </w:rPr>
  </w:style>
  <w:style w:type="character" w:customStyle="1" w:styleId="Flietext2Kapitlchen">
    <w:name w:val="Fließtext (2) + Kapitälchen"/>
    <w:basedOn w:val="Flietext2"/>
    <w:rsid w:val="0008306D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6"/>
      <w:szCs w:val="26"/>
      <w:u w:val="none"/>
      <w:shd w:val="clear" w:color="auto" w:fill="FFFFFF"/>
      <w:lang w:val="vi-VN" w:eastAsia="vi-VN" w:bidi="vi-VN"/>
    </w:rPr>
  </w:style>
  <w:style w:type="paragraph" w:customStyle="1" w:styleId="Tabellenbeschriftung">
    <w:name w:val="Tabellenbeschriftung"/>
    <w:basedOn w:val="Normal"/>
    <w:link w:val="TabellenbeschriftungExact"/>
    <w:rsid w:val="0008306D"/>
    <w:pPr>
      <w:widowControl w:val="0"/>
      <w:shd w:val="clear" w:color="auto" w:fill="FFFFFF"/>
      <w:spacing w:before="0" w:after="0" w:line="0" w:lineRule="atLeast"/>
      <w:ind w:firstLine="0"/>
      <w:jc w:val="left"/>
    </w:pPr>
    <w:rPr>
      <w:rFonts w:ascii="Calibri" w:eastAsia="Calibri" w:hAnsi="Calibri"/>
      <w:szCs w:val="26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8306D"/>
    <w:rPr>
      <w:color w:val="605E5C"/>
      <w:shd w:val="clear" w:color="auto" w:fill="E1DFDD"/>
    </w:rPr>
  </w:style>
  <w:style w:type="paragraph" w:customStyle="1" w:styleId="xl63">
    <w:name w:val="xl63"/>
    <w:basedOn w:val="Normal"/>
    <w:rsid w:val="0008306D"/>
    <w:pPr>
      <w:spacing w:before="100" w:beforeAutospacing="1" w:after="100" w:afterAutospacing="1" w:line="240" w:lineRule="auto"/>
      <w:ind w:firstLine="0"/>
      <w:jc w:val="center"/>
    </w:pPr>
    <w:rPr>
      <w:sz w:val="24"/>
      <w:lang w:eastAsia="ja-JP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5D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1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902610-4E38-4751-B029-A3AD866EB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BND TỈNH AN GIANG</vt:lpstr>
    </vt:vector>
  </TitlesOfParts>
  <Company>Microsoft</Company>
  <LinksUpToDate>false</LinksUpToDate>
  <CharactersWithSpaces>2185</CharactersWithSpaces>
  <SharedDoc>false</SharedDoc>
  <HLinks>
    <vt:vector size="6" baseType="variant">
      <vt:variant>
        <vt:i4>7733309</vt:i4>
      </vt:variant>
      <vt:variant>
        <vt:i4>0</vt:i4>
      </vt:variant>
      <vt:variant>
        <vt:i4>0</vt:i4>
      </vt:variant>
      <vt:variant>
        <vt:i4>5</vt:i4>
      </vt:variant>
      <vt:variant>
        <vt:lpwstr>http://www.agu.edu.v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BND TỈNH AN GIANG</dc:title>
  <dc:subject/>
  <dc:creator>hnphong</dc:creator>
  <cp:keywords/>
  <cp:lastModifiedBy>nnathu</cp:lastModifiedBy>
  <cp:revision>2</cp:revision>
  <cp:lastPrinted>2025-06-19T03:33:00Z</cp:lastPrinted>
  <dcterms:created xsi:type="dcterms:W3CDTF">2026-05-05T07:01:00Z</dcterms:created>
  <dcterms:modified xsi:type="dcterms:W3CDTF">2026-05-05T07:01:00Z</dcterms:modified>
</cp:coreProperties>
</file>